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2B1DA7D6" w:rsidR="00862194" w:rsidRPr="00B75CB2" w:rsidRDefault="00862194" w:rsidP="00862194">
      <w:pPr>
        <w:spacing w:after="0" w:line="240" w:lineRule="auto"/>
        <w:jc w:val="center"/>
        <w:rPr>
          <w:rFonts w:ascii="Baskerville Old Face" w:hAnsi="Baskerville Old Face" w:cs="Arial"/>
          <w:b/>
          <w:color w:val="003057"/>
          <w:sz w:val="44"/>
        </w:rPr>
      </w:pP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2AAB0566" w14:textId="1A914B98" w:rsidR="00CF2520" w:rsidRDefault="0099592B" w:rsidP="00CF2520">
                <w:pPr>
                  <w:pStyle w:val="NoSpacing"/>
                  <w:rPr>
                    <w:color w:val="2E74B5" w:themeColor="accent1" w:themeShade="BF"/>
                    <w:sz w:val="24"/>
                  </w:rPr>
                </w:pPr>
                <w:r>
                  <w:rPr>
                    <w:color w:val="2E74B5" w:themeColor="accent1" w:themeShade="BF"/>
                    <w:sz w:val="24"/>
                    <w:szCs w:val="24"/>
                  </w:rPr>
                  <w:t>American Video Game Company</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EndPr/>
            <w:sdtContent>
              <w:p w14:paraId="1FCA4599" w14:textId="55ECA5EE"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Software Project</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371DA3" w14:textId="257505AB" w:rsidR="00CF2520" w:rsidRDefault="0099592B" w:rsidP="00CF2520">
                <w:pPr>
                  <w:pStyle w:val="NoSpacing"/>
                  <w:rPr>
                    <w:color w:val="2E74B5" w:themeColor="accent1" w:themeShade="BF"/>
                    <w:sz w:val="24"/>
                  </w:rPr>
                </w:pPr>
                <w:r>
                  <w:rPr>
                    <w:color w:val="2E74B5" w:themeColor="accent1" w:themeShade="BF"/>
                    <w:sz w:val="24"/>
                    <w:szCs w:val="24"/>
                  </w:rPr>
                  <w:t>C188 Performance Assessmen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sdtContent>
              <w:p w14:paraId="0CECDC21" w14:textId="3FFD3B0C" w:rsidR="00CF2520" w:rsidRDefault="0099592B" w:rsidP="00CF2520">
                <w:pPr>
                  <w:pStyle w:val="NoSpacing"/>
                  <w:rPr>
                    <w:color w:val="5B9BD5" w:themeColor="accent1"/>
                    <w:sz w:val="28"/>
                    <w:szCs w:val="28"/>
                  </w:rPr>
                </w:pPr>
                <w:r>
                  <w:rPr>
                    <w:color w:val="5B9BD5" w:themeColor="accent1"/>
                    <w:sz w:val="28"/>
                    <w:szCs w:val="28"/>
                  </w:rPr>
                  <w:t>Nicholas Fuller</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2-07-20T00:00:00Z">
                <w:dateFormat w:val="M-d-yyyy"/>
                <w:lid w:val="en-US"/>
                <w:storeMappedDataAs w:val="dateTime"/>
                <w:calendar w:val="gregorian"/>
              </w:date>
            </w:sdtPr>
            <w:sdtEndPr/>
            <w:sdtContent>
              <w:p w14:paraId="75C58612" w14:textId="1DE5424E" w:rsidR="00CF2520" w:rsidRDefault="007C233C" w:rsidP="00CF2520">
                <w:pPr>
                  <w:pStyle w:val="NoSpacing"/>
                  <w:rPr>
                    <w:color w:val="5B9BD5" w:themeColor="accent1"/>
                    <w:sz w:val="28"/>
                    <w:szCs w:val="28"/>
                  </w:rPr>
                </w:pPr>
                <w:r>
                  <w:rPr>
                    <w:color w:val="5B9BD5" w:themeColor="accent1"/>
                    <w:sz w:val="28"/>
                    <w:szCs w:val="28"/>
                  </w:rPr>
                  <w:t>7</w:t>
                </w:r>
                <w:r w:rsidR="0099592B">
                  <w:rPr>
                    <w:color w:val="5B9BD5" w:themeColor="accent1"/>
                    <w:sz w:val="28"/>
                    <w:szCs w:val="28"/>
                  </w:rPr>
                  <w:t>-</w:t>
                </w:r>
                <w:r w:rsidR="00BB0868">
                  <w:rPr>
                    <w:color w:val="5B9BD5" w:themeColor="accent1"/>
                    <w:sz w:val="28"/>
                    <w:szCs w:val="28"/>
                  </w:rPr>
                  <w:t>20</w:t>
                </w:r>
                <w:r w:rsidR="0099592B">
                  <w:rPr>
                    <w:color w:val="5B9BD5" w:themeColor="accent1"/>
                    <w:sz w:val="28"/>
                    <w:szCs w:val="28"/>
                  </w:rPr>
                  <w:t>-2022</w:t>
                </w:r>
              </w:p>
            </w:sdtContent>
          </w:sdt>
          <w:p w14:paraId="35B56790" w14:textId="6C9C9472" w:rsidR="00CF2520" w:rsidRDefault="00CF2520" w:rsidP="00CF2520">
            <w:pPr>
              <w:pStyle w:val="NoSpacing"/>
              <w:rPr>
                <w:color w:val="5B9BD5" w:themeColor="accent1"/>
              </w:rPr>
            </w:pPr>
            <w:r>
              <w:rPr>
                <w:color w:val="5B9BD5" w:themeColor="accent1"/>
              </w:rPr>
              <w:t xml:space="preserve">[Version </w:t>
            </w:r>
            <w:r w:rsidR="0099592B">
              <w:rPr>
                <w:color w:val="5B9BD5" w:themeColor="accent1"/>
              </w:rPr>
              <w:t>1</w:t>
            </w:r>
            <w:r>
              <w:rPr>
                <w:color w:val="5B9BD5" w:themeColor="accent1"/>
              </w:rPr>
              <w:t>.</w:t>
            </w:r>
            <w:r w:rsidR="00BB0868">
              <w:rPr>
                <w:color w:val="5B9BD5" w:themeColor="accent1"/>
              </w:rPr>
              <w:t>2</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End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sz w:val="20"/>
          <w:szCs w:val="20"/>
        </w:rPr>
        <w:id w:val="-1984219770"/>
        <w:docPartObj>
          <w:docPartGallery w:val="Table of Contents"/>
          <w:docPartUnique/>
        </w:docPartObj>
      </w:sdtPr>
      <w:sdtEndPr>
        <w:rPr>
          <w:b/>
          <w:bCs/>
          <w:noProof/>
          <w:sz w:val="22"/>
          <w:szCs w:val="22"/>
        </w:rPr>
      </w:sdtEndPr>
      <w:sdtContent>
        <w:p w14:paraId="1BD9EACE" w14:textId="77777777" w:rsidR="00CF2520" w:rsidRDefault="00CF2520" w:rsidP="00CF2520">
          <w:pPr>
            <w:pStyle w:val="TOCHeading"/>
          </w:pPr>
          <w:r>
            <w:t>Contents</w:t>
          </w:r>
        </w:p>
        <w:p w14:paraId="1C42B8AA" w14:textId="62223950" w:rsidR="00A57261" w:rsidRDefault="00CF2520">
          <w:pPr>
            <w:pStyle w:val="TOC1"/>
            <w:rPr>
              <w:noProof/>
              <w:sz w:val="22"/>
              <w:szCs w:val="22"/>
            </w:rPr>
          </w:pPr>
          <w:r w:rsidRPr="00E03FF4">
            <w:fldChar w:fldCharType="begin"/>
          </w:r>
          <w:r w:rsidRPr="00673DC4">
            <w:instrText xml:space="preserve"> TOC \o "1-3" \h \z \u </w:instrText>
          </w:r>
          <w:r w:rsidRPr="00E03FF4">
            <w:fldChar w:fldCharType="separate"/>
          </w:r>
          <w:hyperlink w:anchor="_Toc108967357" w:history="1">
            <w:r w:rsidR="00A57261" w:rsidRPr="00054354">
              <w:rPr>
                <w:rStyle w:val="Hyperlink"/>
                <w:noProof/>
              </w:rPr>
              <w:t>A.</w:t>
            </w:r>
            <w:r w:rsidR="00A57261">
              <w:rPr>
                <w:noProof/>
                <w:sz w:val="22"/>
                <w:szCs w:val="22"/>
              </w:rPr>
              <w:tab/>
            </w:r>
            <w:r w:rsidR="00A57261" w:rsidRPr="00054354">
              <w:rPr>
                <w:rStyle w:val="Hyperlink"/>
                <w:noProof/>
              </w:rPr>
              <w:t>INTRODUCTION</w:t>
            </w:r>
            <w:r w:rsidR="00A57261">
              <w:rPr>
                <w:noProof/>
                <w:webHidden/>
              </w:rPr>
              <w:tab/>
            </w:r>
            <w:r w:rsidR="00A57261">
              <w:rPr>
                <w:noProof/>
                <w:webHidden/>
              </w:rPr>
              <w:fldChar w:fldCharType="begin"/>
            </w:r>
            <w:r w:rsidR="00A57261">
              <w:rPr>
                <w:noProof/>
                <w:webHidden/>
              </w:rPr>
              <w:instrText xml:space="preserve"> PAGEREF _Toc108967357 \h </w:instrText>
            </w:r>
            <w:r w:rsidR="00A57261">
              <w:rPr>
                <w:noProof/>
                <w:webHidden/>
              </w:rPr>
            </w:r>
            <w:r w:rsidR="00A57261">
              <w:rPr>
                <w:noProof/>
                <w:webHidden/>
              </w:rPr>
              <w:fldChar w:fldCharType="separate"/>
            </w:r>
            <w:r w:rsidR="00A57261">
              <w:rPr>
                <w:noProof/>
                <w:webHidden/>
              </w:rPr>
              <w:t>3</w:t>
            </w:r>
            <w:r w:rsidR="00A57261">
              <w:rPr>
                <w:noProof/>
                <w:webHidden/>
              </w:rPr>
              <w:fldChar w:fldCharType="end"/>
            </w:r>
          </w:hyperlink>
        </w:p>
        <w:p w14:paraId="46B316D7" w14:textId="0FA66891" w:rsidR="00A57261" w:rsidRDefault="00D44B30">
          <w:pPr>
            <w:pStyle w:val="TOC1"/>
            <w:rPr>
              <w:noProof/>
              <w:sz w:val="22"/>
              <w:szCs w:val="22"/>
            </w:rPr>
          </w:pPr>
          <w:hyperlink w:anchor="_Toc108967358" w:history="1">
            <w:r w:rsidR="00A57261" w:rsidRPr="00054354">
              <w:rPr>
                <w:rStyle w:val="Hyperlink"/>
                <w:noProof/>
              </w:rPr>
              <w:t>A.1. Purpose Statement</w:t>
            </w:r>
            <w:r w:rsidR="00A57261">
              <w:rPr>
                <w:noProof/>
                <w:webHidden/>
              </w:rPr>
              <w:tab/>
            </w:r>
            <w:r w:rsidR="00A57261">
              <w:rPr>
                <w:noProof/>
                <w:webHidden/>
              </w:rPr>
              <w:fldChar w:fldCharType="begin"/>
            </w:r>
            <w:r w:rsidR="00A57261">
              <w:rPr>
                <w:noProof/>
                <w:webHidden/>
              </w:rPr>
              <w:instrText xml:space="preserve"> PAGEREF _Toc108967358 \h </w:instrText>
            </w:r>
            <w:r w:rsidR="00A57261">
              <w:rPr>
                <w:noProof/>
                <w:webHidden/>
              </w:rPr>
            </w:r>
            <w:r w:rsidR="00A57261">
              <w:rPr>
                <w:noProof/>
                <w:webHidden/>
              </w:rPr>
              <w:fldChar w:fldCharType="separate"/>
            </w:r>
            <w:r w:rsidR="00A57261">
              <w:rPr>
                <w:noProof/>
                <w:webHidden/>
              </w:rPr>
              <w:t>3</w:t>
            </w:r>
            <w:r w:rsidR="00A57261">
              <w:rPr>
                <w:noProof/>
                <w:webHidden/>
              </w:rPr>
              <w:fldChar w:fldCharType="end"/>
            </w:r>
          </w:hyperlink>
        </w:p>
        <w:p w14:paraId="5F802213" w14:textId="59DF1A5A" w:rsidR="00A57261" w:rsidRDefault="00D44B30">
          <w:pPr>
            <w:pStyle w:val="TOC1"/>
            <w:rPr>
              <w:noProof/>
              <w:sz w:val="22"/>
              <w:szCs w:val="22"/>
            </w:rPr>
          </w:pPr>
          <w:hyperlink w:anchor="_Toc108967359" w:history="1">
            <w:r w:rsidR="00A57261" w:rsidRPr="00054354">
              <w:rPr>
                <w:rStyle w:val="Hyperlink"/>
                <w:noProof/>
              </w:rPr>
              <w:t>A.2. Overview of The Problem</w:t>
            </w:r>
            <w:r w:rsidR="00A57261">
              <w:rPr>
                <w:noProof/>
                <w:webHidden/>
              </w:rPr>
              <w:tab/>
            </w:r>
            <w:r w:rsidR="00A57261">
              <w:rPr>
                <w:noProof/>
                <w:webHidden/>
              </w:rPr>
              <w:fldChar w:fldCharType="begin"/>
            </w:r>
            <w:r w:rsidR="00A57261">
              <w:rPr>
                <w:noProof/>
                <w:webHidden/>
              </w:rPr>
              <w:instrText xml:space="preserve"> PAGEREF _Toc108967359 \h </w:instrText>
            </w:r>
            <w:r w:rsidR="00A57261">
              <w:rPr>
                <w:noProof/>
                <w:webHidden/>
              </w:rPr>
            </w:r>
            <w:r w:rsidR="00A57261">
              <w:rPr>
                <w:noProof/>
                <w:webHidden/>
              </w:rPr>
              <w:fldChar w:fldCharType="separate"/>
            </w:r>
            <w:r w:rsidR="00A57261">
              <w:rPr>
                <w:noProof/>
                <w:webHidden/>
              </w:rPr>
              <w:t>3</w:t>
            </w:r>
            <w:r w:rsidR="00A57261">
              <w:rPr>
                <w:noProof/>
                <w:webHidden/>
              </w:rPr>
              <w:fldChar w:fldCharType="end"/>
            </w:r>
          </w:hyperlink>
        </w:p>
        <w:p w14:paraId="51A8294A" w14:textId="21B21ECE" w:rsidR="00A57261" w:rsidRDefault="00D44B30">
          <w:pPr>
            <w:pStyle w:val="TOC1"/>
            <w:rPr>
              <w:noProof/>
              <w:sz w:val="22"/>
              <w:szCs w:val="22"/>
            </w:rPr>
          </w:pPr>
          <w:hyperlink w:anchor="_Toc108967360" w:history="1">
            <w:r w:rsidR="00A57261" w:rsidRPr="00054354">
              <w:rPr>
                <w:rStyle w:val="Hyperlink"/>
                <w:noProof/>
              </w:rPr>
              <w:t>A.3. Goals and Objectives</w:t>
            </w:r>
            <w:r w:rsidR="00A57261">
              <w:rPr>
                <w:noProof/>
                <w:webHidden/>
              </w:rPr>
              <w:tab/>
            </w:r>
            <w:r w:rsidR="00A57261">
              <w:rPr>
                <w:noProof/>
                <w:webHidden/>
              </w:rPr>
              <w:fldChar w:fldCharType="begin"/>
            </w:r>
            <w:r w:rsidR="00A57261">
              <w:rPr>
                <w:noProof/>
                <w:webHidden/>
              </w:rPr>
              <w:instrText xml:space="preserve"> PAGEREF _Toc108967360 \h </w:instrText>
            </w:r>
            <w:r w:rsidR="00A57261">
              <w:rPr>
                <w:noProof/>
                <w:webHidden/>
              </w:rPr>
            </w:r>
            <w:r w:rsidR="00A57261">
              <w:rPr>
                <w:noProof/>
                <w:webHidden/>
              </w:rPr>
              <w:fldChar w:fldCharType="separate"/>
            </w:r>
            <w:r w:rsidR="00A57261">
              <w:rPr>
                <w:noProof/>
                <w:webHidden/>
              </w:rPr>
              <w:t>3</w:t>
            </w:r>
            <w:r w:rsidR="00A57261">
              <w:rPr>
                <w:noProof/>
                <w:webHidden/>
              </w:rPr>
              <w:fldChar w:fldCharType="end"/>
            </w:r>
          </w:hyperlink>
        </w:p>
        <w:p w14:paraId="3B44D56C" w14:textId="31438B64" w:rsidR="00A57261" w:rsidRDefault="00D44B30">
          <w:pPr>
            <w:pStyle w:val="TOC1"/>
            <w:rPr>
              <w:noProof/>
              <w:sz w:val="22"/>
              <w:szCs w:val="22"/>
            </w:rPr>
          </w:pPr>
          <w:hyperlink w:anchor="_Toc108967361" w:history="1">
            <w:r w:rsidR="00A57261" w:rsidRPr="00054354">
              <w:rPr>
                <w:rStyle w:val="Hyperlink"/>
                <w:noProof/>
              </w:rPr>
              <w:t>A.4. Prerequisites</w:t>
            </w:r>
            <w:r w:rsidR="00A57261">
              <w:rPr>
                <w:noProof/>
                <w:webHidden/>
              </w:rPr>
              <w:tab/>
            </w:r>
            <w:r w:rsidR="00A57261">
              <w:rPr>
                <w:noProof/>
                <w:webHidden/>
              </w:rPr>
              <w:fldChar w:fldCharType="begin"/>
            </w:r>
            <w:r w:rsidR="00A57261">
              <w:rPr>
                <w:noProof/>
                <w:webHidden/>
              </w:rPr>
              <w:instrText xml:space="preserve"> PAGEREF _Toc108967361 \h </w:instrText>
            </w:r>
            <w:r w:rsidR="00A57261">
              <w:rPr>
                <w:noProof/>
                <w:webHidden/>
              </w:rPr>
            </w:r>
            <w:r w:rsidR="00A57261">
              <w:rPr>
                <w:noProof/>
                <w:webHidden/>
              </w:rPr>
              <w:fldChar w:fldCharType="separate"/>
            </w:r>
            <w:r w:rsidR="00A57261">
              <w:rPr>
                <w:noProof/>
                <w:webHidden/>
              </w:rPr>
              <w:t>3</w:t>
            </w:r>
            <w:r w:rsidR="00A57261">
              <w:rPr>
                <w:noProof/>
                <w:webHidden/>
              </w:rPr>
              <w:fldChar w:fldCharType="end"/>
            </w:r>
          </w:hyperlink>
        </w:p>
        <w:p w14:paraId="5ABC6C65" w14:textId="2F09649E" w:rsidR="00A57261" w:rsidRDefault="00D44B30">
          <w:pPr>
            <w:pStyle w:val="TOC1"/>
            <w:rPr>
              <w:noProof/>
              <w:sz w:val="22"/>
              <w:szCs w:val="22"/>
            </w:rPr>
          </w:pPr>
          <w:hyperlink w:anchor="_Toc108967362" w:history="1">
            <w:r w:rsidR="00A57261" w:rsidRPr="00054354">
              <w:rPr>
                <w:rStyle w:val="Hyperlink"/>
                <w:noProof/>
              </w:rPr>
              <w:t>A.5. Scope</w:t>
            </w:r>
            <w:r w:rsidR="00A57261">
              <w:rPr>
                <w:noProof/>
                <w:webHidden/>
              </w:rPr>
              <w:tab/>
            </w:r>
            <w:r w:rsidR="00A57261">
              <w:rPr>
                <w:noProof/>
                <w:webHidden/>
              </w:rPr>
              <w:fldChar w:fldCharType="begin"/>
            </w:r>
            <w:r w:rsidR="00A57261">
              <w:rPr>
                <w:noProof/>
                <w:webHidden/>
              </w:rPr>
              <w:instrText xml:space="preserve"> PAGEREF _Toc108967362 \h </w:instrText>
            </w:r>
            <w:r w:rsidR="00A57261">
              <w:rPr>
                <w:noProof/>
                <w:webHidden/>
              </w:rPr>
            </w:r>
            <w:r w:rsidR="00A57261">
              <w:rPr>
                <w:noProof/>
                <w:webHidden/>
              </w:rPr>
              <w:fldChar w:fldCharType="separate"/>
            </w:r>
            <w:r w:rsidR="00A57261">
              <w:rPr>
                <w:noProof/>
                <w:webHidden/>
              </w:rPr>
              <w:t>4</w:t>
            </w:r>
            <w:r w:rsidR="00A57261">
              <w:rPr>
                <w:noProof/>
                <w:webHidden/>
              </w:rPr>
              <w:fldChar w:fldCharType="end"/>
            </w:r>
          </w:hyperlink>
        </w:p>
        <w:p w14:paraId="09974892" w14:textId="69F7E9F3" w:rsidR="00A57261" w:rsidRDefault="00D44B30">
          <w:pPr>
            <w:pStyle w:val="TOC1"/>
            <w:rPr>
              <w:noProof/>
              <w:sz w:val="22"/>
              <w:szCs w:val="22"/>
            </w:rPr>
          </w:pPr>
          <w:hyperlink w:anchor="_Toc108967363" w:history="1">
            <w:r w:rsidR="00A57261" w:rsidRPr="00054354">
              <w:rPr>
                <w:rStyle w:val="Hyperlink"/>
                <w:noProof/>
              </w:rPr>
              <w:t>A.6. Environment</w:t>
            </w:r>
            <w:r w:rsidR="00A57261">
              <w:rPr>
                <w:noProof/>
                <w:webHidden/>
              </w:rPr>
              <w:tab/>
            </w:r>
            <w:r w:rsidR="00A57261">
              <w:rPr>
                <w:noProof/>
                <w:webHidden/>
              </w:rPr>
              <w:fldChar w:fldCharType="begin"/>
            </w:r>
            <w:r w:rsidR="00A57261">
              <w:rPr>
                <w:noProof/>
                <w:webHidden/>
              </w:rPr>
              <w:instrText xml:space="preserve"> PAGEREF _Toc108967363 \h </w:instrText>
            </w:r>
            <w:r w:rsidR="00A57261">
              <w:rPr>
                <w:noProof/>
                <w:webHidden/>
              </w:rPr>
            </w:r>
            <w:r w:rsidR="00A57261">
              <w:rPr>
                <w:noProof/>
                <w:webHidden/>
              </w:rPr>
              <w:fldChar w:fldCharType="separate"/>
            </w:r>
            <w:r w:rsidR="00A57261">
              <w:rPr>
                <w:noProof/>
                <w:webHidden/>
              </w:rPr>
              <w:t>4</w:t>
            </w:r>
            <w:r w:rsidR="00A57261">
              <w:rPr>
                <w:noProof/>
                <w:webHidden/>
              </w:rPr>
              <w:fldChar w:fldCharType="end"/>
            </w:r>
          </w:hyperlink>
        </w:p>
        <w:p w14:paraId="0BC7AF68" w14:textId="11A61466" w:rsidR="00A57261" w:rsidRDefault="00D44B30">
          <w:pPr>
            <w:pStyle w:val="TOC1"/>
            <w:rPr>
              <w:noProof/>
              <w:sz w:val="22"/>
              <w:szCs w:val="22"/>
            </w:rPr>
          </w:pPr>
          <w:hyperlink w:anchor="_Toc108967364" w:history="1">
            <w:r w:rsidR="00A57261" w:rsidRPr="00054354">
              <w:rPr>
                <w:rStyle w:val="Hyperlink"/>
                <w:noProof/>
              </w:rPr>
              <w:t>B.</w:t>
            </w:r>
            <w:r w:rsidR="00A57261">
              <w:rPr>
                <w:noProof/>
                <w:sz w:val="22"/>
                <w:szCs w:val="22"/>
              </w:rPr>
              <w:tab/>
            </w:r>
            <w:r w:rsidR="00A57261" w:rsidRPr="00054354">
              <w:rPr>
                <w:rStyle w:val="Hyperlink"/>
                <w:noProof/>
              </w:rPr>
              <w:t>REQUIREMENTS</w:t>
            </w:r>
            <w:r w:rsidR="00A57261">
              <w:rPr>
                <w:noProof/>
                <w:webHidden/>
              </w:rPr>
              <w:tab/>
            </w:r>
            <w:r w:rsidR="00A57261">
              <w:rPr>
                <w:noProof/>
                <w:webHidden/>
              </w:rPr>
              <w:fldChar w:fldCharType="begin"/>
            </w:r>
            <w:r w:rsidR="00A57261">
              <w:rPr>
                <w:noProof/>
                <w:webHidden/>
              </w:rPr>
              <w:instrText xml:space="preserve"> PAGEREF _Toc108967364 \h </w:instrText>
            </w:r>
            <w:r w:rsidR="00A57261">
              <w:rPr>
                <w:noProof/>
                <w:webHidden/>
              </w:rPr>
            </w:r>
            <w:r w:rsidR="00A57261">
              <w:rPr>
                <w:noProof/>
                <w:webHidden/>
              </w:rPr>
              <w:fldChar w:fldCharType="separate"/>
            </w:r>
            <w:r w:rsidR="00A57261">
              <w:rPr>
                <w:noProof/>
                <w:webHidden/>
              </w:rPr>
              <w:t>5</w:t>
            </w:r>
            <w:r w:rsidR="00A57261">
              <w:rPr>
                <w:noProof/>
                <w:webHidden/>
              </w:rPr>
              <w:fldChar w:fldCharType="end"/>
            </w:r>
          </w:hyperlink>
        </w:p>
        <w:p w14:paraId="06A0DC43" w14:textId="67A6FEA8" w:rsidR="00A57261" w:rsidRDefault="00D44B30">
          <w:pPr>
            <w:pStyle w:val="TOC1"/>
            <w:rPr>
              <w:noProof/>
              <w:sz w:val="22"/>
              <w:szCs w:val="22"/>
            </w:rPr>
          </w:pPr>
          <w:hyperlink w:anchor="_Toc108967365" w:history="1">
            <w:r w:rsidR="00A57261" w:rsidRPr="00054354">
              <w:rPr>
                <w:rStyle w:val="Hyperlink"/>
                <w:noProof/>
              </w:rPr>
              <w:t>B.1.</w:t>
            </w:r>
            <w:r w:rsidR="00A57261">
              <w:rPr>
                <w:noProof/>
                <w:sz w:val="22"/>
                <w:szCs w:val="22"/>
              </w:rPr>
              <w:tab/>
            </w:r>
            <w:r w:rsidR="00A57261" w:rsidRPr="00054354">
              <w:rPr>
                <w:rStyle w:val="Hyperlink"/>
                <w:noProof/>
              </w:rPr>
              <w:t>Business Requirements</w:t>
            </w:r>
            <w:r w:rsidR="00A57261">
              <w:rPr>
                <w:noProof/>
                <w:webHidden/>
              </w:rPr>
              <w:tab/>
            </w:r>
            <w:r w:rsidR="00A57261">
              <w:rPr>
                <w:noProof/>
                <w:webHidden/>
              </w:rPr>
              <w:fldChar w:fldCharType="begin"/>
            </w:r>
            <w:r w:rsidR="00A57261">
              <w:rPr>
                <w:noProof/>
                <w:webHidden/>
              </w:rPr>
              <w:instrText xml:space="preserve"> PAGEREF _Toc108967365 \h </w:instrText>
            </w:r>
            <w:r w:rsidR="00A57261">
              <w:rPr>
                <w:noProof/>
                <w:webHidden/>
              </w:rPr>
            </w:r>
            <w:r w:rsidR="00A57261">
              <w:rPr>
                <w:noProof/>
                <w:webHidden/>
              </w:rPr>
              <w:fldChar w:fldCharType="separate"/>
            </w:r>
            <w:r w:rsidR="00A57261">
              <w:rPr>
                <w:noProof/>
                <w:webHidden/>
              </w:rPr>
              <w:t>5</w:t>
            </w:r>
            <w:r w:rsidR="00A57261">
              <w:rPr>
                <w:noProof/>
                <w:webHidden/>
              </w:rPr>
              <w:fldChar w:fldCharType="end"/>
            </w:r>
          </w:hyperlink>
        </w:p>
        <w:p w14:paraId="642EA1A6" w14:textId="2F6F61CB" w:rsidR="00A57261" w:rsidRDefault="00D44B30">
          <w:pPr>
            <w:pStyle w:val="TOC1"/>
            <w:rPr>
              <w:noProof/>
              <w:sz w:val="22"/>
              <w:szCs w:val="22"/>
            </w:rPr>
          </w:pPr>
          <w:hyperlink w:anchor="_Toc108967366" w:history="1">
            <w:r w:rsidR="00A57261" w:rsidRPr="00054354">
              <w:rPr>
                <w:rStyle w:val="Hyperlink"/>
                <w:noProof/>
              </w:rPr>
              <w:t>B.2.</w:t>
            </w:r>
            <w:r w:rsidR="00A57261">
              <w:rPr>
                <w:noProof/>
                <w:sz w:val="22"/>
                <w:szCs w:val="22"/>
              </w:rPr>
              <w:tab/>
            </w:r>
            <w:r w:rsidR="00A57261" w:rsidRPr="00054354">
              <w:rPr>
                <w:rStyle w:val="Hyperlink"/>
                <w:noProof/>
              </w:rPr>
              <w:t>User Requirements</w:t>
            </w:r>
            <w:r w:rsidR="00A57261">
              <w:rPr>
                <w:noProof/>
                <w:webHidden/>
              </w:rPr>
              <w:tab/>
            </w:r>
            <w:r w:rsidR="00A57261">
              <w:rPr>
                <w:noProof/>
                <w:webHidden/>
              </w:rPr>
              <w:fldChar w:fldCharType="begin"/>
            </w:r>
            <w:r w:rsidR="00A57261">
              <w:rPr>
                <w:noProof/>
                <w:webHidden/>
              </w:rPr>
              <w:instrText xml:space="preserve"> PAGEREF _Toc108967366 \h </w:instrText>
            </w:r>
            <w:r w:rsidR="00A57261">
              <w:rPr>
                <w:noProof/>
                <w:webHidden/>
              </w:rPr>
            </w:r>
            <w:r w:rsidR="00A57261">
              <w:rPr>
                <w:noProof/>
                <w:webHidden/>
              </w:rPr>
              <w:fldChar w:fldCharType="separate"/>
            </w:r>
            <w:r w:rsidR="00A57261">
              <w:rPr>
                <w:noProof/>
                <w:webHidden/>
              </w:rPr>
              <w:t>5</w:t>
            </w:r>
            <w:r w:rsidR="00A57261">
              <w:rPr>
                <w:noProof/>
                <w:webHidden/>
              </w:rPr>
              <w:fldChar w:fldCharType="end"/>
            </w:r>
          </w:hyperlink>
        </w:p>
        <w:p w14:paraId="6BFC36B1" w14:textId="533E8677" w:rsidR="00A57261" w:rsidRDefault="00D44B30">
          <w:pPr>
            <w:pStyle w:val="TOC1"/>
            <w:rPr>
              <w:noProof/>
              <w:sz w:val="22"/>
              <w:szCs w:val="22"/>
            </w:rPr>
          </w:pPr>
          <w:hyperlink w:anchor="_Toc108967367" w:history="1">
            <w:r w:rsidR="00A57261" w:rsidRPr="00054354">
              <w:rPr>
                <w:rStyle w:val="Hyperlink"/>
                <w:noProof/>
              </w:rPr>
              <w:t>B.3.</w:t>
            </w:r>
            <w:r w:rsidR="00A57261">
              <w:rPr>
                <w:noProof/>
                <w:sz w:val="22"/>
                <w:szCs w:val="22"/>
              </w:rPr>
              <w:tab/>
            </w:r>
            <w:r w:rsidR="00A57261" w:rsidRPr="00054354">
              <w:rPr>
                <w:rStyle w:val="Hyperlink"/>
                <w:noProof/>
              </w:rPr>
              <w:t>Functional Requirements</w:t>
            </w:r>
            <w:r w:rsidR="00A57261">
              <w:rPr>
                <w:noProof/>
                <w:webHidden/>
              </w:rPr>
              <w:tab/>
            </w:r>
            <w:r w:rsidR="00A57261">
              <w:rPr>
                <w:noProof/>
                <w:webHidden/>
              </w:rPr>
              <w:fldChar w:fldCharType="begin"/>
            </w:r>
            <w:r w:rsidR="00A57261">
              <w:rPr>
                <w:noProof/>
                <w:webHidden/>
              </w:rPr>
              <w:instrText xml:space="preserve"> PAGEREF _Toc108967367 \h </w:instrText>
            </w:r>
            <w:r w:rsidR="00A57261">
              <w:rPr>
                <w:noProof/>
                <w:webHidden/>
              </w:rPr>
            </w:r>
            <w:r w:rsidR="00A57261">
              <w:rPr>
                <w:noProof/>
                <w:webHidden/>
              </w:rPr>
              <w:fldChar w:fldCharType="separate"/>
            </w:r>
            <w:r w:rsidR="00A57261">
              <w:rPr>
                <w:noProof/>
                <w:webHidden/>
              </w:rPr>
              <w:t>5</w:t>
            </w:r>
            <w:r w:rsidR="00A57261">
              <w:rPr>
                <w:noProof/>
                <w:webHidden/>
              </w:rPr>
              <w:fldChar w:fldCharType="end"/>
            </w:r>
          </w:hyperlink>
        </w:p>
        <w:p w14:paraId="45CB18E4" w14:textId="5ACD4EB6" w:rsidR="00A57261" w:rsidRDefault="00D44B30">
          <w:pPr>
            <w:pStyle w:val="TOC1"/>
            <w:rPr>
              <w:noProof/>
              <w:sz w:val="22"/>
              <w:szCs w:val="22"/>
            </w:rPr>
          </w:pPr>
          <w:hyperlink w:anchor="_Toc108967368" w:history="1">
            <w:r w:rsidR="00A57261" w:rsidRPr="00054354">
              <w:rPr>
                <w:rStyle w:val="Hyperlink"/>
                <w:noProof/>
              </w:rPr>
              <w:t>B.4.</w:t>
            </w:r>
            <w:r w:rsidR="00A57261">
              <w:rPr>
                <w:noProof/>
                <w:sz w:val="22"/>
                <w:szCs w:val="22"/>
              </w:rPr>
              <w:tab/>
            </w:r>
            <w:r w:rsidR="00A57261" w:rsidRPr="00054354">
              <w:rPr>
                <w:rStyle w:val="Hyperlink"/>
                <w:noProof/>
              </w:rPr>
              <w:t>Nonfunctional Requirements</w:t>
            </w:r>
            <w:r w:rsidR="00A57261">
              <w:rPr>
                <w:noProof/>
                <w:webHidden/>
              </w:rPr>
              <w:tab/>
            </w:r>
            <w:r w:rsidR="00A57261">
              <w:rPr>
                <w:noProof/>
                <w:webHidden/>
              </w:rPr>
              <w:fldChar w:fldCharType="begin"/>
            </w:r>
            <w:r w:rsidR="00A57261">
              <w:rPr>
                <w:noProof/>
                <w:webHidden/>
              </w:rPr>
              <w:instrText xml:space="preserve"> PAGEREF _Toc108967368 \h </w:instrText>
            </w:r>
            <w:r w:rsidR="00A57261">
              <w:rPr>
                <w:noProof/>
                <w:webHidden/>
              </w:rPr>
            </w:r>
            <w:r w:rsidR="00A57261">
              <w:rPr>
                <w:noProof/>
                <w:webHidden/>
              </w:rPr>
              <w:fldChar w:fldCharType="separate"/>
            </w:r>
            <w:r w:rsidR="00A57261">
              <w:rPr>
                <w:noProof/>
                <w:webHidden/>
              </w:rPr>
              <w:t>6</w:t>
            </w:r>
            <w:r w:rsidR="00A57261">
              <w:rPr>
                <w:noProof/>
                <w:webHidden/>
              </w:rPr>
              <w:fldChar w:fldCharType="end"/>
            </w:r>
          </w:hyperlink>
        </w:p>
        <w:p w14:paraId="1B86AE95" w14:textId="28DB0AD1" w:rsidR="00A57261" w:rsidRDefault="00D44B30">
          <w:pPr>
            <w:pStyle w:val="TOC1"/>
            <w:rPr>
              <w:noProof/>
              <w:sz w:val="22"/>
              <w:szCs w:val="22"/>
            </w:rPr>
          </w:pPr>
          <w:hyperlink w:anchor="_Toc108967369" w:history="1">
            <w:r w:rsidR="00A57261" w:rsidRPr="00054354">
              <w:rPr>
                <w:rStyle w:val="Hyperlink"/>
                <w:noProof/>
              </w:rPr>
              <w:t>C.</w:t>
            </w:r>
            <w:r w:rsidR="00A57261">
              <w:rPr>
                <w:noProof/>
                <w:sz w:val="22"/>
                <w:szCs w:val="22"/>
              </w:rPr>
              <w:tab/>
            </w:r>
            <w:r w:rsidR="00A57261" w:rsidRPr="00054354">
              <w:rPr>
                <w:rStyle w:val="Hyperlink"/>
                <w:noProof/>
              </w:rPr>
              <w:t>SOFTWARE DEVELOPMENT METHODOLOGY</w:t>
            </w:r>
            <w:r w:rsidR="00A57261">
              <w:rPr>
                <w:noProof/>
                <w:webHidden/>
              </w:rPr>
              <w:tab/>
            </w:r>
            <w:r w:rsidR="00A57261">
              <w:rPr>
                <w:noProof/>
                <w:webHidden/>
              </w:rPr>
              <w:fldChar w:fldCharType="begin"/>
            </w:r>
            <w:r w:rsidR="00A57261">
              <w:rPr>
                <w:noProof/>
                <w:webHidden/>
              </w:rPr>
              <w:instrText xml:space="preserve"> PAGEREF _Toc108967369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18E4561C" w14:textId="0B06FA9A" w:rsidR="00A57261" w:rsidRDefault="00D44B30">
          <w:pPr>
            <w:pStyle w:val="TOC1"/>
            <w:rPr>
              <w:noProof/>
              <w:sz w:val="22"/>
              <w:szCs w:val="22"/>
            </w:rPr>
          </w:pPr>
          <w:hyperlink w:anchor="_Toc108967370" w:history="1">
            <w:r w:rsidR="00A57261" w:rsidRPr="00054354">
              <w:rPr>
                <w:rStyle w:val="Hyperlink"/>
                <w:noProof/>
              </w:rPr>
              <w:t>C.1.</w:t>
            </w:r>
            <w:r w:rsidR="00A57261">
              <w:rPr>
                <w:noProof/>
                <w:sz w:val="22"/>
                <w:szCs w:val="22"/>
              </w:rPr>
              <w:tab/>
            </w:r>
            <w:r w:rsidR="00A57261" w:rsidRPr="00054354">
              <w:rPr>
                <w:rStyle w:val="Hyperlink"/>
                <w:noProof/>
              </w:rPr>
              <w:t>Advantages of the waterfall method</w:t>
            </w:r>
            <w:r w:rsidR="00A57261">
              <w:rPr>
                <w:noProof/>
                <w:webHidden/>
              </w:rPr>
              <w:tab/>
            </w:r>
            <w:r w:rsidR="00A57261">
              <w:rPr>
                <w:noProof/>
                <w:webHidden/>
              </w:rPr>
              <w:fldChar w:fldCharType="begin"/>
            </w:r>
            <w:r w:rsidR="00A57261">
              <w:rPr>
                <w:noProof/>
                <w:webHidden/>
              </w:rPr>
              <w:instrText xml:space="preserve"> PAGEREF _Toc108967370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0AC82AB2" w14:textId="02AC9A27" w:rsidR="00A57261" w:rsidRDefault="00D44B30">
          <w:pPr>
            <w:pStyle w:val="TOC1"/>
            <w:rPr>
              <w:noProof/>
              <w:sz w:val="22"/>
              <w:szCs w:val="22"/>
            </w:rPr>
          </w:pPr>
          <w:hyperlink w:anchor="_Toc108967371" w:history="1">
            <w:r w:rsidR="00A57261" w:rsidRPr="00054354">
              <w:rPr>
                <w:rStyle w:val="Hyperlink"/>
                <w:noProof/>
              </w:rPr>
              <w:t>C.2.</w:t>
            </w:r>
            <w:r w:rsidR="00A57261">
              <w:rPr>
                <w:noProof/>
                <w:sz w:val="22"/>
                <w:szCs w:val="22"/>
              </w:rPr>
              <w:tab/>
            </w:r>
            <w:r w:rsidR="00A57261" w:rsidRPr="00054354">
              <w:rPr>
                <w:rStyle w:val="Hyperlink"/>
                <w:noProof/>
              </w:rPr>
              <w:t>Disadvantages of the waterfall method</w:t>
            </w:r>
            <w:r w:rsidR="00A57261">
              <w:rPr>
                <w:noProof/>
                <w:webHidden/>
              </w:rPr>
              <w:tab/>
            </w:r>
            <w:r w:rsidR="00A57261">
              <w:rPr>
                <w:noProof/>
                <w:webHidden/>
              </w:rPr>
              <w:fldChar w:fldCharType="begin"/>
            </w:r>
            <w:r w:rsidR="00A57261">
              <w:rPr>
                <w:noProof/>
                <w:webHidden/>
              </w:rPr>
              <w:instrText xml:space="preserve"> PAGEREF _Toc108967371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3C1A9CD2" w14:textId="79B64D8E" w:rsidR="00A57261" w:rsidRDefault="00D44B30">
          <w:pPr>
            <w:pStyle w:val="TOC1"/>
            <w:rPr>
              <w:noProof/>
              <w:sz w:val="22"/>
              <w:szCs w:val="22"/>
            </w:rPr>
          </w:pPr>
          <w:hyperlink w:anchor="_Toc108967372" w:history="1">
            <w:r w:rsidR="00A57261" w:rsidRPr="00054354">
              <w:rPr>
                <w:rStyle w:val="Hyperlink"/>
                <w:noProof/>
              </w:rPr>
              <w:t>C.3.</w:t>
            </w:r>
            <w:r w:rsidR="00A57261">
              <w:rPr>
                <w:noProof/>
                <w:sz w:val="22"/>
                <w:szCs w:val="22"/>
              </w:rPr>
              <w:tab/>
            </w:r>
            <w:r w:rsidR="00A57261" w:rsidRPr="00054354">
              <w:rPr>
                <w:rStyle w:val="Hyperlink"/>
                <w:noProof/>
              </w:rPr>
              <w:t>Advantages of The Agile Method</w:t>
            </w:r>
            <w:r w:rsidR="00A57261">
              <w:rPr>
                <w:noProof/>
                <w:webHidden/>
              </w:rPr>
              <w:tab/>
            </w:r>
            <w:r w:rsidR="00A57261">
              <w:rPr>
                <w:noProof/>
                <w:webHidden/>
              </w:rPr>
              <w:fldChar w:fldCharType="begin"/>
            </w:r>
            <w:r w:rsidR="00A57261">
              <w:rPr>
                <w:noProof/>
                <w:webHidden/>
              </w:rPr>
              <w:instrText xml:space="preserve"> PAGEREF _Toc108967372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63FEF9EE" w14:textId="78F77CC9" w:rsidR="00A57261" w:rsidRDefault="00D44B30">
          <w:pPr>
            <w:pStyle w:val="TOC1"/>
            <w:rPr>
              <w:noProof/>
              <w:sz w:val="22"/>
              <w:szCs w:val="22"/>
            </w:rPr>
          </w:pPr>
          <w:hyperlink w:anchor="_Toc108967373" w:history="1">
            <w:r w:rsidR="00A57261" w:rsidRPr="00054354">
              <w:rPr>
                <w:rStyle w:val="Hyperlink"/>
                <w:noProof/>
              </w:rPr>
              <w:t>C.4.</w:t>
            </w:r>
            <w:r w:rsidR="00A57261">
              <w:rPr>
                <w:noProof/>
                <w:sz w:val="22"/>
                <w:szCs w:val="22"/>
              </w:rPr>
              <w:tab/>
            </w:r>
            <w:r w:rsidR="00A57261" w:rsidRPr="00054354">
              <w:rPr>
                <w:rStyle w:val="Hyperlink"/>
                <w:noProof/>
              </w:rPr>
              <w:t>Disadvantages of the Agile Method</w:t>
            </w:r>
            <w:r w:rsidR="00A57261">
              <w:rPr>
                <w:noProof/>
                <w:webHidden/>
              </w:rPr>
              <w:tab/>
            </w:r>
            <w:r w:rsidR="00A57261">
              <w:rPr>
                <w:noProof/>
                <w:webHidden/>
              </w:rPr>
              <w:fldChar w:fldCharType="begin"/>
            </w:r>
            <w:r w:rsidR="00A57261">
              <w:rPr>
                <w:noProof/>
                <w:webHidden/>
              </w:rPr>
              <w:instrText xml:space="preserve"> PAGEREF _Toc108967373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47C710E7" w14:textId="6BADDB2D" w:rsidR="00A57261" w:rsidRDefault="00D44B30">
          <w:pPr>
            <w:pStyle w:val="TOC1"/>
            <w:rPr>
              <w:noProof/>
              <w:sz w:val="22"/>
              <w:szCs w:val="22"/>
            </w:rPr>
          </w:pPr>
          <w:hyperlink w:anchor="_Toc108967374" w:history="1">
            <w:r w:rsidR="00A57261" w:rsidRPr="00054354">
              <w:rPr>
                <w:rStyle w:val="Hyperlink"/>
                <w:noProof/>
              </w:rPr>
              <w:t>C.5.</w:t>
            </w:r>
            <w:r w:rsidR="00A57261">
              <w:rPr>
                <w:noProof/>
                <w:sz w:val="22"/>
                <w:szCs w:val="22"/>
              </w:rPr>
              <w:tab/>
            </w:r>
            <w:r w:rsidR="00A57261" w:rsidRPr="00054354">
              <w:rPr>
                <w:rStyle w:val="Hyperlink"/>
                <w:noProof/>
              </w:rPr>
              <w:t>Best Suited</w:t>
            </w:r>
            <w:r w:rsidR="00A57261">
              <w:rPr>
                <w:noProof/>
                <w:webHidden/>
              </w:rPr>
              <w:tab/>
            </w:r>
            <w:r w:rsidR="00A57261">
              <w:rPr>
                <w:noProof/>
                <w:webHidden/>
              </w:rPr>
              <w:fldChar w:fldCharType="begin"/>
            </w:r>
            <w:r w:rsidR="00A57261">
              <w:rPr>
                <w:noProof/>
                <w:webHidden/>
              </w:rPr>
              <w:instrText xml:space="preserve"> PAGEREF _Toc108967374 \h </w:instrText>
            </w:r>
            <w:r w:rsidR="00A57261">
              <w:rPr>
                <w:noProof/>
                <w:webHidden/>
              </w:rPr>
            </w:r>
            <w:r w:rsidR="00A57261">
              <w:rPr>
                <w:noProof/>
                <w:webHidden/>
              </w:rPr>
              <w:fldChar w:fldCharType="separate"/>
            </w:r>
            <w:r w:rsidR="00A57261">
              <w:rPr>
                <w:noProof/>
                <w:webHidden/>
              </w:rPr>
              <w:t>7</w:t>
            </w:r>
            <w:r w:rsidR="00A57261">
              <w:rPr>
                <w:noProof/>
                <w:webHidden/>
              </w:rPr>
              <w:fldChar w:fldCharType="end"/>
            </w:r>
          </w:hyperlink>
        </w:p>
        <w:p w14:paraId="3AE047E8" w14:textId="027849C5" w:rsidR="00A57261" w:rsidRDefault="00D44B30">
          <w:pPr>
            <w:pStyle w:val="TOC1"/>
            <w:rPr>
              <w:noProof/>
              <w:sz w:val="22"/>
              <w:szCs w:val="22"/>
            </w:rPr>
          </w:pPr>
          <w:hyperlink w:anchor="_Toc108967375" w:history="1">
            <w:r w:rsidR="00A57261" w:rsidRPr="00054354">
              <w:rPr>
                <w:rStyle w:val="Hyperlink"/>
                <w:noProof/>
              </w:rPr>
              <w:t>D.</w:t>
            </w:r>
            <w:r w:rsidR="00A57261">
              <w:rPr>
                <w:noProof/>
                <w:sz w:val="22"/>
                <w:szCs w:val="22"/>
              </w:rPr>
              <w:tab/>
            </w:r>
            <w:r w:rsidR="00A57261" w:rsidRPr="00054354">
              <w:rPr>
                <w:rStyle w:val="Hyperlink"/>
                <w:noProof/>
              </w:rPr>
              <w:t>DESIGN</w:t>
            </w:r>
            <w:r w:rsidR="00A57261">
              <w:rPr>
                <w:noProof/>
                <w:webHidden/>
              </w:rPr>
              <w:tab/>
            </w:r>
            <w:r w:rsidR="00A57261">
              <w:rPr>
                <w:noProof/>
                <w:webHidden/>
              </w:rPr>
              <w:fldChar w:fldCharType="begin"/>
            </w:r>
            <w:r w:rsidR="00A57261">
              <w:rPr>
                <w:noProof/>
                <w:webHidden/>
              </w:rPr>
              <w:instrText xml:space="preserve"> PAGEREF _Toc108967375 \h </w:instrText>
            </w:r>
            <w:r w:rsidR="00A57261">
              <w:rPr>
                <w:noProof/>
                <w:webHidden/>
              </w:rPr>
            </w:r>
            <w:r w:rsidR="00A57261">
              <w:rPr>
                <w:noProof/>
                <w:webHidden/>
              </w:rPr>
              <w:fldChar w:fldCharType="separate"/>
            </w:r>
            <w:r w:rsidR="00A57261">
              <w:rPr>
                <w:noProof/>
                <w:webHidden/>
              </w:rPr>
              <w:t>9</w:t>
            </w:r>
            <w:r w:rsidR="00A57261">
              <w:rPr>
                <w:noProof/>
                <w:webHidden/>
              </w:rPr>
              <w:fldChar w:fldCharType="end"/>
            </w:r>
          </w:hyperlink>
        </w:p>
        <w:p w14:paraId="49336EE4" w14:textId="10E45E9D" w:rsidR="00A57261" w:rsidRDefault="00D44B30">
          <w:pPr>
            <w:pStyle w:val="TOC1"/>
            <w:rPr>
              <w:noProof/>
              <w:sz w:val="22"/>
              <w:szCs w:val="22"/>
            </w:rPr>
          </w:pPr>
          <w:hyperlink w:anchor="_Toc108967376" w:history="1">
            <w:r w:rsidR="00A57261" w:rsidRPr="00054354">
              <w:rPr>
                <w:rStyle w:val="Hyperlink"/>
                <w:noProof/>
              </w:rPr>
              <w:t>D.1.</w:t>
            </w:r>
            <w:r w:rsidR="00A57261">
              <w:rPr>
                <w:noProof/>
                <w:sz w:val="22"/>
                <w:szCs w:val="22"/>
              </w:rPr>
              <w:tab/>
            </w:r>
            <w:r w:rsidR="00A57261" w:rsidRPr="00054354">
              <w:rPr>
                <w:rStyle w:val="Hyperlink"/>
                <w:noProof/>
              </w:rPr>
              <w:t>Database UML Diagram</w:t>
            </w:r>
            <w:r w:rsidR="00A57261">
              <w:rPr>
                <w:noProof/>
                <w:webHidden/>
              </w:rPr>
              <w:tab/>
            </w:r>
            <w:r w:rsidR="00A57261">
              <w:rPr>
                <w:noProof/>
                <w:webHidden/>
              </w:rPr>
              <w:fldChar w:fldCharType="begin"/>
            </w:r>
            <w:r w:rsidR="00A57261">
              <w:rPr>
                <w:noProof/>
                <w:webHidden/>
              </w:rPr>
              <w:instrText xml:space="preserve"> PAGEREF _Toc108967376 \h </w:instrText>
            </w:r>
            <w:r w:rsidR="00A57261">
              <w:rPr>
                <w:noProof/>
                <w:webHidden/>
              </w:rPr>
            </w:r>
            <w:r w:rsidR="00A57261">
              <w:rPr>
                <w:noProof/>
                <w:webHidden/>
              </w:rPr>
              <w:fldChar w:fldCharType="separate"/>
            </w:r>
            <w:r w:rsidR="00A57261">
              <w:rPr>
                <w:noProof/>
                <w:webHidden/>
              </w:rPr>
              <w:t>9</w:t>
            </w:r>
            <w:r w:rsidR="00A57261">
              <w:rPr>
                <w:noProof/>
                <w:webHidden/>
              </w:rPr>
              <w:fldChar w:fldCharType="end"/>
            </w:r>
          </w:hyperlink>
        </w:p>
        <w:p w14:paraId="5531F1F9" w14:textId="6C24F747" w:rsidR="00A57261" w:rsidRDefault="00D44B30">
          <w:pPr>
            <w:pStyle w:val="TOC1"/>
            <w:rPr>
              <w:noProof/>
              <w:sz w:val="22"/>
              <w:szCs w:val="22"/>
            </w:rPr>
          </w:pPr>
          <w:hyperlink w:anchor="_Toc108967377" w:history="1">
            <w:r w:rsidR="00A57261" w:rsidRPr="00054354">
              <w:rPr>
                <w:rStyle w:val="Hyperlink"/>
                <w:noProof/>
              </w:rPr>
              <w:t>D.2.</w:t>
            </w:r>
            <w:r w:rsidR="00A57261">
              <w:rPr>
                <w:noProof/>
                <w:sz w:val="22"/>
                <w:szCs w:val="22"/>
              </w:rPr>
              <w:tab/>
            </w:r>
            <w:r w:rsidR="00A57261" w:rsidRPr="00054354">
              <w:rPr>
                <w:rStyle w:val="Hyperlink"/>
                <w:noProof/>
              </w:rPr>
              <w:t>GUI</w:t>
            </w:r>
            <w:r w:rsidR="00A57261">
              <w:rPr>
                <w:noProof/>
                <w:webHidden/>
              </w:rPr>
              <w:tab/>
            </w:r>
            <w:r w:rsidR="00A57261">
              <w:rPr>
                <w:noProof/>
                <w:webHidden/>
              </w:rPr>
              <w:fldChar w:fldCharType="begin"/>
            </w:r>
            <w:r w:rsidR="00A57261">
              <w:rPr>
                <w:noProof/>
                <w:webHidden/>
              </w:rPr>
              <w:instrText xml:space="preserve"> PAGEREF _Toc108967377 \h </w:instrText>
            </w:r>
            <w:r w:rsidR="00A57261">
              <w:rPr>
                <w:noProof/>
                <w:webHidden/>
              </w:rPr>
            </w:r>
            <w:r w:rsidR="00A57261">
              <w:rPr>
                <w:noProof/>
                <w:webHidden/>
              </w:rPr>
              <w:fldChar w:fldCharType="separate"/>
            </w:r>
            <w:r w:rsidR="00A57261">
              <w:rPr>
                <w:noProof/>
                <w:webHidden/>
              </w:rPr>
              <w:t>10</w:t>
            </w:r>
            <w:r w:rsidR="00A57261">
              <w:rPr>
                <w:noProof/>
                <w:webHidden/>
              </w:rPr>
              <w:fldChar w:fldCharType="end"/>
            </w:r>
          </w:hyperlink>
        </w:p>
        <w:p w14:paraId="781CD2CB" w14:textId="720A2ED8" w:rsidR="00A57261" w:rsidRDefault="00D44B30">
          <w:pPr>
            <w:pStyle w:val="TOC1"/>
            <w:rPr>
              <w:noProof/>
              <w:sz w:val="22"/>
              <w:szCs w:val="22"/>
            </w:rPr>
          </w:pPr>
          <w:hyperlink w:anchor="_Toc108967378" w:history="1">
            <w:r w:rsidR="00A57261" w:rsidRPr="00054354">
              <w:rPr>
                <w:rStyle w:val="Hyperlink"/>
                <w:noProof/>
              </w:rPr>
              <w:t>E.</w:t>
            </w:r>
            <w:r w:rsidR="00A57261">
              <w:rPr>
                <w:noProof/>
                <w:sz w:val="22"/>
                <w:szCs w:val="22"/>
              </w:rPr>
              <w:tab/>
            </w:r>
            <w:r w:rsidR="00A57261" w:rsidRPr="00054354">
              <w:rPr>
                <w:rStyle w:val="Hyperlink"/>
                <w:noProof/>
              </w:rPr>
              <w:t>TESTING</w:t>
            </w:r>
            <w:r w:rsidR="00A57261">
              <w:rPr>
                <w:noProof/>
                <w:webHidden/>
              </w:rPr>
              <w:tab/>
            </w:r>
            <w:r w:rsidR="00A57261">
              <w:rPr>
                <w:noProof/>
                <w:webHidden/>
              </w:rPr>
              <w:fldChar w:fldCharType="begin"/>
            </w:r>
            <w:r w:rsidR="00A57261">
              <w:rPr>
                <w:noProof/>
                <w:webHidden/>
              </w:rPr>
              <w:instrText xml:space="preserve"> PAGEREF _Toc108967378 \h </w:instrText>
            </w:r>
            <w:r w:rsidR="00A57261">
              <w:rPr>
                <w:noProof/>
                <w:webHidden/>
              </w:rPr>
            </w:r>
            <w:r w:rsidR="00A57261">
              <w:rPr>
                <w:noProof/>
                <w:webHidden/>
              </w:rPr>
              <w:fldChar w:fldCharType="separate"/>
            </w:r>
            <w:r w:rsidR="00A57261">
              <w:rPr>
                <w:noProof/>
                <w:webHidden/>
              </w:rPr>
              <w:t>12</w:t>
            </w:r>
            <w:r w:rsidR="00A57261">
              <w:rPr>
                <w:noProof/>
                <w:webHidden/>
              </w:rPr>
              <w:fldChar w:fldCharType="end"/>
            </w:r>
          </w:hyperlink>
        </w:p>
        <w:p w14:paraId="04CFA0D3" w14:textId="1B135DD4" w:rsidR="00A57261" w:rsidRDefault="00D44B30">
          <w:pPr>
            <w:pStyle w:val="TOC1"/>
            <w:rPr>
              <w:noProof/>
              <w:sz w:val="22"/>
              <w:szCs w:val="22"/>
            </w:rPr>
          </w:pPr>
          <w:hyperlink w:anchor="_Toc108967379" w:history="1">
            <w:r w:rsidR="00A57261" w:rsidRPr="00054354">
              <w:rPr>
                <w:rStyle w:val="Hyperlink"/>
                <w:noProof/>
              </w:rPr>
              <w:t>E.1.</w:t>
            </w:r>
            <w:r w:rsidR="00A57261">
              <w:rPr>
                <w:noProof/>
                <w:sz w:val="22"/>
                <w:szCs w:val="22"/>
              </w:rPr>
              <w:tab/>
            </w:r>
            <w:r w:rsidR="00A57261" w:rsidRPr="00054354">
              <w:rPr>
                <w:rStyle w:val="Hyperlink"/>
                <w:noProof/>
              </w:rPr>
              <w:t>Black-Box Testing</w:t>
            </w:r>
            <w:r w:rsidR="00A57261">
              <w:rPr>
                <w:noProof/>
                <w:webHidden/>
              </w:rPr>
              <w:tab/>
            </w:r>
            <w:r w:rsidR="00A57261">
              <w:rPr>
                <w:noProof/>
                <w:webHidden/>
              </w:rPr>
              <w:fldChar w:fldCharType="begin"/>
            </w:r>
            <w:r w:rsidR="00A57261">
              <w:rPr>
                <w:noProof/>
                <w:webHidden/>
              </w:rPr>
              <w:instrText xml:space="preserve"> PAGEREF _Toc108967379 \h </w:instrText>
            </w:r>
            <w:r w:rsidR="00A57261">
              <w:rPr>
                <w:noProof/>
                <w:webHidden/>
              </w:rPr>
            </w:r>
            <w:r w:rsidR="00A57261">
              <w:rPr>
                <w:noProof/>
                <w:webHidden/>
              </w:rPr>
              <w:fldChar w:fldCharType="separate"/>
            </w:r>
            <w:r w:rsidR="00A57261">
              <w:rPr>
                <w:noProof/>
                <w:webHidden/>
              </w:rPr>
              <w:t>12</w:t>
            </w:r>
            <w:r w:rsidR="00A57261">
              <w:rPr>
                <w:noProof/>
                <w:webHidden/>
              </w:rPr>
              <w:fldChar w:fldCharType="end"/>
            </w:r>
          </w:hyperlink>
        </w:p>
        <w:p w14:paraId="2C59617F" w14:textId="3803E6A4" w:rsidR="00A57261" w:rsidRDefault="00D44B30">
          <w:pPr>
            <w:pStyle w:val="TOC1"/>
            <w:rPr>
              <w:noProof/>
              <w:sz w:val="22"/>
              <w:szCs w:val="22"/>
            </w:rPr>
          </w:pPr>
          <w:hyperlink w:anchor="_Toc108967380" w:history="1">
            <w:r w:rsidR="00A57261" w:rsidRPr="00054354">
              <w:rPr>
                <w:rStyle w:val="Hyperlink"/>
                <w:noProof/>
              </w:rPr>
              <w:t>E.1.1.</w:t>
            </w:r>
            <w:r w:rsidR="00A57261">
              <w:rPr>
                <w:noProof/>
                <w:sz w:val="22"/>
                <w:szCs w:val="22"/>
              </w:rPr>
              <w:tab/>
            </w:r>
            <w:r w:rsidR="00A57261" w:rsidRPr="00054354">
              <w:rPr>
                <w:rStyle w:val="Hyperlink"/>
                <w:noProof/>
              </w:rPr>
              <w:t>Add Contacts Test</w:t>
            </w:r>
            <w:r w:rsidR="00A57261">
              <w:rPr>
                <w:noProof/>
                <w:webHidden/>
              </w:rPr>
              <w:tab/>
            </w:r>
            <w:r w:rsidR="00A57261">
              <w:rPr>
                <w:noProof/>
                <w:webHidden/>
              </w:rPr>
              <w:fldChar w:fldCharType="begin"/>
            </w:r>
            <w:r w:rsidR="00A57261">
              <w:rPr>
                <w:noProof/>
                <w:webHidden/>
              </w:rPr>
              <w:instrText xml:space="preserve"> PAGEREF _Toc108967380 \h </w:instrText>
            </w:r>
            <w:r w:rsidR="00A57261">
              <w:rPr>
                <w:noProof/>
                <w:webHidden/>
              </w:rPr>
            </w:r>
            <w:r w:rsidR="00A57261">
              <w:rPr>
                <w:noProof/>
                <w:webHidden/>
              </w:rPr>
              <w:fldChar w:fldCharType="separate"/>
            </w:r>
            <w:r w:rsidR="00A57261">
              <w:rPr>
                <w:noProof/>
                <w:webHidden/>
              </w:rPr>
              <w:t>12</w:t>
            </w:r>
            <w:r w:rsidR="00A57261">
              <w:rPr>
                <w:noProof/>
                <w:webHidden/>
              </w:rPr>
              <w:fldChar w:fldCharType="end"/>
            </w:r>
          </w:hyperlink>
        </w:p>
        <w:p w14:paraId="7BFE0A5E" w14:textId="49ABC6AF" w:rsidR="00A57261" w:rsidRDefault="00D44B30">
          <w:pPr>
            <w:pStyle w:val="TOC1"/>
            <w:rPr>
              <w:noProof/>
              <w:sz w:val="22"/>
              <w:szCs w:val="22"/>
            </w:rPr>
          </w:pPr>
          <w:hyperlink w:anchor="_Toc108967381" w:history="1">
            <w:r w:rsidR="00A57261" w:rsidRPr="00054354">
              <w:rPr>
                <w:rStyle w:val="Hyperlink"/>
                <w:noProof/>
              </w:rPr>
              <w:t>E.1.2.</w:t>
            </w:r>
            <w:r w:rsidR="00A57261">
              <w:rPr>
                <w:noProof/>
                <w:sz w:val="22"/>
                <w:szCs w:val="22"/>
              </w:rPr>
              <w:tab/>
            </w:r>
            <w:r w:rsidR="00A57261" w:rsidRPr="00054354">
              <w:rPr>
                <w:rStyle w:val="Hyperlink"/>
                <w:noProof/>
              </w:rPr>
              <w:t>Reorder Testing</w:t>
            </w:r>
            <w:r w:rsidR="00A57261">
              <w:rPr>
                <w:noProof/>
                <w:webHidden/>
              </w:rPr>
              <w:tab/>
            </w:r>
            <w:r w:rsidR="00A57261">
              <w:rPr>
                <w:noProof/>
                <w:webHidden/>
              </w:rPr>
              <w:fldChar w:fldCharType="begin"/>
            </w:r>
            <w:r w:rsidR="00A57261">
              <w:rPr>
                <w:noProof/>
                <w:webHidden/>
              </w:rPr>
              <w:instrText xml:space="preserve"> PAGEREF _Toc108967381 \h </w:instrText>
            </w:r>
            <w:r w:rsidR="00A57261">
              <w:rPr>
                <w:noProof/>
                <w:webHidden/>
              </w:rPr>
            </w:r>
            <w:r w:rsidR="00A57261">
              <w:rPr>
                <w:noProof/>
                <w:webHidden/>
              </w:rPr>
              <w:fldChar w:fldCharType="separate"/>
            </w:r>
            <w:r w:rsidR="00A57261">
              <w:rPr>
                <w:noProof/>
                <w:webHidden/>
              </w:rPr>
              <w:t>13</w:t>
            </w:r>
            <w:r w:rsidR="00A57261">
              <w:rPr>
                <w:noProof/>
                <w:webHidden/>
              </w:rPr>
              <w:fldChar w:fldCharType="end"/>
            </w:r>
          </w:hyperlink>
        </w:p>
        <w:p w14:paraId="5BE0B20E" w14:textId="5844D372" w:rsidR="00A57261" w:rsidRDefault="00D44B30">
          <w:pPr>
            <w:pStyle w:val="TOC1"/>
            <w:rPr>
              <w:noProof/>
              <w:sz w:val="22"/>
              <w:szCs w:val="22"/>
            </w:rPr>
          </w:pPr>
          <w:hyperlink w:anchor="_Toc108967382" w:history="1">
            <w:r w:rsidR="00A57261" w:rsidRPr="00054354">
              <w:rPr>
                <w:rStyle w:val="Hyperlink"/>
                <w:noProof/>
              </w:rPr>
              <w:t>E.1.3.</w:t>
            </w:r>
            <w:r w:rsidR="00A57261">
              <w:rPr>
                <w:noProof/>
                <w:sz w:val="22"/>
                <w:szCs w:val="22"/>
              </w:rPr>
              <w:tab/>
            </w:r>
            <w:r w:rsidR="00A57261" w:rsidRPr="00054354">
              <w:rPr>
                <w:rStyle w:val="Hyperlink"/>
                <w:noProof/>
              </w:rPr>
              <w:t>Contract Termination Testing</w:t>
            </w:r>
            <w:r w:rsidR="00A57261">
              <w:rPr>
                <w:noProof/>
                <w:webHidden/>
              </w:rPr>
              <w:tab/>
            </w:r>
            <w:r w:rsidR="00A57261">
              <w:rPr>
                <w:noProof/>
                <w:webHidden/>
              </w:rPr>
              <w:fldChar w:fldCharType="begin"/>
            </w:r>
            <w:r w:rsidR="00A57261">
              <w:rPr>
                <w:noProof/>
                <w:webHidden/>
              </w:rPr>
              <w:instrText xml:space="preserve"> PAGEREF _Toc108967382 \h </w:instrText>
            </w:r>
            <w:r w:rsidR="00A57261">
              <w:rPr>
                <w:noProof/>
                <w:webHidden/>
              </w:rPr>
            </w:r>
            <w:r w:rsidR="00A57261">
              <w:rPr>
                <w:noProof/>
                <w:webHidden/>
              </w:rPr>
              <w:fldChar w:fldCharType="separate"/>
            </w:r>
            <w:r w:rsidR="00A57261">
              <w:rPr>
                <w:noProof/>
                <w:webHidden/>
              </w:rPr>
              <w:t>14</w:t>
            </w:r>
            <w:r w:rsidR="00A57261">
              <w:rPr>
                <w:noProof/>
                <w:webHidden/>
              </w:rPr>
              <w:fldChar w:fldCharType="end"/>
            </w:r>
          </w:hyperlink>
        </w:p>
        <w:p w14:paraId="509BA775" w14:textId="561BB14E" w:rsidR="00CF2520" w:rsidRDefault="00CF2520" w:rsidP="00CF2520">
          <w:r w:rsidRPr="00E03FF4">
            <w:rPr>
              <w:b/>
              <w:bCs/>
              <w:noProof/>
              <w:sz w:val="20"/>
              <w:szCs w:val="20"/>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1BDAB467" w:rsidR="00CF2520" w:rsidRDefault="00783F0A" w:rsidP="00CF2520">
      <w:pPr>
        <w:pStyle w:val="Heading1"/>
        <w:numPr>
          <w:ilvl w:val="0"/>
          <w:numId w:val="1"/>
        </w:numPr>
      </w:pPr>
      <w:bookmarkStart w:id="0" w:name="_Toc108967357"/>
      <w:r>
        <w:lastRenderedPageBreak/>
        <w:t>INTRODUCTION</w:t>
      </w:r>
      <w:bookmarkEnd w:id="0"/>
    </w:p>
    <w:p w14:paraId="63520F32" w14:textId="0DF87DC2" w:rsidR="00CF2520" w:rsidRPr="00240CC6" w:rsidRDefault="00A40785" w:rsidP="00CF2520">
      <w:r>
        <w:t>A CRM (Customer Relation</w:t>
      </w:r>
      <w:r w:rsidR="004F581E">
        <w:t>ship</w:t>
      </w:r>
      <w:r>
        <w:t xml:space="preserve"> Management)</w:t>
      </w:r>
      <w:r w:rsidR="008244E8">
        <w:t xml:space="preserve"> is a tool that allows an organization to</w:t>
      </w:r>
      <w:r w:rsidR="004F581E">
        <w:t xml:space="preserve"> </w:t>
      </w:r>
      <w:r w:rsidR="003B3D5E">
        <w:t xml:space="preserve">collect and store data about customer interactions </w:t>
      </w:r>
      <w:r w:rsidR="00785C2A">
        <w:t xml:space="preserve">in one place. CRMs </w:t>
      </w:r>
      <w:r w:rsidR="004D6951">
        <w:t xml:space="preserve">drive growth and profits. Additionally, </w:t>
      </w:r>
      <w:r w:rsidR="006A32C7">
        <w:t xml:space="preserve">the gathered data helps </w:t>
      </w:r>
      <w:r w:rsidR="0088719B">
        <w:t>businesses</w:t>
      </w:r>
      <w:r w:rsidR="006A32C7">
        <w:t xml:space="preserve"> improve customer</w:t>
      </w:r>
      <w:r w:rsidR="008244E8">
        <w:t xml:space="preserve"> </w:t>
      </w:r>
      <w:r w:rsidR="0088719B">
        <w:t>service</w:t>
      </w:r>
      <w:r w:rsidR="005A6685">
        <w:t>, satisfaction, and retention.</w:t>
      </w:r>
    </w:p>
    <w:p w14:paraId="5E1DD1D2" w14:textId="23A6DC97" w:rsidR="00CF2520" w:rsidRDefault="00282F41" w:rsidP="00E03FF4">
      <w:pPr>
        <w:pStyle w:val="Heading1"/>
        <w:ind w:left="360"/>
      </w:pPr>
      <w:bookmarkStart w:id="1" w:name="_Toc108967358"/>
      <w:r>
        <w:t xml:space="preserve">A.1. </w:t>
      </w:r>
      <w:r w:rsidR="00CF2520">
        <w:t>P</w:t>
      </w:r>
      <w:r w:rsidR="00230A88">
        <w:t>u</w:t>
      </w:r>
      <w:r w:rsidR="00CF2520">
        <w:t>rpose Statement</w:t>
      </w:r>
      <w:bookmarkEnd w:id="1"/>
    </w:p>
    <w:p w14:paraId="39074B44" w14:textId="7D486108" w:rsidR="00CF2520" w:rsidRDefault="00375084" w:rsidP="00CF2520">
      <w:r>
        <w:t xml:space="preserve">The purpose of this document is to provide information on the </w:t>
      </w:r>
      <w:r w:rsidR="008013A6">
        <w:t xml:space="preserve">requirements, software development methodology, design, and testing </w:t>
      </w:r>
      <w:r w:rsidR="00BA4CE3">
        <w:t>of the proposed CRM.</w:t>
      </w:r>
    </w:p>
    <w:p w14:paraId="67DF51B5" w14:textId="0CA88C9E" w:rsidR="00CF2520" w:rsidRDefault="00282F41" w:rsidP="00E03FF4">
      <w:pPr>
        <w:pStyle w:val="Heading1"/>
        <w:ind w:left="360"/>
      </w:pPr>
      <w:bookmarkStart w:id="2" w:name="_Toc108967359"/>
      <w:r>
        <w:t xml:space="preserve">A.2. </w:t>
      </w:r>
      <w:r w:rsidR="00CF2520">
        <w:t>Overview of</w:t>
      </w:r>
      <w:r w:rsidR="00783F0A">
        <w:t xml:space="preserve"> The Problem</w:t>
      </w:r>
      <w:bookmarkEnd w:id="2"/>
    </w:p>
    <w:p w14:paraId="7D4E7D11" w14:textId="5598CEDC" w:rsidR="00CF2520" w:rsidRPr="008A7A32" w:rsidRDefault="008A7A32" w:rsidP="00CF2520">
      <w:pPr>
        <w:rPr>
          <w:rFonts w:cstheme="minorHAnsi"/>
        </w:rPr>
      </w:pPr>
      <w:r>
        <w:rPr>
          <w:rFonts w:eastAsia="Times New Roman" w:cstheme="minorHAnsi"/>
          <w:color w:val="000000"/>
        </w:rPr>
        <w:t xml:space="preserve">The current system includes </w:t>
      </w:r>
      <w:r w:rsidRPr="008A7A32">
        <w:rPr>
          <w:rFonts w:eastAsia="Times New Roman" w:cstheme="minorHAnsi"/>
          <w:color w:val="000000"/>
        </w:rPr>
        <w:t>a disconnected set of custom-built tools in spreadsheet software</w:t>
      </w:r>
      <w:r>
        <w:rPr>
          <w:rFonts w:eastAsia="Times New Roman" w:cstheme="minorHAnsi"/>
          <w:color w:val="000000"/>
        </w:rPr>
        <w:t xml:space="preserve">, and many manual steps and processes. </w:t>
      </w:r>
      <w:r w:rsidR="00B91B60">
        <w:rPr>
          <w:rFonts w:eastAsia="Times New Roman" w:cstheme="minorHAnsi"/>
          <w:color w:val="000000"/>
        </w:rPr>
        <w:t>The tools are spread across multiple offices and team members working remotely. The lack of a unified system and tools, including the lack of automated processes, needs to be addressed by the new proposed CRM system.</w:t>
      </w:r>
    </w:p>
    <w:p w14:paraId="47210018" w14:textId="106A39F5" w:rsidR="00CF2520" w:rsidRDefault="00282F41" w:rsidP="00E03FF4">
      <w:pPr>
        <w:pStyle w:val="Heading1"/>
        <w:ind w:left="360"/>
      </w:pPr>
      <w:bookmarkStart w:id="3" w:name="_Toc108967360"/>
      <w:r>
        <w:t>A.3.</w:t>
      </w:r>
      <w:r w:rsidR="00CF2520">
        <w:t xml:space="preserve"> Goals and Objectives</w:t>
      </w:r>
      <w:bookmarkEnd w:id="3"/>
    </w:p>
    <w:p w14:paraId="7789C17B" w14:textId="77777777" w:rsidR="00AE4E83" w:rsidRDefault="00AE4E83" w:rsidP="00AE4E83">
      <w:pPr>
        <w:spacing w:after="0" w:line="240" w:lineRule="auto"/>
        <w:rPr>
          <w:rFonts w:ascii="Arial" w:eastAsia="Times New Roman" w:hAnsi="Arial" w:cs="Arial"/>
          <w:sz w:val="20"/>
          <w:szCs w:val="20"/>
        </w:rPr>
      </w:pPr>
      <w:r>
        <w:rPr>
          <w:rFonts w:ascii="Arial" w:eastAsia="Times New Roman" w:hAnsi="Arial" w:cs="Arial"/>
          <w:color w:val="000000"/>
          <w:sz w:val="20"/>
          <w:szCs w:val="20"/>
        </w:rPr>
        <w:t>To provide a system that:</w:t>
      </w:r>
    </w:p>
    <w:p w14:paraId="7AD082D1" w14:textId="0E5763F3" w:rsidR="00AE4E83" w:rsidRDefault="00BB0868" w:rsidP="00AE4E83">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C</w:t>
      </w:r>
      <w:r w:rsidR="00AE4E83">
        <w:rPr>
          <w:rFonts w:ascii="Arial" w:eastAsia="Times New Roman" w:hAnsi="Arial" w:cs="Arial"/>
          <w:color w:val="000000"/>
          <w:sz w:val="20"/>
          <w:szCs w:val="20"/>
        </w:rPr>
        <w:t xml:space="preserve">onsolidates all contact and business information. </w:t>
      </w:r>
    </w:p>
    <w:p w14:paraId="2C3784F0" w14:textId="6C92644C" w:rsidR="00AE4E83" w:rsidRDefault="00BB0868" w:rsidP="00AE4E83">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R</w:t>
      </w:r>
      <w:r w:rsidR="00AE4E83">
        <w:rPr>
          <w:rFonts w:ascii="Arial" w:eastAsia="Times New Roman" w:hAnsi="Arial" w:cs="Arial"/>
          <w:color w:val="000000"/>
          <w:sz w:val="20"/>
          <w:szCs w:val="20"/>
        </w:rPr>
        <w:t>eports the company’s activities and interactions with contacts.</w:t>
      </w:r>
    </w:p>
    <w:p w14:paraId="68F3AC26" w14:textId="7D98D9AC" w:rsidR="00AE4E83" w:rsidRDefault="00BB0868" w:rsidP="00AE4E83">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C</w:t>
      </w:r>
      <w:r w:rsidR="00AE4E83">
        <w:rPr>
          <w:rFonts w:ascii="Arial" w:eastAsia="Times New Roman" w:hAnsi="Arial" w:cs="Arial"/>
          <w:color w:val="000000"/>
          <w:sz w:val="20"/>
          <w:szCs w:val="20"/>
        </w:rPr>
        <w:t>ontrols access to features based on roles and permissions for the company’s users, both internal and remote.</w:t>
      </w:r>
    </w:p>
    <w:p w14:paraId="67201A26" w14:textId="152EE83E" w:rsidR="00AE4E83" w:rsidRDefault="00BB0868" w:rsidP="00AE4E83">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E</w:t>
      </w:r>
      <w:r w:rsidR="00AE4E83">
        <w:rPr>
          <w:rFonts w:ascii="Arial" w:eastAsia="Times New Roman" w:hAnsi="Arial" w:cs="Arial"/>
          <w:color w:val="000000"/>
          <w:sz w:val="20"/>
          <w:szCs w:val="20"/>
        </w:rPr>
        <w:t>nables access to the system by 3rd party marketing companies under contract.</w:t>
      </w:r>
    </w:p>
    <w:p w14:paraId="004BFF3A" w14:textId="12BD29F3" w:rsidR="00992029" w:rsidRDefault="00BB0868" w:rsidP="00992029">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M</w:t>
      </w:r>
      <w:r w:rsidR="00992029">
        <w:rPr>
          <w:rFonts w:ascii="Arial" w:eastAsia="Times New Roman" w:hAnsi="Arial" w:cs="Arial"/>
          <w:color w:val="000000"/>
          <w:sz w:val="20"/>
          <w:szCs w:val="20"/>
        </w:rPr>
        <w:t>anages activities and tracks sales.</w:t>
      </w:r>
    </w:p>
    <w:p w14:paraId="7E8B0A2A" w14:textId="3AC33BAA" w:rsidR="00992029" w:rsidRDefault="00BB0868" w:rsidP="00992029">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I</w:t>
      </w:r>
      <w:r w:rsidR="00992029">
        <w:rPr>
          <w:rFonts w:ascii="Arial" w:eastAsia="Times New Roman" w:hAnsi="Arial" w:cs="Arial"/>
          <w:color w:val="000000"/>
          <w:sz w:val="20"/>
          <w:szCs w:val="20"/>
        </w:rPr>
        <w:t>ntegrates with other systems to allow for sharing of data.</w:t>
      </w:r>
    </w:p>
    <w:p w14:paraId="3711F302" w14:textId="7470AB49" w:rsidR="00992029" w:rsidRDefault="00BB0868" w:rsidP="00992029">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H</w:t>
      </w:r>
      <w:r w:rsidR="00992029">
        <w:rPr>
          <w:rFonts w:ascii="Arial" w:eastAsia="Times New Roman" w:hAnsi="Arial" w:cs="Arial"/>
          <w:color w:val="000000"/>
          <w:sz w:val="20"/>
          <w:szCs w:val="20"/>
        </w:rPr>
        <w:t>as robust security.</w:t>
      </w:r>
    </w:p>
    <w:p w14:paraId="62530F6C" w14:textId="2CAF264E" w:rsidR="0003355A" w:rsidRPr="00992029" w:rsidRDefault="00BB0868" w:rsidP="00992029">
      <w:pPr>
        <w:numPr>
          <w:ilvl w:val="0"/>
          <w:numId w:val="7"/>
        </w:numPr>
        <w:spacing w:after="0" w:line="240" w:lineRule="auto"/>
        <w:textAlignment w:val="baseline"/>
        <w:rPr>
          <w:rFonts w:ascii="Arial" w:eastAsia="Times New Roman" w:hAnsi="Arial" w:cs="Arial"/>
          <w:color w:val="000000"/>
          <w:sz w:val="20"/>
          <w:szCs w:val="20"/>
        </w:rPr>
      </w:pPr>
      <w:r>
        <w:rPr>
          <w:rFonts w:ascii="Arial" w:eastAsia="Times New Roman" w:hAnsi="Arial" w:cs="Arial"/>
          <w:color w:val="000000"/>
          <w:sz w:val="20"/>
          <w:szCs w:val="20"/>
        </w:rPr>
        <w:t>C</w:t>
      </w:r>
      <w:r w:rsidR="00992029">
        <w:rPr>
          <w:rFonts w:ascii="Arial" w:eastAsia="Times New Roman" w:hAnsi="Arial" w:cs="Arial"/>
          <w:color w:val="000000"/>
          <w:sz w:val="20"/>
          <w:szCs w:val="20"/>
        </w:rPr>
        <w:t>an be enhanced and scaled.</w:t>
      </w:r>
    </w:p>
    <w:p w14:paraId="24079810" w14:textId="15E0CF79" w:rsidR="00CF2520" w:rsidRDefault="00282F41" w:rsidP="00045824">
      <w:pPr>
        <w:pStyle w:val="Heading1"/>
        <w:ind w:left="360"/>
      </w:pPr>
      <w:bookmarkStart w:id="4" w:name="_Toc108967361"/>
      <w:r>
        <w:t xml:space="preserve">A.4. </w:t>
      </w:r>
      <w:r w:rsidR="00CF2520">
        <w:t>Prerequisites</w:t>
      </w:r>
      <w:bookmarkEnd w:id="4"/>
    </w:p>
    <w:p w14:paraId="6C84177E" w14:textId="77777777" w:rsidR="00045824" w:rsidRPr="00045824" w:rsidRDefault="00045824" w:rsidP="00045824"/>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Default="00CF2520" w:rsidP="00D119DA">
            <w:r>
              <w:t>Number</w:t>
            </w:r>
          </w:p>
        </w:tc>
        <w:tc>
          <w:tcPr>
            <w:tcW w:w="1369" w:type="dxa"/>
            <w:shd w:val="clear" w:color="auto" w:fill="323E4F" w:themeFill="text2" w:themeFillShade="BF"/>
          </w:tcPr>
          <w:p w14:paraId="7E32AA9D" w14:textId="77777777" w:rsidR="00CF2520" w:rsidRDefault="00CF2520" w:rsidP="00D119DA">
            <w:r>
              <w:t>Prerequisite</w:t>
            </w:r>
          </w:p>
        </w:tc>
        <w:tc>
          <w:tcPr>
            <w:tcW w:w="5718" w:type="dxa"/>
            <w:shd w:val="clear" w:color="auto" w:fill="323E4F" w:themeFill="text2" w:themeFillShade="BF"/>
          </w:tcPr>
          <w:p w14:paraId="78C855AC" w14:textId="77777777" w:rsidR="00CF2520" w:rsidRDefault="00CF2520" w:rsidP="00D119DA">
            <w:r>
              <w:t>Description</w:t>
            </w:r>
          </w:p>
        </w:tc>
        <w:tc>
          <w:tcPr>
            <w:tcW w:w="1345" w:type="dxa"/>
            <w:shd w:val="clear" w:color="auto" w:fill="323E4F" w:themeFill="text2" w:themeFillShade="BF"/>
          </w:tcPr>
          <w:p w14:paraId="388BA571" w14:textId="77777777" w:rsidR="00CF2520" w:rsidRDefault="00CF2520" w:rsidP="00D119DA">
            <w:r>
              <w:t>Completion Date</w:t>
            </w:r>
          </w:p>
        </w:tc>
      </w:tr>
      <w:tr w:rsidR="00CF2520" w14:paraId="52639098" w14:textId="77777777" w:rsidTr="00D119DA">
        <w:tc>
          <w:tcPr>
            <w:tcW w:w="918" w:type="dxa"/>
            <w:shd w:val="clear" w:color="auto" w:fill="ACB9CA" w:themeFill="text2" w:themeFillTint="66"/>
          </w:tcPr>
          <w:p w14:paraId="765A9D36" w14:textId="73DBD903" w:rsidR="00CF2520" w:rsidRDefault="00F613BA" w:rsidP="00D119DA">
            <w:pPr>
              <w:jc w:val="center"/>
            </w:pPr>
            <w:r>
              <w:t>1</w:t>
            </w:r>
          </w:p>
        </w:tc>
        <w:tc>
          <w:tcPr>
            <w:tcW w:w="1369" w:type="dxa"/>
            <w:shd w:val="clear" w:color="auto" w:fill="ACB9CA" w:themeFill="text2" w:themeFillTint="66"/>
          </w:tcPr>
          <w:p w14:paraId="0D4E05D9" w14:textId="00E258FE" w:rsidR="00CF2520" w:rsidRDefault="00F357D2" w:rsidP="00D119DA">
            <w:r>
              <w:t>Operating System</w:t>
            </w:r>
          </w:p>
        </w:tc>
        <w:tc>
          <w:tcPr>
            <w:tcW w:w="5718" w:type="dxa"/>
            <w:shd w:val="clear" w:color="auto" w:fill="ACB9CA" w:themeFill="text2" w:themeFillTint="66"/>
          </w:tcPr>
          <w:p w14:paraId="05431899" w14:textId="600A51E5" w:rsidR="00CF2520" w:rsidRDefault="000F327D" w:rsidP="00D119DA">
            <w:r>
              <w:t>Update all PCs to</w:t>
            </w:r>
            <w:r w:rsidR="00BE0AC5">
              <w:t xml:space="preserve"> </w:t>
            </w:r>
            <w:r w:rsidR="00BB0868">
              <w:t xml:space="preserve">the </w:t>
            </w:r>
            <w:r w:rsidR="00BE0AC5">
              <w:t>latest</w:t>
            </w:r>
            <w:r>
              <w:t xml:space="preserve"> </w:t>
            </w:r>
            <w:r w:rsidR="001D2BDD">
              <w:t>Windows 10</w:t>
            </w:r>
            <w:r w:rsidR="00BE0AC5">
              <w:t xml:space="preserve">. This is needed to ensure </w:t>
            </w:r>
            <w:r w:rsidR="00BB0868">
              <w:t xml:space="preserve">the </w:t>
            </w:r>
            <w:r w:rsidR="00BE0AC5">
              <w:t xml:space="preserve">highest level of security and </w:t>
            </w:r>
            <w:r w:rsidR="00A616E9">
              <w:t xml:space="preserve">avoid the end of official Microsoft </w:t>
            </w:r>
            <w:r w:rsidR="00DC5EB3">
              <w:t xml:space="preserve">support </w:t>
            </w:r>
            <w:r w:rsidR="00DC5E07">
              <w:t xml:space="preserve">for Windows </w:t>
            </w:r>
            <w:r w:rsidR="00A14F85">
              <w:t xml:space="preserve">8.1 on January 10, 2023. This also ensures compatibility with the </w:t>
            </w:r>
            <w:r w:rsidR="00F15A2C">
              <w:t>latest Chrome, Chromium</w:t>
            </w:r>
            <w:r w:rsidR="00BB0868">
              <w:t>,</w:t>
            </w:r>
            <w:r w:rsidR="00F15A2C">
              <w:t xml:space="preserve"> and Firefox browsers.</w:t>
            </w:r>
          </w:p>
        </w:tc>
        <w:tc>
          <w:tcPr>
            <w:tcW w:w="1345" w:type="dxa"/>
            <w:shd w:val="clear" w:color="auto" w:fill="ACB9CA" w:themeFill="text2" w:themeFillTint="66"/>
          </w:tcPr>
          <w:p w14:paraId="7A1352FC" w14:textId="69A8EB7F" w:rsidR="00CF2520" w:rsidRDefault="001D2BDD" w:rsidP="00D119DA">
            <w:r>
              <w:t>9/30/2022</w:t>
            </w:r>
          </w:p>
        </w:tc>
      </w:tr>
      <w:tr w:rsidR="00127011" w14:paraId="77D38E60" w14:textId="77777777" w:rsidTr="0078501B">
        <w:tc>
          <w:tcPr>
            <w:tcW w:w="918" w:type="dxa"/>
            <w:shd w:val="clear" w:color="auto" w:fill="ACB9CA" w:themeFill="text2" w:themeFillTint="66"/>
          </w:tcPr>
          <w:p w14:paraId="490DEA37" w14:textId="3C771C7F" w:rsidR="00127011" w:rsidRDefault="00127011" w:rsidP="0078501B">
            <w:pPr>
              <w:jc w:val="center"/>
            </w:pPr>
            <w:r>
              <w:t>2</w:t>
            </w:r>
          </w:p>
        </w:tc>
        <w:tc>
          <w:tcPr>
            <w:tcW w:w="1369" w:type="dxa"/>
            <w:shd w:val="clear" w:color="auto" w:fill="ACB9CA" w:themeFill="text2" w:themeFillTint="66"/>
          </w:tcPr>
          <w:p w14:paraId="35DF2C2E" w14:textId="77777777" w:rsidR="00127011" w:rsidRDefault="00127011" w:rsidP="0078501B">
            <w:r>
              <w:t>Operating System</w:t>
            </w:r>
          </w:p>
        </w:tc>
        <w:tc>
          <w:tcPr>
            <w:tcW w:w="5718" w:type="dxa"/>
            <w:shd w:val="clear" w:color="auto" w:fill="ACB9CA" w:themeFill="text2" w:themeFillTint="66"/>
          </w:tcPr>
          <w:p w14:paraId="4DAE9F47" w14:textId="0F2CBF4F" w:rsidR="00127011" w:rsidRDefault="00127011" w:rsidP="0078501B">
            <w:r>
              <w:t xml:space="preserve">Update all Mac Operating Systems to </w:t>
            </w:r>
            <w:r w:rsidR="00BB0868">
              <w:t xml:space="preserve">the </w:t>
            </w:r>
            <w:r>
              <w:t>latest version (Must be macOS 10.12 or later). This is needed to ensure compatibility with Chrome, Chromium</w:t>
            </w:r>
            <w:r w:rsidR="00BB0868">
              <w:t>,</w:t>
            </w:r>
            <w:r>
              <w:t xml:space="preserve"> and Firefox browsers, as well as ensure </w:t>
            </w:r>
            <w:r w:rsidR="00BB0868">
              <w:t xml:space="preserve">the </w:t>
            </w:r>
            <w:r>
              <w:t>highest levels of performance and security.</w:t>
            </w:r>
          </w:p>
        </w:tc>
        <w:tc>
          <w:tcPr>
            <w:tcW w:w="1345" w:type="dxa"/>
            <w:shd w:val="clear" w:color="auto" w:fill="ACB9CA" w:themeFill="text2" w:themeFillTint="66"/>
          </w:tcPr>
          <w:p w14:paraId="3F2133F8" w14:textId="77777777" w:rsidR="00127011" w:rsidRDefault="00127011" w:rsidP="0078501B">
            <w:r>
              <w:t>9/30/2022</w:t>
            </w:r>
          </w:p>
        </w:tc>
      </w:tr>
      <w:tr w:rsidR="00E2314C" w14:paraId="75028184" w14:textId="77777777" w:rsidTr="00726283">
        <w:tc>
          <w:tcPr>
            <w:tcW w:w="918" w:type="dxa"/>
            <w:shd w:val="clear" w:color="auto" w:fill="FFFFFF" w:themeFill="background1"/>
          </w:tcPr>
          <w:p w14:paraId="6EDE5061" w14:textId="07F3E05E" w:rsidR="00E2314C" w:rsidRDefault="00A30984" w:rsidP="00726283">
            <w:pPr>
              <w:jc w:val="center"/>
            </w:pPr>
            <w:r>
              <w:t>3</w:t>
            </w:r>
          </w:p>
        </w:tc>
        <w:tc>
          <w:tcPr>
            <w:tcW w:w="1369" w:type="dxa"/>
            <w:shd w:val="clear" w:color="auto" w:fill="FFFFFF" w:themeFill="background1"/>
          </w:tcPr>
          <w:p w14:paraId="61BE9791" w14:textId="77777777" w:rsidR="00E2314C" w:rsidRDefault="00E2314C" w:rsidP="00726283">
            <w:r>
              <w:t>Hardware</w:t>
            </w:r>
          </w:p>
        </w:tc>
        <w:tc>
          <w:tcPr>
            <w:tcW w:w="5718" w:type="dxa"/>
            <w:shd w:val="clear" w:color="auto" w:fill="FFFFFF" w:themeFill="background1"/>
          </w:tcPr>
          <w:p w14:paraId="67C9791B" w14:textId="77777777" w:rsidR="00E2314C" w:rsidRDefault="00E2314C" w:rsidP="00726283">
            <w:r>
              <w:t>Upgrade all PC Desktop workstations to Intel 15 10000+ series CPUs. This is needed to ensure that problems with current, older systems are minimized in the short term and for the business’ transition to Windows 11 before the official Microsoft support end date of October 14, 2025.</w:t>
            </w:r>
          </w:p>
        </w:tc>
        <w:tc>
          <w:tcPr>
            <w:tcW w:w="1345" w:type="dxa"/>
            <w:shd w:val="clear" w:color="auto" w:fill="FFFFFF" w:themeFill="background1"/>
          </w:tcPr>
          <w:p w14:paraId="3737DC12" w14:textId="77777777" w:rsidR="00E2314C" w:rsidRDefault="00E2314C" w:rsidP="00726283">
            <w:r>
              <w:t>6/30/2023</w:t>
            </w:r>
          </w:p>
        </w:tc>
      </w:tr>
    </w:tbl>
    <w:p w14:paraId="66BC26EE" w14:textId="6E41756D" w:rsidR="00CF2520" w:rsidRDefault="00CF2520" w:rsidP="00CF2520"/>
    <w:p w14:paraId="6042C4BE" w14:textId="77777777" w:rsidR="00A30984" w:rsidRDefault="00A30984" w:rsidP="00CF2520"/>
    <w:p w14:paraId="5B2E6388" w14:textId="486C3189" w:rsidR="00CF2520" w:rsidRDefault="00282F41" w:rsidP="00E03FF4">
      <w:pPr>
        <w:pStyle w:val="Heading1"/>
        <w:ind w:left="360"/>
      </w:pPr>
      <w:bookmarkStart w:id="5" w:name="_Toc108967362"/>
      <w:r>
        <w:t xml:space="preserve">A.5. </w:t>
      </w:r>
      <w:r w:rsidR="00CF2520">
        <w:t>Scope</w:t>
      </w:r>
      <w:bookmarkEnd w:id="5"/>
    </w:p>
    <w:p w14:paraId="5A0567E2" w14:textId="2EB976F7" w:rsidR="00F10980" w:rsidRDefault="00A70615" w:rsidP="00340799">
      <w:r>
        <w:t xml:space="preserve">The proposed solution will cover the implementation of new systems that will help the American Video Game </w:t>
      </w:r>
      <w:r w:rsidR="00F10980">
        <w:t>C</w:t>
      </w:r>
      <w:r>
        <w:t>ompany</w:t>
      </w:r>
      <w:r w:rsidR="00F10980">
        <w:t xml:space="preserve"> have more unified and complete processes for all parts of their business.</w:t>
      </w:r>
      <w:r w:rsidR="00A57261">
        <w:t xml:space="preserve"> </w:t>
      </w:r>
      <w:r w:rsidR="00F10980">
        <w:t xml:space="preserve">Current databases will </w:t>
      </w:r>
      <w:r w:rsidR="00A57261">
        <w:t>remain,</w:t>
      </w:r>
      <w:r w:rsidR="00F10980">
        <w:t xml:space="preserve"> and the new system will be designed to attach to and enhance the current databases</w:t>
      </w:r>
      <w:r w:rsidR="00A57261">
        <w:t xml:space="preserve"> and systems</w:t>
      </w:r>
      <w:r w:rsidR="00F10980">
        <w:t>. Additions to current systems will be focused on automating and simplifying processes already in use by AVGC</w:t>
      </w:r>
      <w:r w:rsidR="00A57261">
        <w:t>. The new system will be more useful and malleable and serve AVGC for years to come.</w:t>
      </w:r>
    </w:p>
    <w:p w14:paraId="1BAC2730" w14:textId="6C8F4493" w:rsidR="00CF2520" w:rsidRDefault="00282F41" w:rsidP="00E03FF4">
      <w:pPr>
        <w:pStyle w:val="Heading1"/>
        <w:ind w:left="360"/>
      </w:pPr>
      <w:bookmarkStart w:id="6" w:name="_Toc108967363"/>
      <w:r>
        <w:t xml:space="preserve">A.6. </w:t>
      </w:r>
      <w:r w:rsidR="00CF2520">
        <w:t>Environment</w:t>
      </w:r>
      <w:bookmarkEnd w:id="6"/>
    </w:p>
    <w:p w14:paraId="50E3F96E" w14:textId="0DBB10B6" w:rsidR="00CF2520" w:rsidRDefault="00030027" w:rsidP="00CF2520">
      <w:r>
        <w:t xml:space="preserve">The proposed solution will be deployed to existing Core i5 desktop systems and laptop and Apple systems initially. Soon after, all hardware will be updated to Windows 11 supporting hardware. </w:t>
      </w:r>
      <w:r w:rsidR="00143993">
        <w:t>The proposed application will be built using Java.</w:t>
      </w:r>
      <w:r w:rsidR="00B57292">
        <w:t xml:space="preserve"> </w:t>
      </w:r>
      <w:r w:rsidR="00341A26">
        <w:t>Databases will be hosted on</w:t>
      </w:r>
      <w:r w:rsidR="00BB0868">
        <w:t>-</w:t>
      </w:r>
      <w:r w:rsidR="00341A26">
        <w:t>site by the American Video Game Company.</w:t>
      </w:r>
    </w:p>
    <w:p w14:paraId="54E4CEC5" w14:textId="77777777" w:rsidR="00CF2520" w:rsidRDefault="00CF2520" w:rsidP="00CF2520">
      <w:r>
        <w:br w:type="page"/>
      </w:r>
    </w:p>
    <w:p w14:paraId="68DD454A" w14:textId="63A069E3" w:rsidR="00CF2520" w:rsidRPr="00AF6DB0" w:rsidRDefault="00783F0A" w:rsidP="00CF2520">
      <w:pPr>
        <w:pStyle w:val="Heading1"/>
        <w:numPr>
          <w:ilvl w:val="0"/>
          <w:numId w:val="1"/>
        </w:numPr>
      </w:pPr>
      <w:bookmarkStart w:id="7" w:name="_Toc108967364"/>
      <w:r>
        <w:lastRenderedPageBreak/>
        <w:t>REQUIREMENTS</w:t>
      </w:r>
      <w:bookmarkEnd w:id="7"/>
    </w:p>
    <w:p w14:paraId="51E15E5D" w14:textId="784C7F87" w:rsidR="002B5516" w:rsidRDefault="002B5516" w:rsidP="00CF2520">
      <w:r>
        <w:t xml:space="preserve">5 key requirements of the </w:t>
      </w:r>
      <w:r w:rsidR="00487788">
        <w:t>proposed system are</w:t>
      </w:r>
      <w:r w:rsidR="00E81C9E">
        <w:t>:</w:t>
      </w:r>
    </w:p>
    <w:p w14:paraId="29C55DA6" w14:textId="0E7D55F1" w:rsidR="00E81C9E" w:rsidRDefault="00BB0868" w:rsidP="00E81C9E">
      <w:pPr>
        <w:pStyle w:val="ListParagraph"/>
        <w:numPr>
          <w:ilvl w:val="0"/>
          <w:numId w:val="9"/>
        </w:numPr>
      </w:pPr>
      <w:r>
        <w:t>S</w:t>
      </w:r>
      <w:r w:rsidR="00955D76">
        <w:t xml:space="preserve">oft and </w:t>
      </w:r>
      <w:r w:rsidR="00BB4115">
        <w:t>h</w:t>
      </w:r>
      <w:r w:rsidR="00955D76">
        <w:t>ard delete</w:t>
      </w:r>
      <w:r w:rsidR="00380B5E">
        <w:t>.</w:t>
      </w:r>
    </w:p>
    <w:p w14:paraId="7880227D" w14:textId="25DDAB65" w:rsidR="00955D76" w:rsidRDefault="00BB0868" w:rsidP="00E81C9E">
      <w:pPr>
        <w:pStyle w:val="ListParagraph"/>
        <w:numPr>
          <w:ilvl w:val="0"/>
          <w:numId w:val="9"/>
        </w:numPr>
      </w:pPr>
      <w:r>
        <w:t>S</w:t>
      </w:r>
      <w:r w:rsidR="00380B5E">
        <w:t xml:space="preserve">upport </w:t>
      </w:r>
      <w:r w:rsidR="00DE5FBE">
        <w:t>about 500 concurrent users</w:t>
      </w:r>
      <w:r w:rsidR="001124E1">
        <w:t xml:space="preserve"> peak while meeting performance standards</w:t>
      </w:r>
      <w:r w:rsidR="00380B5E">
        <w:t>.</w:t>
      </w:r>
    </w:p>
    <w:p w14:paraId="7AFDAEB8" w14:textId="01E50508" w:rsidR="001124E1" w:rsidRDefault="00BB0868" w:rsidP="00E81C9E">
      <w:pPr>
        <w:pStyle w:val="ListParagraph"/>
        <w:numPr>
          <w:ilvl w:val="0"/>
          <w:numId w:val="9"/>
        </w:numPr>
      </w:pPr>
      <w:r>
        <w:t>D</w:t>
      </w:r>
      <w:r w:rsidR="009F4308">
        <w:t>elivery</w:t>
      </w:r>
      <w:r w:rsidR="003519B6">
        <w:t xml:space="preserve"> of</w:t>
      </w:r>
      <w:r w:rsidR="009F4308">
        <w:t xml:space="preserve"> both</w:t>
      </w:r>
      <w:r w:rsidR="003519B6">
        <w:t xml:space="preserve"> predefined and </w:t>
      </w:r>
      <w:r w:rsidR="009F4308">
        <w:t>custom reports</w:t>
      </w:r>
      <w:r w:rsidR="00380B5E">
        <w:t>.</w:t>
      </w:r>
    </w:p>
    <w:p w14:paraId="3DC2EDE3" w14:textId="43E682A4" w:rsidR="009F4308" w:rsidRDefault="00BB0868" w:rsidP="00E81C9E">
      <w:pPr>
        <w:pStyle w:val="ListParagraph"/>
        <w:numPr>
          <w:ilvl w:val="0"/>
          <w:numId w:val="9"/>
        </w:numPr>
      </w:pPr>
      <w:r>
        <w:t>F</w:t>
      </w:r>
      <w:r w:rsidR="00996D42">
        <w:t xml:space="preserve">orecasting / </w:t>
      </w:r>
      <w:r w:rsidR="00F87F35">
        <w:t>predicting sales and revenue.</w:t>
      </w:r>
    </w:p>
    <w:p w14:paraId="10552879" w14:textId="0CCAB614" w:rsidR="00050032" w:rsidRPr="002B5516" w:rsidRDefault="00BB0868" w:rsidP="00596A6B">
      <w:pPr>
        <w:pStyle w:val="ListParagraph"/>
        <w:numPr>
          <w:ilvl w:val="0"/>
          <w:numId w:val="9"/>
        </w:numPr>
      </w:pPr>
      <w:r>
        <w:t>O</w:t>
      </w:r>
      <w:r w:rsidR="006547B8">
        <w:t>rder management</w:t>
      </w:r>
      <w:r>
        <w:t>/</w:t>
      </w:r>
      <w:r w:rsidR="00F02F70">
        <w:t>ordering and completing sales</w:t>
      </w:r>
    </w:p>
    <w:p w14:paraId="5422F19E" w14:textId="73D81749" w:rsidR="00CF2520" w:rsidRPr="00AF6DB0" w:rsidRDefault="00EA7F70" w:rsidP="00CF2520">
      <w:pPr>
        <w:pStyle w:val="Heading1"/>
        <w:numPr>
          <w:ilvl w:val="1"/>
          <w:numId w:val="1"/>
        </w:numPr>
      </w:pPr>
      <w:r>
        <w:t xml:space="preserve"> </w:t>
      </w:r>
      <w:bookmarkStart w:id="8" w:name="_Toc108967365"/>
      <w:r w:rsidR="00CF2520" w:rsidRPr="00AF6DB0">
        <w:t>Business Requirements</w:t>
      </w:r>
      <w:bookmarkEnd w:id="8"/>
    </w:p>
    <w:p w14:paraId="1A485FDF" w14:textId="59FBF407" w:rsidR="00AA2577" w:rsidRDefault="00BB0868" w:rsidP="00AA2577">
      <w:pPr>
        <w:pStyle w:val="ListParagraph"/>
        <w:numPr>
          <w:ilvl w:val="0"/>
          <w:numId w:val="10"/>
        </w:numPr>
      </w:pPr>
      <w:r>
        <w:t>W</w:t>
      </w:r>
      <w:r w:rsidR="00FF7428">
        <w:t>e must ensure that users</w:t>
      </w:r>
      <w:r w:rsidR="0051160B">
        <w:t>’</w:t>
      </w:r>
      <w:r w:rsidR="00FF7428">
        <w:t xml:space="preserve"> access to hard delete </w:t>
      </w:r>
      <w:r>
        <w:t>is</w:t>
      </w:r>
      <w:r w:rsidR="00FF7428">
        <w:t xml:space="preserve"> </w:t>
      </w:r>
      <w:r w:rsidR="0051160B">
        <w:t xml:space="preserve">restricted to </w:t>
      </w:r>
      <w:r w:rsidR="00F831D1">
        <w:t xml:space="preserve">appropriate roles and permissions and that </w:t>
      </w:r>
      <w:r w:rsidR="00AA2577">
        <w:t xml:space="preserve">all data is preserved historically and </w:t>
      </w:r>
      <w:r w:rsidR="00A4480E">
        <w:t>supports rollback.</w:t>
      </w:r>
    </w:p>
    <w:p w14:paraId="33B1AC03" w14:textId="35E95BC6" w:rsidR="005F0B71" w:rsidRDefault="00BB0868" w:rsidP="00865F1A">
      <w:pPr>
        <w:pStyle w:val="ListParagraph"/>
        <w:numPr>
          <w:ilvl w:val="0"/>
          <w:numId w:val="10"/>
        </w:numPr>
      </w:pPr>
      <w:r>
        <w:t>W</w:t>
      </w:r>
      <w:r w:rsidR="00A4480E">
        <w:t xml:space="preserve">e need our CRM to </w:t>
      </w:r>
      <w:r w:rsidR="00C76DA1">
        <w:t xml:space="preserve">handle peak times effectively and support all users performantly </w:t>
      </w:r>
      <w:r w:rsidR="005F0B71">
        <w:t>to avoid business delays and downtime.</w:t>
      </w:r>
    </w:p>
    <w:p w14:paraId="678D8E4D" w14:textId="495DAB46" w:rsidR="00865F1A" w:rsidRDefault="00BB0868" w:rsidP="00865F1A">
      <w:pPr>
        <w:pStyle w:val="ListParagraph"/>
        <w:numPr>
          <w:ilvl w:val="0"/>
          <w:numId w:val="10"/>
        </w:numPr>
      </w:pPr>
      <w:r>
        <w:t>O</w:t>
      </w:r>
      <w:r w:rsidR="001B185F">
        <w:t xml:space="preserve">ur CRM should deliver </w:t>
      </w:r>
      <w:r w:rsidR="00160127">
        <w:t>regular reports quickly and custom reports easily.</w:t>
      </w:r>
    </w:p>
    <w:p w14:paraId="5EA8C5BF" w14:textId="420C324E" w:rsidR="00160127" w:rsidRDefault="00BB0868" w:rsidP="00865F1A">
      <w:pPr>
        <w:pStyle w:val="ListParagraph"/>
        <w:numPr>
          <w:ilvl w:val="0"/>
          <w:numId w:val="10"/>
        </w:numPr>
      </w:pPr>
      <w:r>
        <w:t>T</w:t>
      </w:r>
      <w:r w:rsidR="00334FDF">
        <w:t xml:space="preserve">he CRM </w:t>
      </w:r>
      <w:r w:rsidR="00401A7C">
        <w:t>needs to predict sales and revenue accurately</w:t>
      </w:r>
      <w:r w:rsidR="00517E49">
        <w:t xml:space="preserve"> to ensure the right business direction.</w:t>
      </w:r>
    </w:p>
    <w:p w14:paraId="2B558383" w14:textId="420DF2FC" w:rsidR="00517E49" w:rsidRPr="00AF6DB0" w:rsidRDefault="00BB0868" w:rsidP="00865F1A">
      <w:pPr>
        <w:pStyle w:val="ListParagraph"/>
        <w:numPr>
          <w:ilvl w:val="0"/>
          <w:numId w:val="10"/>
        </w:numPr>
      </w:pPr>
      <w:r>
        <w:t>O</w:t>
      </w:r>
      <w:r w:rsidR="00976B3A">
        <w:t xml:space="preserve">rder management in the CRM </w:t>
      </w:r>
      <w:r w:rsidR="009108D3">
        <w:t>needs to be simple, informative</w:t>
      </w:r>
      <w:r w:rsidR="006220AD">
        <w:t xml:space="preserve">, secure, and reliable to </w:t>
      </w:r>
      <w:r w:rsidR="000A41F9">
        <w:t>driv</w:t>
      </w:r>
      <w:r w:rsidR="00F31FD5">
        <w:t>e continued engagement.</w:t>
      </w:r>
    </w:p>
    <w:p w14:paraId="0EBE2E74" w14:textId="00C218D5" w:rsidR="00CF2520" w:rsidRPr="00AF6DB0" w:rsidRDefault="00EA7F70" w:rsidP="00CF2520">
      <w:pPr>
        <w:pStyle w:val="Heading1"/>
        <w:numPr>
          <w:ilvl w:val="1"/>
          <w:numId w:val="1"/>
        </w:numPr>
      </w:pPr>
      <w:r>
        <w:t xml:space="preserve"> </w:t>
      </w:r>
      <w:bookmarkStart w:id="9" w:name="_Toc108967366"/>
      <w:r w:rsidR="00CF2520" w:rsidRPr="00AF6DB0">
        <w:t>User Requirements</w:t>
      </w:r>
      <w:bookmarkEnd w:id="9"/>
    </w:p>
    <w:p w14:paraId="3823DD53" w14:textId="37276A1A" w:rsidR="002A5856" w:rsidRDefault="00BB0868" w:rsidP="002A5856">
      <w:pPr>
        <w:pStyle w:val="ListParagraph"/>
        <w:numPr>
          <w:ilvl w:val="0"/>
          <w:numId w:val="11"/>
        </w:numPr>
      </w:pPr>
      <w:r>
        <w:t>S</w:t>
      </w:r>
      <w:r w:rsidR="00960144">
        <w:t xml:space="preserve">oft deletions need to be easily accessible to </w:t>
      </w:r>
      <w:r w:rsidR="00ED6BA3">
        <w:t>users and</w:t>
      </w:r>
      <w:r w:rsidR="00960144">
        <w:t xml:space="preserve"> confirm the user’s choice before deleting. </w:t>
      </w:r>
      <w:r w:rsidR="00ED6BA3">
        <w:t>h</w:t>
      </w:r>
      <w:r w:rsidR="00960144">
        <w:t>ard delete shoul</w:t>
      </w:r>
      <w:r w:rsidR="00ED6BA3">
        <w:t xml:space="preserve">d only appear for </w:t>
      </w:r>
      <w:r w:rsidR="002A5856">
        <w:t>users with the appropriate permissions and should not appear in any form for regular users.</w:t>
      </w:r>
    </w:p>
    <w:p w14:paraId="03C12961" w14:textId="765A4BBA" w:rsidR="002A5856" w:rsidRDefault="00BB0868" w:rsidP="002A5856">
      <w:pPr>
        <w:pStyle w:val="ListParagraph"/>
        <w:numPr>
          <w:ilvl w:val="0"/>
          <w:numId w:val="11"/>
        </w:numPr>
      </w:pPr>
      <w:r>
        <w:t>U</w:t>
      </w:r>
      <w:r w:rsidR="008F67E7">
        <w:t>sers require</w:t>
      </w:r>
      <w:r>
        <w:t xml:space="preserve"> the CRM to operate</w:t>
      </w:r>
      <w:r w:rsidR="008F67E7">
        <w:t xml:space="preserve"> smooth</w:t>
      </w:r>
      <w:r>
        <w:t>ly</w:t>
      </w:r>
      <w:r w:rsidR="008F67E7">
        <w:t xml:space="preserve"> and timely</w:t>
      </w:r>
      <w:r w:rsidR="006C1CE7">
        <w:t>, with no downtime, especially during peak business hours.</w:t>
      </w:r>
    </w:p>
    <w:p w14:paraId="06CB1BCE" w14:textId="1A4E7E6F" w:rsidR="006C1CE7" w:rsidRDefault="00BB0868" w:rsidP="002A5856">
      <w:pPr>
        <w:pStyle w:val="ListParagraph"/>
        <w:numPr>
          <w:ilvl w:val="0"/>
          <w:numId w:val="11"/>
        </w:numPr>
      </w:pPr>
      <w:r>
        <w:t>R</w:t>
      </w:r>
      <w:r w:rsidR="00A37DCC">
        <w:t xml:space="preserve">eports need to be generated quickly when requested by the user. </w:t>
      </w:r>
      <w:r>
        <w:t>C</w:t>
      </w:r>
      <w:r w:rsidR="00A37DCC">
        <w:t>ustom report</w:t>
      </w:r>
      <w:r w:rsidR="005A171A">
        <w:t>ing tools need to be robust and easy to read</w:t>
      </w:r>
      <w:r>
        <w:t>/</w:t>
      </w:r>
      <w:r w:rsidR="005A171A">
        <w:t>use.</w:t>
      </w:r>
    </w:p>
    <w:p w14:paraId="7BEC1546" w14:textId="07F93708" w:rsidR="005A171A" w:rsidRDefault="00BB0868" w:rsidP="002A5856">
      <w:pPr>
        <w:pStyle w:val="ListParagraph"/>
        <w:numPr>
          <w:ilvl w:val="0"/>
          <w:numId w:val="11"/>
        </w:numPr>
      </w:pPr>
      <w:r>
        <w:t>F</w:t>
      </w:r>
      <w:r w:rsidR="00527A6A">
        <w:t>orecasting reports should be legibl</w:t>
      </w:r>
      <w:r w:rsidR="007B7630">
        <w:t>e and simple, and scalable to different roles (</w:t>
      </w:r>
      <w:r w:rsidR="0003135E">
        <w:t>i.e.,</w:t>
      </w:r>
      <w:r w:rsidR="007B7630">
        <w:t xml:space="preserve"> one for stakeholders, another for</w:t>
      </w:r>
      <w:r w:rsidR="00BB4756">
        <w:t xml:space="preserve"> teams that work in depth with the data</w:t>
      </w:r>
      <w:r>
        <w:t>,</w:t>
      </w:r>
      <w:r w:rsidR="00BB4756">
        <w:t xml:space="preserve"> etc.)</w:t>
      </w:r>
      <w:r w:rsidR="0003135E">
        <w:t>.</w:t>
      </w:r>
    </w:p>
    <w:p w14:paraId="0B997B91" w14:textId="27BE0BD5" w:rsidR="001C0DCA" w:rsidRPr="00AF6DB0" w:rsidRDefault="00BB0868" w:rsidP="001C0DCA">
      <w:pPr>
        <w:pStyle w:val="ListParagraph"/>
        <w:numPr>
          <w:ilvl w:val="0"/>
          <w:numId w:val="11"/>
        </w:numPr>
      </w:pPr>
      <w:r>
        <w:t>U</w:t>
      </w:r>
      <w:r w:rsidR="001C0DCA">
        <w:t>sers require that orders be simple to complete and that customers be filtered through self-service ordering options initially.</w:t>
      </w:r>
    </w:p>
    <w:p w14:paraId="3C8BDAA3" w14:textId="1A668C1B" w:rsidR="00CF2520" w:rsidRPr="00AF6DB0" w:rsidRDefault="00EA7F70" w:rsidP="00CF2520">
      <w:pPr>
        <w:pStyle w:val="Heading1"/>
        <w:numPr>
          <w:ilvl w:val="1"/>
          <w:numId w:val="1"/>
        </w:numPr>
      </w:pPr>
      <w:r>
        <w:t xml:space="preserve"> </w:t>
      </w:r>
      <w:bookmarkStart w:id="10" w:name="_Toc108967367"/>
      <w:r w:rsidR="00CF2520" w:rsidRPr="00AF6DB0">
        <w:t>Functional Requirements</w:t>
      </w:r>
      <w:bookmarkEnd w:id="10"/>
      <w:r w:rsidR="00CF2520" w:rsidRPr="00AF6DB0">
        <w:t xml:space="preserve"> </w:t>
      </w:r>
    </w:p>
    <w:p w14:paraId="5C4F67F8" w14:textId="38155384" w:rsidR="00CF2520" w:rsidRDefault="00BB0868" w:rsidP="001356E1">
      <w:pPr>
        <w:pStyle w:val="ListParagraph"/>
        <w:numPr>
          <w:ilvl w:val="0"/>
          <w:numId w:val="12"/>
        </w:numPr>
      </w:pPr>
      <w:r>
        <w:t>T</w:t>
      </w:r>
      <w:r w:rsidR="00870981">
        <w:t xml:space="preserve">he CRM displays and supports soft </w:t>
      </w:r>
      <w:proofErr w:type="gramStart"/>
      <w:r w:rsidR="00870981">
        <w:t>delete</w:t>
      </w:r>
      <w:proofErr w:type="gramEnd"/>
      <w:r w:rsidR="00870981">
        <w:t xml:space="preserve"> for all users and only offers hard delete to users</w:t>
      </w:r>
      <w:r>
        <w:t xml:space="preserve"> with permissions</w:t>
      </w:r>
      <w:r w:rsidR="00870981">
        <w:t>.</w:t>
      </w:r>
      <w:r w:rsidR="002670DC">
        <w:t xml:space="preserve"> </w:t>
      </w:r>
    </w:p>
    <w:p w14:paraId="0CDDC89C" w14:textId="1E140276" w:rsidR="00870981" w:rsidRDefault="00BB0868" w:rsidP="001356E1">
      <w:pPr>
        <w:pStyle w:val="ListParagraph"/>
        <w:numPr>
          <w:ilvl w:val="0"/>
          <w:numId w:val="12"/>
        </w:numPr>
      </w:pPr>
      <w:r>
        <w:t>T</w:t>
      </w:r>
      <w:r w:rsidR="002008C7">
        <w:t>he CRM easily supports over 500 users accessing and altering data at once</w:t>
      </w:r>
      <w:r w:rsidR="00172292">
        <w:t xml:space="preserve"> and will support more with growth over time.</w:t>
      </w:r>
    </w:p>
    <w:p w14:paraId="193E1CE7" w14:textId="7E9CECEA" w:rsidR="001E66D6" w:rsidRDefault="00BB0868" w:rsidP="001E66D6">
      <w:pPr>
        <w:pStyle w:val="ListParagraph"/>
        <w:numPr>
          <w:ilvl w:val="0"/>
          <w:numId w:val="12"/>
        </w:numPr>
      </w:pPr>
      <w:r>
        <w:t>T</w:t>
      </w:r>
      <w:r w:rsidR="00864D5D">
        <w:t xml:space="preserve">he CRM </w:t>
      </w:r>
      <w:r w:rsidR="00203D7A">
        <w:t>can</w:t>
      </w:r>
      <w:r w:rsidR="00864D5D">
        <w:t xml:space="preserve"> send automated daily, weekly, monthly</w:t>
      </w:r>
      <w:r>
        <w:t>,</w:t>
      </w:r>
      <w:r w:rsidR="00864D5D">
        <w:t xml:space="preserve"> etc. reports</w:t>
      </w:r>
      <w:r w:rsidR="00203D7A">
        <w:t xml:space="preserve">. reports of all predefined </w:t>
      </w:r>
      <w:r w:rsidR="001E66D6">
        <w:t>types should be provided in what feels like “on</w:t>
      </w:r>
      <w:r>
        <w:t>-</w:t>
      </w:r>
      <w:r w:rsidR="001E66D6">
        <w:t>demand”</w:t>
      </w:r>
      <w:r w:rsidR="00B70D6E">
        <w:t xml:space="preserve"> time</w:t>
      </w:r>
      <w:r w:rsidR="001E66D6">
        <w:t xml:space="preserve">. custom reports should </w:t>
      </w:r>
      <w:r w:rsidR="00302F40">
        <w:t>be easily accessible and constructed.</w:t>
      </w:r>
    </w:p>
    <w:p w14:paraId="462FB480" w14:textId="216E43D4" w:rsidR="002008C7" w:rsidRDefault="00BB0868" w:rsidP="001356E1">
      <w:pPr>
        <w:pStyle w:val="ListParagraph"/>
        <w:numPr>
          <w:ilvl w:val="0"/>
          <w:numId w:val="12"/>
        </w:numPr>
      </w:pPr>
      <w:r>
        <w:t>T</w:t>
      </w:r>
      <w:r w:rsidR="00691ECD">
        <w:t xml:space="preserve">he CRM </w:t>
      </w:r>
      <w:r w:rsidR="006335FA">
        <w:t>predicts sales and revenue accurately</w:t>
      </w:r>
      <w:r w:rsidR="007F3521">
        <w:t xml:space="preserve"> and is easily configurable to different audiences.</w:t>
      </w:r>
    </w:p>
    <w:p w14:paraId="5B5B4907" w14:textId="38DE9DE9" w:rsidR="007F3521" w:rsidRDefault="00BB0868" w:rsidP="001356E1">
      <w:pPr>
        <w:pStyle w:val="ListParagraph"/>
        <w:numPr>
          <w:ilvl w:val="0"/>
          <w:numId w:val="12"/>
        </w:numPr>
      </w:pPr>
      <w:r>
        <w:t>T</w:t>
      </w:r>
      <w:r w:rsidR="00096A68">
        <w:t>he CRM provides robust order automation. orders are easily added, found, or edited through the CRM.</w:t>
      </w:r>
    </w:p>
    <w:p w14:paraId="53C193ED" w14:textId="77777777" w:rsidR="00096A68" w:rsidRPr="00AF6DB0" w:rsidRDefault="00096A68" w:rsidP="00096A68">
      <w:pPr>
        <w:pStyle w:val="ListParagraph"/>
      </w:pPr>
    </w:p>
    <w:p w14:paraId="6D547D3E" w14:textId="445E708E" w:rsidR="00CF2520" w:rsidRPr="00AF6DB0" w:rsidRDefault="00EA7F70" w:rsidP="00CF2520">
      <w:pPr>
        <w:pStyle w:val="Heading1"/>
        <w:numPr>
          <w:ilvl w:val="1"/>
          <w:numId w:val="1"/>
        </w:numPr>
      </w:pPr>
      <w:r>
        <w:lastRenderedPageBreak/>
        <w:t xml:space="preserve"> </w:t>
      </w:r>
      <w:bookmarkStart w:id="11" w:name="_Toc108967368"/>
      <w:r w:rsidR="00CF2520" w:rsidRPr="00AF6DB0">
        <w:t>Non</w:t>
      </w:r>
      <w:r w:rsidR="004673D9">
        <w:t>f</w:t>
      </w:r>
      <w:r w:rsidR="00CF2520" w:rsidRPr="00AF6DB0">
        <w:t>unctional Requirements</w:t>
      </w:r>
      <w:bookmarkEnd w:id="11"/>
      <w:r w:rsidR="00CF2520" w:rsidRPr="00AF6DB0">
        <w:t xml:space="preserve"> </w:t>
      </w:r>
    </w:p>
    <w:p w14:paraId="5D559FCB" w14:textId="181071C8" w:rsidR="00CF2520" w:rsidRDefault="00BB0868" w:rsidP="00623305">
      <w:pPr>
        <w:pStyle w:val="ListParagraph"/>
        <w:numPr>
          <w:ilvl w:val="0"/>
          <w:numId w:val="13"/>
        </w:numPr>
      </w:pPr>
      <w:r>
        <w:t>T</w:t>
      </w:r>
      <w:r w:rsidR="00405B30">
        <w:t>he CRM maintains historical records and supports full rollbacking.</w:t>
      </w:r>
    </w:p>
    <w:p w14:paraId="4229377C" w14:textId="115AC6D1" w:rsidR="00771F4E" w:rsidRDefault="00BB0868" w:rsidP="00771F4E">
      <w:pPr>
        <w:pStyle w:val="ListParagraph"/>
        <w:numPr>
          <w:ilvl w:val="0"/>
          <w:numId w:val="13"/>
        </w:numPr>
      </w:pPr>
      <w:r>
        <w:t>T</w:t>
      </w:r>
      <w:r w:rsidR="002A17DB">
        <w:t>he CRM</w:t>
      </w:r>
      <w:r w:rsidR="00F50D38">
        <w:t xml:space="preserve"> will</w:t>
      </w:r>
      <w:r w:rsidR="007E2D3D">
        <w:t xml:space="preserve"> scale</w:t>
      </w:r>
      <w:r w:rsidR="00F50D38">
        <w:t xml:space="preserve"> </w:t>
      </w:r>
      <w:r>
        <w:t xml:space="preserve">and </w:t>
      </w:r>
      <w:r w:rsidR="00F50D38">
        <w:t>suppor</w:t>
      </w:r>
      <w:r w:rsidR="007E2D3D">
        <w:t>t</w:t>
      </w:r>
      <w:r w:rsidR="00F50D38">
        <w:t xml:space="preserve"> thousands of users </w:t>
      </w:r>
      <w:r w:rsidR="007E7352">
        <w:t>at one</w:t>
      </w:r>
      <w:r w:rsidR="00F50D38">
        <w:t xml:space="preserve"> time</w:t>
      </w:r>
      <w:r w:rsidR="007E2D3D">
        <w:t xml:space="preserve"> in the future</w:t>
      </w:r>
      <w:r w:rsidR="00F50D38">
        <w:t>.</w:t>
      </w:r>
    </w:p>
    <w:p w14:paraId="0C242025" w14:textId="34EE4B50" w:rsidR="00771F4E" w:rsidRDefault="00BB0868" w:rsidP="00771F4E">
      <w:pPr>
        <w:pStyle w:val="ListParagraph"/>
        <w:numPr>
          <w:ilvl w:val="0"/>
          <w:numId w:val="13"/>
        </w:numPr>
      </w:pPr>
      <w:r>
        <w:t>T</w:t>
      </w:r>
      <w:r w:rsidR="001302F1">
        <w:t xml:space="preserve">he CRM can deliver </w:t>
      </w:r>
      <w:r w:rsidR="002062A2">
        <w:t>several</w:t>
      </w:r>
      <w:r w:rsidR="001302F1">
        <w:t xml:space="preserve"> predefined reports with a few clicks, and custom </w:t>
      </w:r>
      <w:r w:rsidR="002062A2">
        <w:t>reports can be created very efficiently and easily.</w:t>
      </w:r>
    </w:p>
    <w:p w14:paraId="5E6678E4" w14:textId="115A9428" w:rsidR="00EC369B" w:rsidRDefault="00BB0868" w:rsidP="00EC369B">
      <w:pPr>
        <w:pStyle w:val="ListParagraph"/>
        <w:numPr>
          <w:ilvl w:val="0"/>
          <w:numId w:val="13"/>
        </w:numPr>
      </w:pPr>
      <w:r>
        <w:t>T</w:t>
      </w:r>
      <w:r w:rsidR="003472BF">
        <w:t xml:space="preserve">he CRM </w:t>
      </w:r>
      <w:r w:rsidR="00EC369B">
        <w:t>can</w:t>
      </w:r>
      <w:r w:rsidR="003472BF">
        <w:t xml:space="preserve"> generate </w:t>
      </w:r>
      <w:r w:rsidR="00CA4887">
        <w:t xml:space="preserve">forecast reports at any time and should deliver them </w:t>
      </w:r>
      <w:r w:rsidR="00EC369B">
        <w:t>quickly</w:t>
      </w:r>
    </w:p>
    <w:p w14:paraId="15B5087C" w14:textId="70D282B2" w:rsidR="00F50D38" w:rsidRPr="00240CC6" w:rsidRDefault="00BB0868" w:rsidP="00623305">
      <w:pPr>
        <w:pStyle w:val="ListParagraph"/>
        <w:numPr>
          <w:ilvl w:val="0"/>
          <w:numId w:val="13"/>
        </w:numPr>
      </w:pPr>
      <w:r>
        <w:t>T</w:t>
      </w:r>
      <w:r w:rsidR="00F50D38">
        <w:t xml:space="preserve">he CRM </w:t>
      </w:r>
      <w:r w:rsidR="009A55E9">
        <w:t xml:space="preserve">has </w:t>
      </w:r>
      <w:r w:rsidR="00DE5008">
        <w:t>availability for customers at all hours through</w:t>
      </w:r>
      <w:r w:rsidR="0030234A">
        <w:t xml:space="preserve"> automated</w:t>
      </w:r>
      <w:r w:rsidR="00DE5008">
        <w:t xml:space="preserve"> self-serve options</w:t>
      </w:r>
      <w:r w:rsidR="006D4FC3">
        <w:t xml:space="preserve">. </w:t>
      </w:r>
      <w:r>
        <w:t>C</w:t>
      </w:r>
      <w:r w:rsidR="006D4FC3">
        <w:t xml:space="preserve">ustomer service </w:t>
      </w:r>
      <w:r w:rsidR="0030234A">
        <w:t>can</w:t>
      </w:r>
      <w:r w:rsidR="006D4FC3">
        <w:t xml:space="preserve"> help customers</w:t>
      </w:r>
      <w:r w:rsidR="0030234A">
        <w:t xml:space="preserve"> manually through the CRM during business hours</w:t>
      </w:r>
      <w:r w:rsidR="00603202">
        <w:t>.</w:t>
      </w:r>
    </w:p>
    <w:p w14:paraId="38E01AB8" w14:textId="77777777" w:rsidR="00CF2520" w:rsidRDefault="00CF2520" w:rsidP="00CF2520">
      <w:pPr>
        <w:rPr>
          <w:rFonts w:asciiTheme="majorHAnsi" w:eastAsiaTheme="majorEastAsia" w:hAnsiTheme="majorHAnsi" w:cstheme="majorBidi"/>
          <w:color w:val="262626" w:themeColor="text1" w:themeTint="D9"/>
          <w:sz w:val="40"/>
          <w:szCs w:val="40"/>
        </w:rPr>
      </w:pPr>
      <w:r>
        <w:rPr>
          <w:rFonts w:asciiTheme="majorHAnsi" w:eastAsiaTheme="majorEastAsia" w:hAnsiTheme="majorHAnsi" w:cstheme="majorBidi"/>
          <w:color w:val="262626" w:themeColor="text1" w:themeTint="D9"/>
          <w:sz w:val="40"/>
          <w:szCs w:val="40"/>
        </w:rPr>
        <w:br w:type="page"/>
      </w:r>
    </w:p>
    <w:p w14:paraId="086DD4DF" w14:textId="77777777" w:rsidR="00CF2520" w:rsidRPr="00EF7FBE" w:rsidRDefault="00CF2520" w:rsidP="00CF2520">
      <w:pPr>
        <w:pStyle w:val="Heading1"/>
        <w:numPr>
          <w:ilvl w:val="0"/>
          <w:numId w:val="1"/>
        </w:numPr>
      </w:pPr>
      <w:bookmarkStart w:id="12" w:name="_Toc108967369"/>
      <w:r>
        <w:lastRenderedPageBreak/>
        <w:t>SOFTWARE DEVELOPMENT METHODOLOGY</w:t>
      </w:r>
      <w:bookmarkEnd w:id="12"/>
    </w:p>
    <w:p w14:paraId="58521C7F" w14:textId="63457154" w:rsidR="009E54F3" w:rsidRPr="00D95F76" w:rsidRDefault="00CF2520" w:rsidP="00CF2520">
      <w:r>
        <w:t>The company has selected the waterfall software development methodology for this project.</w:t>
      </w:r>
      <w:r w:rsidR="00F106D3">
        <w:t xml:space="preserve"> </w:t>
      </w:r>
      <w:r w:rsidR="009E54F3">
        <w:t>T</w:t>
      </w:r>
      <w:r w:rsidR="00F106D3">
        <w:t>his will be compared to the Agile development methodology</w:t>
      </w:r>
      <w:r w:rsidR="009E54F3">
        <w:t xml:space="preserve">, a RAD (Rapid Application Development) strategy. </w:t>
      </w:r>
      <w:r w:rsidR="00BB0868">
        <w:t>The k</w:t>
      </w:r>
      <w:r w:rsidR="009E54F3">
        <w:t>ey advantages</w:t>
      </w:r>
      <w:r w:rsidR="00D34991">
        <w:t xml:space="preserve"> and disadvantages</w:t>
      </w:r>
      <w:r w:rsidR="009E54F3">
        <w:t xml:space="preserve"> of each will be discussed below.</w:t>
      </w:r>
    </w:p>
    <w:p w14:paraId="647B429B" w14:textId="69C580F7" w:rsidR="00CF2520" w:rsidRPr="00EF7FBE" w:rsidRDefault="00EA7F70" w:rsidP="00CF2520">
      <w:pPr>
        <w:pStyle w:val="Heading1"/>
        <w:numPr>
          <w:ilvl w:val="1"/>
          <w:numId w:val="1"/>
        </w:numPr>
      </w:pPr>
      <w:r>
        <w:t xml:space="preserve"> </w:t>
      </w:r>
      <w:bookmarkStart w:id="13" w:name="_Toc108967370"/>
      <w:r w:rsidR="00CF2520" w:rsidRPr="00EF7FBE">
        <w:t>Advantages of the waterfall method</w:t>
      </w:r>
      <w:bookmarkEnd w:id="13"/>
    </w:p>
    <w:p w14:paraId="67B70EF8" w14:textId="7A198080" w:rsidR="00CF2520" w:rsidRDefault="00FA4687" w:rsidP="00244198">
      <w:pPr>
        <w:pStyle w:val="ListParagraph"/>
        <w:numPr>
          <w:ilvl w:val="0"/>
          <w:numId w:val="14"/>
        </w:numPr>
      </w:pPr>
      <w:r>
        <w:t xml:space="preserve">The </w:t>
      </w:r>
      <w:r w:rsidR="00255A6D">
        <w:t>W</w:t>
      </w:r>
      <w:r>
        <w:t>ater</w:t>
      </w:r>
      <w:r w:rsidR="009465CB">
        <w:t>fall method can save the business money</w:t>
      </w:r>
      <w:r w:rsidR="00107797">
        <w:t xml:space="preserve"> by only implementing what is in the design documentation</w:t>
      </w:r>
      <w:r w:rsidR="009344C3">
        <w:t xml:space="preserve">, ensuring resources are not wasted on </w:t>
      </w:r>
      <w:r w:rsidR="00BB0868">
        <w:t xml:space="preserve">the </w:t>
      </w:r>
      <w:r w:rsidR="00510F2A">
        <w:t>develop</w:t>
      </w:r>
      <w:r w:rsidR="00FB7A02">
        <w:t xml:space="preserve">ment of </w:t>
      </w:r>
      <w:r w:rsidR="003375EA">
        <w:t>cut /</w:t>
      </w:r>
      <w:r w:rsidR="0084211C">
        <w:t xml:space="preserve"> unfruitful</w:t>
      </w:r>
      <w:r w:rsidR="00FB7A02">
        <w:t xml:space="preserve"> feature</w:t>
      </w:r>
      <w:r w:rsidR="0084211C">
        <w:t>s.</w:t>
      </w:r>
    </w:p>
    <w:p w14:paraId="5DB32A36" w14:textId="3F63984D" w:rsidR="00906313" w:rsidRDefault="00255A6D" w:rsidP="00244198">
      <w:pPr>
        <w:pStyle w:val="ListParagraph"/>
        <w:numPr>
          <w:ilvl w:val="0"/>
          <w:numId w:val="14"/>
        </w:numPr>
      </w:pPr>
      <w:r>
        <w:t>With everything being design</w:t>
      </w:r>
      <w:r w:rsidR="00BB0868">
        <w:t>ed</w:t>
      </w:r>
      <w:r>
        <w:t xml:space="preserve"> upfront, the Waterfall method </w:t>
      </w:r>
      <w:r w:rsidR="007805ED">
        <w:t xml:space="preserve">allows only the fully designed plan to be worked on, </w:t>
      </w:r>
      <w:r w:rsidR="00906313">
        <w:t>making programming faster.</w:t>
      </w:r>
    </w:p>
    <w:p w14:paraId="5321FE6A" w14:textId="6AD687BB" w:rsidR="0084211C" w:rsidRPr="00EF7FBE" w:rsidRDefault="008C11DF" w:rsidP="00244198">
      <w:pPr>
        <w:pStyle w:val="ListParagraph"/>
        <w:numPr>
          <w:ilvl w:val="0"/>
          <w:numId w:val="14"/>
        </w:numPr>
      </w:pPr>
      <w:r>
        <w:t xml:space="preserve">The Waterfall method contains better documentation, allowing </w:t>
      </w:r>
      <w:r w:rsidR="00B80474">
        <w:t>all programmers</w:t>
      </w:r>
      <w:r w:rsidR="004D0A67">
        <w:t xml:space="preserve"> (including newbies / new hires) to get and maintain </w:t>
      </w:r>
      <w:r w:rsidR="00BB0868">
        <w:t xml:space="preserve">a </w:t>
      </w:r>
      <w:r w:rsidR="004D0A67">
        <w:t>better footing.</w:t>
      </w:r>
    </w:p>
    <w:p w14:paraId="74C6380D" w14:textId="01989296" w:rsidR="00CF2520" w:rsidRPr="00EF7FBE" w:rsidRDefault="00EA7F70" w:rsidP="00CF2520">
      <w:pPr>
        <w:pStyle w:val="Heading1"/>
        <w:numPr>
          <w:ilvl w:val="1"/>
          <w:numId w:val="1"/>
        </w:numPr>
      </w:pPr>
      <w:r>
        <w:t xml:space="preserve"> </w:t>
      </w:r>
      <w:bookmarkStart w:id="14" w:name="_Toc108967371"/>
      <w:r w:rsidR="004673D9">
        <w:t>D</w:t>
      </w:r>
      <w:r w:rsidR="00CF2520" w:rsidRPr="00EF7FBE">
        <w:t>is</w:t>
      </w:r>
      <w:r w:rsidR="004673D9">
        <w:t>a</w:t>
      </w:r>
      <w:r w:rsidR="00CF2520" w:rsidRPr="00EF7FBE">
        <w:t>dvantages of the waterfall method</w:t>
      </w:r>
      <w:bookmarkEnd w:id="14"/>
    </w:p>
    <w:p w14:paraId="73614381" w14:textId="4C4D4B12" w:rsidR="00CF2520" w:rsidRDefault="009923E0" w:rsidP="00374122">
      <w:pPr>
        <w:pStyle w:val="ListParagraph"/>
        <w:numPr>
          <w:ilvl w:val="0"/>
          <w:numId w:val="15"/>
        </w:numPr>
      </w:pPr>
      <w:r>
        <w:t>The Waterfall method lacks the flexibility to adapt to changing requirements</w:t>
      </w:r>
      <w:r w:rsidR="00127722">
        <w:t xml:space="preserve"> or new opportunities</w:t>
      </w:r>
      <w:r w:rsidR="00EA7D8D">
        <w:t>,</w:t>
      </w:r>
      <w:r w:rsidR="0071105E">
        <w:t xml:space="preserve"> this can lead to an entire project being </w:t>
      </w:r>
      <w:r w:rsidR="00C80D62">
        <w:t>redone or shelved.</w:t>
      </w:r>
    </w:p>
    <w:p w14:paraId="4C45C16A" w14:textId="07D698A4" w:rsidR="00091E58" w:rsidRDefault="00091E58" w:rsidP="00374122">
      <w:pPr>
        <w:pStyle w:val="ListParagraph"/>
        <w:numPr>
          <w:ilvl w:val="0"/>
          <w:numId w:val="15"/>
        </w:numPr>
      </w:pPr>
      <w:r>
        <w:t>The Waterfall method</w:t>
      </w:r>
      <w:r w:rsidR="00056CCE">
        <w:t xml:space="preserve"> only allows the business to release a finished product, there are no / </w:t>
      </w:r>
      <w:r w:rsidR="00BB0868">
        <w:t>fewer</w:t>
      </w:r>
      <w:r w:rsidR="00056CCE">
        <w:t xml:space="preserve"> opportunities to </w:t>
      </w:r>
      <w:r w:rsidR="00A25AEA">
        <w:t>iterate or improve</w:t>
      </w:r>
      <w:r w:rsidR="0030386C">
        <w:t>.</w:t>
      </w:r>
    </w:p>
    <w:p w14:paraId="17A9B769" w14:textId="1BA0192F" w:rsidR="0030386C" w:rsidRDefault="0030386C" w:rsidP="00374122">
      <w:pPr>
        <w:pStyle w:val="ListParagraph"/>
        <w:numPr>
          <w:ilvl w:val="0"/>
          <w:numId w:val="15"/>
        </w:numPr>
      </w:pPr>
      <w:r>
        <w:t>The Waterfall method</w:t>
      </w:r>
      <w:r w:rsidR="003E6673">
        <w:t xml:space="preserve"> requires that the entire design be signed off on before any work can start</w:t>
      </w:r>
      <w:r w:rsidR="00BB0868">
        <w:t>.</w:t>
      </w:r>
      <w:r w:rsidR="003E6673">
        <w:t xml:space="preserve"> </w:t>
      </w:r>
      <w:r w:rsidR="00BB0868">
        <w:t>T</w:t>
      </w:r>
      <w:r w:rsidR="003E6673">
        <w:t xml:space="preserve">his </w:t>
      </w:r>
      <w:r w:rsidR="007D7057">
        <w:t xml:space="preserve">forces resources to remain idle for an extended </w:t>
      </w:r>
      <w:r w:rsidR="00EA3CEF">
        <w:t>period</w:t>
      </w:r>
      <w:r w:rsidR="007D7057">
        <w:t>.</w:t>
      </w:r>
    </w:p>
    <w:p w14:paraId="3425E0A6" w14:textId="1D36C58A" w:rsidR="0082684E" w:rsidRPr="00EF7FBE" w:rsidRDefault="00EA7F70" w:rsidP="00E03FF4">
      <w:pPr>
        <w:pStyle w:val="Heading1"/>
        <w:numPr>
          <w:ilvl w:val="1"/>
          <w:numId w:val="1"/>
        </w:numPr>
      </w:pPr>
      <w:r>
        <w:t xml:space="preserve"> </w:t>
      </w:r>
      <w:bookmarkStart w:id="15" w:name="_Toc108967372"/>
      <w:r w:rsidR="0082684E" w:rsidRPr="00EF7FBE">
        <w:t>Advantages of</w:t>
      </w:r>
      <w:r w:rsidR="005D2E75">
        <w:t xml:space="preserve"> The</w:t>
      </w:r>
      <w:r w:rsidR="0082684E" w:rsidRPr="00EF7FBE">
        <w:t xml:space="preserve"> </w:t>
      </w:r>
      <w:r w:rsidR="00674E50">
        <w:t>Agile</w:t>
      </w:r>
      <w:r w:rsidR="005D2E75">
        <w:t xml:space="preserve"> Method</w:t>
      </w:r>
      <w:bookmarkEnd w:id="15"/>
    </w:p>
    <w:p w14:paraId="2C280923" w14:textId="00C90917" w:rsidR="0082684E" w:rsidRDefault="00856639" w:rsidP="002340AA">
      <w:pPr>
        <w:pStyle w:val="ListParagraph"/>
        <w:numPr>
          <w:ilvl w:val="0"/>
          <w:numId w:val="16"/>
        </w:numPr>
      </w:pPr>
      <w:r>
        <w:t xml:space="preserve">The </w:t>
      </w:r>
      <w:r w:rsidR="007238D9">
        <w:t xml:space="preserve">Agile method supports more accurate requirements, allowing </w:t>
      </w:r>
      <w:r w:rsidR="00BB0868">
        <w:t xml:space="preserve">the </w:t>
      </w:r>
      <w:r w:rsidR="007238D9">
        <w:t>development</w:t>
      </w:r>
      <w:r w:rsidR="00BB0868">
        <w:t xml:space="preserve"> of the project</w:t>
      </w:r>
      <w:r w:rsidR="007238D9">
        <w:t xml:space="preserve"> to change with changing customer requirements</w:t>
      </w:r>
      <w:r w:rsidR="002340AA">
        <w:t>.</w:t>
      </w:r>
      <w:r w:rsidR="0082684E">
        <w:t xml:space="preserve"> </w:t>
      </w:r>
    </w:p>
    <w:p w14:paraId="2046FC7E" w14:textId="3B6E66B6" w:rsidR="002340AA" w:rsidRDefault="002340AA" w:rsidP="002340AA">
      <w:pPr>
        <w:pStyle w:val="ListParagraph"/>
        <w:numPr>
          <w:ilvl w:val="0"/>
          <w:numId w:val="16"/>
        </w:numPr>
      </w:pPr>
      <w:r>
        <w:t>Frequent customer feedback drives user engagement</w:t>
      </w:r>
      <w:r w:rsidR="00435410">
        <w:t xml:space="preserve"> </w:t>
      </w:r>
      <w:r w:rsidR="00BB0868">
        <w:t xml:space="preserve">and </w:t>
      </w:r>
      <w:r w:rsidR="00435410">
        <w:t>keeps the project on track.</w:t>
      </w:r>
    </w:p>
    <w:p w14:paraId="4942A24E" w14:textId="68D1B479" w:rsidR="00435410" w:rsidRPr="00EF7FBE" w:rsidRDefault="006B31B1" w:rsidP="002340AA">
      <w:pPr>
        <w:pStyle w:val="ListParagraph"/>
        <w:numPr>
          <w:ilvl w:val="0"/>
          <w:numId w:val="16"/>
        </w:numPr>
      </w:pPr>
      <w:r>
        <w:t>The Agile method reduces development time by encouraging code reuse and not having to spend time writing detailed requirements.</w:t>
      </w:r>
    </w:p>
    <w:p w14:paraId="16F34C79" w14:textId="35A0131D" w:rsidR="0082684E" w:rsidRPr="00EF7FBE" w:rsidRDefault="00EA7F70" w:rsidP="00E03FF4">
      <w:pPr>
        <w:pStyle w:val="Heading1"/>
        <w:numPr>
          <w:ilvl w:val="1"/>
          <w:numId w:val="1"/>
        </w:numPr>
      </w:pPr>
      <w:r>
        <w:t xml:space="preserve"> </w:t>
      </w:r>
      <w:bookmarkStart w:id="16" w:name="_Toc108967373"/>
      <w:r w:rsidR="00F40DE5">
        <w:t>D</w:t>
      </w:r>
      <w:r w:rsidR="0082684E" w:rsidRPr="00EF7FBE">
        <w:t>is</w:t>
      </w:r>
      <w:r w:rsidR="00F40DE5">
        <w:t>a</w:t>
      </w:r>
      <w:r w:rsidR="0082684E" w:rsidRPr="00EF7FBE">
        <w:t xml:space="preserve">dvantages </w:t>
      </w:r>
      <w:r w:rsidR="005D2E75">
        <w:t>of the</w:t>
      </w:r>
      <w:r w:rsidR="0082684E" w:rsidRPr="00EF7FBE">
        <w:t xml:space="preserve"> </w:t>
      </w:r>
      <w:r w:rsidR="00674E50">
        <w:t>Agil</w:t>
      </w:r>
      <w:r w:rsidR="00E83254">
        <w:t>e Method</w:t>
      </w:r>
      <w:bookmarkEnd w:id="16"/>
    </w:p>
    <w:p w14:paraId="0EC97FBF" w14:textId="4B1C3D92" w:rsidR="0082684E" w:rsidRDefault="00106CED" w:rsidP="009D4F4B">
      <w:pPr>
        <w:pStyle w:val="ListParagraph"/>
        <w:numPr>
          <w:ilvl w:val="0"/>
          <w:numId w:val="20"/>
        </w:numPr>
      </w:pPr>
      <w:r>
        <w:t>The Agile method may str</w:t>
      </w:r>
      <w:r w:rsidR="00711A43">
        <w:t xml:space="preserve">uggle to handle larger systems well, as there </w:t>
      </w:r>
      <w:r w:rsidR="00BB0868">
        <w:t>are</w:t>
      </w:r>
      <w:r w:rsidR="00711A43">
        <w:t xml:space="preserve"> a lot of communication and resource needs.</w:t>
      </w:r>
    </w:p>
    <w:p w14:paraId="01E305BA" w14:textId="321E3696" w:rsidR="00711A43" w:rsidRDefault="008F2B34" w:rsidP="009D4F4B">
      <w:pPr>
        <w:pStyle w:val="ListParagraph"/>
        <w:numPr>
          <w:ilvl w:val="0"/>
          <w:numId w:val="20"/>
        </w:numPr>
      </w:pPr>
      <w:r>
        <w:t xml:space="preserve">The Agile method requires skilled programmers, this can limit the ability to </w:t>
      </w:r>
      <w:r w:rsidR="00265068">
        <w:t>hire or maintain enough resources for the project.</w:t>
      </w:r>
    </w:p>
    <w:p w14:paraId="4C20F6D4" w14:textId="1567262B" w:rsidR="00265068" w:rsidRPr="009D4F4B" w:rsidRDefault="004B696D" w:rsidP="009D4F4B">
      <w:pPr>
        <w:pStyle w:val="ListParagraph"/>
        <w:numPr>
          <w:ilvl w:val="0"/>
          <w:numId w:val="20"/>
        </w:numPr>
      </w:pPr>
      <w:r>
        <w:t>The Agile method</w:t>
      </w:r>
      <w:r w:rsidR="003B673F">
        <w:t xml:space="preserve"> can result in </w:t>
      </w:r>
      <w:r w:rsidR="00BB0868">
        <w:t xml:space="preserve">a </w:t>
      </w:r>
      <w:r w:rsidR="003B673F">
        <w:t>design that is not optimal, due to its iterative and changing nature, as opposed to having all requirements set in stone.</w:t>
      </w:r>
    </w:p>
    <w:p w14:paraId="7567A492" w14:textId="09BC205D" w:rsidR="00CF2520" w:rsidRPr="00EF7FBE" w:rsidRDefault="00EA7F70" w:rsidP="00E03FF4">
      <w:pPr>
        <w:pStyle w:val="Heading1"/>
        <w:numPr>
          <w:ilvl w:val="1"/>
          <w:numId w:val="1"/>
        </w:numPr>
      </w:pPr>
      <w:r>
        <w:t xml:space="preserve"> </w:t>
      </w:r>
      <w:bookmarkStart w:id="17" w:name="_Toc108967374"/>
      <w:r w:rsidR="00F40DE5">
        <w:t>B</w:t>
      </w:r>
      <w:r w:rsidR="00CF2520">
        <w:t xml:space="preserve">est </w:t>
      </w:r>
      <w:r w:rsidR="00F40DE5">
        <w:t>Suited</w:t>
      </w:r>
      <w:bookmarkEnd w:id="17"/>
    </w:p>
    <w:p w14:paraId="373BC1AC" w14:textId="312FFA97" w:rsidR="00CF2520" w:rsidRPr="00AF6DB0" w:rsidRDefault="00C53477" w:rsidP="00CF2520">
      <w:r>
        <w:t>The need for this project</w:t>
      </w:r>
      <w:r w:rsidR="00735E67">
        <w:t xml:space="preserve"> to have the ability to be “enhanced and scaled” in the future is reason enough to switch </w:t>
      </w:r>
      <w:r w:rsidR="00BB0868">
        <w:t xml:space="preserve">the </w:t>
      </w:r>
      <w:r w:rsidR="00735E67">
        <w:t xml:space="preserve">development of this project to the Agile development </w:t>
      </w:r>
      <w:r w:rsidR="005B4F85">
        <w:t xml:space="preserve">method. With Agile, we will be able to provide the customer with prototypes fast and adapt to their changing needs during development. </w:t>
      </w:r>
      <w:r w:rsidR="00667AA1">
        <w:t>This will allow us to work closely with the customer and deliver a CRM that meets their expectations, and hopefully, exceed</w:t>
      </w:r>
      <w:r w:rsidR="00A66E5B">
        <w:t>s</w:t>
      </w:r>
      <w:r w:rsidR="00667AA1">
        <w:t xml:space="preserve"> them in some ways.</w:t>
      </w:r>
      <w:r w:rsidR="00E46485">
        <w:t xml:space="preserve"> If we were to stick with the Waterfall method for this </w:t>
      </w:r>
      <w:r w:rsidR="00E46485">
        <w:lastRenderedPageBreak/>
        <w:t>project, we would deliver a product</w:t>
      </w:r>
      <w:r w:rsidR="00F02E4D">
        <w:t xml:space="preserve"> to the customer that they may or may not be fully satisfied with.</w:t>
      </w:r>
      <w:r w:rsidR="000C5B13">
        <w:t xml:space="preserve"> Using Agile</w:t>
      </w:r>
      <w:r w:rsidR="00854885">
        <w:t>,</w:t>
      </w:r>
      <w:r w:rsidR="000C5B13">
        <w:t xml:space="preserve"> </w:t>
      </w:r>
      <w:r w:rsidR="00854885">
        <w:t xml:space="preserve">we </w:t>
      </w:r>
      <w:r w:rsidR="000C5B13">
        <w:t>will</w:t>
      </w:r>
      <w:r w:rsidR="005F2F17">
        <w:t xml:space="preserve"> </w:t>
      </w:r>
      <w:r w:rsidR="000C5B13">
        <w:t xml:space="preserve">position </w:t>
      </w:r>
      <w:r w:rsidR="00854885">
        <w:t>ourselves</w:t>
      </w:r>
      <w:r w:rsidR="000C5B13">
        <w:t xml:space="preserve"> to be the customer</w:t>
      </w:r>
      <w:r w:rsidR="005F2F17">
        <w:t>’</w:t>
      </w:r>
      <w:r w:rsidR="000C5B13">
        <w:t xml:space="preserve">s prime candidate to handle the roadmap and future iterations of this project, extending </w:t>
      </w:r>
      <w:r w:rsidR="00E46485">
        <w:t>our business with the customer for years to come.</w:t>
      </w:r>
    </w:p>
    <w:p w14:paraId="0A81B0BD" w14:textId="77777777" w:rsidR="00CF2520" w:rsidRPr="00AF6DB0" w:rsidRDefault="00CF2520" w:rsidP="00CF2520"/>
    <w:p w14:paraId="2C66008D" w14:textId="77777777" w:rsidR="00CF2520" w:rsidRDefault="00CF2520" w:rsidP="00CF2520">
      <w:pPr>
        <w:rPr>
          <w:rFonts w:asciiTheme="majorHAnsi" w:eastAsiaTheme="majorEastAsia" w:hAnsiTheme="majorHAnsi" w:cstheme="majorBidi"/>
          <w:color w:val="262626" w:themeColor="text1" w:themeTint="D9"/>
          <w:sz w:val="40"/>
          <w:szCs w:val="40"/>
        </w:rPr>
      </w:pPr>
      <w:r>
        <w:br w:type="page"/>
      </w:r>
    </w:p>
    <w:p w14:paraId="602FFC69" w14:textId="48730AD6" w:rsidR="00CF2520" w:rsidRDefault="00CF2520" w:rsidP="00E03FF4">
      <w:pPr>
        <w:pStyle w:val="Heading1"/>
        <w:numPr>
          <w:ilvl w:val="0"/>
          <w:numId w:val="1"/>
        </w:numPr>
      </w:pPr>
      <w:bookmarkStart w:id="18" w:name="_Toc108967375"/>
      <w:r>
        <w:lastRenderedPageBreak/>
        <w:t>D</w:t>
      </w:r>
      <w:r w:rsidR="00A5497E">
        <w:t>ESIGN</w:t>
      </w:r>
      <w:bookmarkEnd w:id="18"/>
    </w:p>
    <w:p w14:paraId="45CB0934" w14:textId="4B32DDEE" w:rsidR="006257C5" w:rsidRPr="00F70D30" w:rsidRDefault="00B714CC" w:rsidP="00CF2520">
      <w:pPr>
        <w:rPr>
          <w:i/>
        </w:rPr>
      </w:pPr>
      <w:r>
        <w:t>Below are descriptions and visual representations of both the database and</w:t>
      </w:r>
      <w:r w:rsidR="00334B0D">
        <w:t xml:space="preserve"> </w:t>
      </w:r>
      <w:r w:rsidR="006335CF">
        <w:t>Order Tracking view</w:t>
      </w:r>
      <w:r w:rsidR="00334B0D">
        <w:t xml:space="preserve"> of the application</w:t>
      </w:r>
      <w:r w:rsidR="00AE4E4B">
        <w:t>’s GUI</w:t>
      </w:r>
      <w:r w:rsidR="00334B0D">
        <w:t>.</w:t>
      </w:r>
      <w:r w:rsidR="00CF2520" w:rsidRPr="006B3DE9">
        <w:rPr>
          <w:i/>
        </w:rPr>
        <w:t xml:space="preserve"> </w:t>
      </w:r>
    </w:p>
    <w:p w14:paraId="3C083616" w14:textId="38E6029D" w:rsidR="00CF2520" w:rsidRDefault="001675B7" w:rsidP="00E03FF4">
      <w:pPr>
        <w:pStyle w:val="Heading1"/>
        <w:numPr>
          <w:ilvl w:val="1"/>
          <w:numId w:val="1"/>
        </w:numPr>
      </w:pPr>
      <w:bookmarkStart w:id="19" w:name="_Toc108967376"/>
      <w:r>
        <w:t xml:space="preserve">Database </w:t>
      </w:r>
      <w:r w:rsidR="00CF2520">
        <w:t>UML Diagram</w:t>
      </w:r>
      <w:bookmarkEnd w:id="19"/>
    </w:p>
    <w:p w14:paraId="1CA15546" w14:textId="71BCF601" w:rsidR="0068713F" w:rsidRDefault="00822533" w:rsidP="00CF2520">
      <w:r>
        <w:t>The UML diagram below show</w:t>
      </w:r>
      <w:r w:rsidR="00707E15">
        <w:t xml:space="preserve">s how people, organizations, and businesses are represented in the </w:t>
      </w:r>
      <w:r w:rsidR="00280829">
        <w:t xml:space="preserve">database. </w:t>
      </w:r>
      <w:r w:rsidR="0068713F">
        <w:t>All</w:t>
      </w:r>
      <w:r w:rsidR="00280829">
        <w:t xml:space="preserve"> the data here is dependent on the Stakeholder data type. </w:t>
      </w:r>
      <w:r w:rsidR="0068713F">
        <w:t xml:space="preserve">All </w:t>
      </w:r>
      <w:r w:rsidR="00015974">
        <w:t>C</w:t>
      </w:r>
      <w:r w:rsidR="0068713F">
        <w:t xml:space="preserve">ontacts and </w:t>
      </w:r>
      <w:r w:rsidR="00015974">
        <w:t>B</w:t>
      </w:r>
      <w:r w:rsidR="0068713F">
        <w:t xml:space="preserve">usinesses are </w:t>
      </w:r>
      <w:r w:rsidR="00015974">
        <w:t>S</w:t>
      </w:r>
      <w:r w:rsidR="0068713F">
        <w:t>takeholders.</w:t>
      </w:r>
      <w:r w:rsidR="00955CFF">
        <w:t xml:space="preserve"> A Business may have </w:t>
      </w:r>
      <w:r w:rsidR="00BB0868">
        <w:t>c</w:t>
      </w:r>
      <w:r w:rsidR="00955CFF">
        <w:t>ontacts. A Business has at least 1 Address and at least 1 Phone Number. Optionally,</w:t>
      </w:r>
      <w:r w:rsidR="006257C5">
        <w:t xml:space="preserve"> an Address may have Phone Numbers associated with it.</w:t>
      </w:r>
    </w:p>
    <w:p w14:paraId="523D2F86" w14:textId="691936F0" w:rsidR="00CF2520" w:rsidRDefault="00AF62BE" w:rsidP="00CF2520">
      <w:pPr>
        <w:keepNext/>
        <w:jc w:val="center"/>
      </w:pPr>
      <w:r>
        <w:rPr>
          <w:noProof/>
        </w:rPr>
        <w:drawing>
          <wp:inline distT="0" distB="0" distL="0" distR="0" wp14:anchorId="62C5D303" wp14:editId="3535B979">
            <wp:extent cx="5934075" cy="28860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4075" cy="2886075"/>
                    </a:xfrm>
                    <a:prstGeom prst="rect">
                      <a:avLst/>
                    </a:prstGeom>
                    <a:noFill/>
                    <a:ln>
                      <a:noFill/>
                    </a:ln>
                  </pic:spPr>
                </pic:pic>
              </a:graphicData>
            </a:graphic>
          </wp:inline>
        </w:drawing>
      </w:r>
    </w:p>
    <w:p w14:paraId="10550A4A" w14:textId="0C70AB40" w:rsidR="00CF2520" w:rsidRDefault="00CF2520" w:rsidP="00CF2520">
      <w:pPr>
        <w:pStyle w:val="Caption"/>
        <w:jc w:val="center"/>
      </w:pPr>
      <w:r>
        <w:t xml:space="preserve">Figure </w:t>
      </w:r>
      <w:r w:rsidR="00EB1F14">
        <w:t>1</w:t>
      </w:r>
      <w:r>
        <w:t xml:space="preserve">: </w:t>
      </w:r>
      <w:r w:rsidR="00F907A4">
        <w:t>American Videogame Company CRM Database (People, Organizations, and Businesses)</w:t>
      </w:r>
    </w:p>
    <w:p w14:paraId="29786DDC" w14:textId="77777777" w:rsidR="00CF2520" w:rsidRDefault="00CF2520">
      <w:pPr>
        <w:rPr>
          <w:rFonts w:eastAsiaTheme="minorEastAsia"/>
          <w:b/>
          <w:bCs/>
          <w:color w:val="2E74B5" w:themeColor="accent1" w:themeShade="BF"/>
          <w:sz w:val="16"/>
          <w:szCs w:val="16"/>
        </w:rPr>
      </w:pPr>
      <w:r>
        <w:br w:type="page"/>
      </w:r>
    </w:p>
    <w:p w14:paraId="0C1B5483" w14:textId="77777777" w:rsidR="00CF2520" w:rsidRDefault="00CF2520" w:rsidP="00CF2520">
      <w:pPr>
        <w:pStyle w:val="Caption"/>
        <w:jc w:val="center"/>
      </w:pPr>
    </w:p>
    <w:p w14:paraId="0F85D2ED" w14:textId="7AE455E3" w:rsidR="00CF2520" w:rsidRDefault="00EA7F70" w:rsidP="00E03FF4">
      <w:pPr>
        <w:pStyle w:val="Heading1"/>
        <w:numPr>
          <w:ilvl w:val="1"/>
          <w:numId w:val="1"/>
        </w:numPr>
      </w:pPr>
      <w:r>
        <w:t xml:space="preserve"> </w:t>
      </w:r>
      <w:bookmarkStart w:id="20" w:name="_Toc108967377"/>
      <w:r w:rsidR="00CF2520">
        <w:t>GUI</w:t>
      </w:r>
      <w:bookmarkEnd w:id="20"/>
    </w:p>
    <w:p w14:paraId="373B0927" w14:textId="5EB985B8" w:rsidR="00012A5F" w:rsidRDefault="00F900F2" w:rsidP="00CF2520">
      <w:r>
        <w:t>Below</w:t>
      </w:r>
      <w:r w:rsidR="00CF2520">
        <w:t xml:space="preserve"> </w:t>
      </w:r>
      <w:r>
        <w:t>is a</w:t>
      </w:r>
      <w:r w:rsidR="00CF2520">
        <w:t xml:space="preserve"> mock-up </w:t>
      </w:r>
      <w:r>
        <w:t>of the proposed GUI</w:t>
      </w:r>
      <w:r w:rsidR="00144CD7">
        <w:t xml:space="preserve"> of the Order Tracking view of the desktop application</w:t>
      </w:r>
      <w:r w:rsidR="00997B10">
        <w:t>. Included is a GUI control mapping.</w:t>
      </w:r>
    </w:p>
    <w:p w14:paraId="4D4E9D30" w14:textId="100243A1" w:rsidR="00CF2520" w:rsidRDefault="00CF2520" w:rsidP="00CF2520">
      <w:pPr>
        <w:keepNext/>
        <w:jc w:val="center"/>
      </w:pPr>
    </w:p>
    <w:p w14:paraId="5E423DDE" w14:textId="2C1A0A6A" w:rsidR="00D61A4E" w:rsidRDefault="00D61A4E" w:rsidP="00CF2520">
      <w:pPr>
        <w:keepNext/>
        <w:jc w:val="center"/>
      </w:pPr>
      <w:r>
        <w:rPr>
          <w:noProof/>
        </w:rPr>
        <w:drawing>
          <wp:inline distT="0" distB="0" distL="0" distR="0" wp14:anchorId="16F2A8A4" wp14:editId="6A53CE30">
            <wp:extent cx="5943600" cy="4270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70375"/>
                    </a:xfrm>
                    <a:prstGeom prst="rect">
                      <a:avLst/>
                    </a:prstGeom>
                    <a:noFill/>
                    <a:ln>
                      <a:noFill/>
                    </a:ln>
                  </pic:spPr>
                </pic:pic>
              </a:graphicData>
            </a:graphic>
          </wp:inline>
        </w:drawing>
      </w:r>
    </w:p>
    <w:p w14:paraId="5BF1104E" w14:textId="50C47C43" w:rsidR="00CF2520" w:rsidRPr="00F65C42" w:rsidRDefault="00CF2520" w:rsidP="00CF2520">
      <w:pPr>
        <w:pStyle w:val="Caption"/>
        <w:jc w:val="center"/>
      </w:pPr>
      <w:r>
        <w:t xml:space="preserve">Figure </w:t>
      </w:r>
      <w:r w:rsidR="002B3BFE">
        <w:t>2</w:t>
      </w:r>
      <w:r>
        <w:t xml:space="preserve">: </w:t>
      </w:r>
      <w:r w:rsidR="00D75BEB">
        <w:t>Order Tracking View</w:t>
      </w:r>
      <w:r w:rsidR="002B3BFE">
        <w:t xml:space="preserve"> Mock-up</w:t>
      </w:r>
      <w:r w:rsidR="00D75BEB">
        <w:t xml:space="preserve"> of Proposed Application GUI</w:t>
      </w:r>
    </w:p>
    <w:tbl>
      <w:tblPr>
        <w:tblStyle w:val="TableGrid"/>
        <w:tblW w:w="0" w:type="auto"/>
        <w:tblLook w:val="04A0" w:firstRow="1" w:lastRow="0" w:firstColumn="1" w:lastColumn="0" w:noHBand="0" w:noVBand="1"/>
      </w:tblPr>
      <w:tblGrid>
        <w:gridCol w:w="695"/>
        <w:gridCol w:w="1600"/>
        <w:gridCol w:w="4756"/>
        <w:gridCol w:w="2299"/>
      </w:tblGrid>
      <w:tr w:rsidR="00CF2520" w14:paraId="317AF76A" w14:textId="77777777" w:rsidTr="0084140F">
        <w:tc>
          <w:tcPr>
            <w:tcW w:w="9350" w:type="dxa"/>
            <w:gridSpan w:val="4"/>
            <w:shd w:val="clear" w:color="auto" w:fill="D9D9D9" w:themeFill="background1" w:themeFillShade="D9"/>
          </w:tcPr>
          <w:p w14:paraId="4A0B6052" w14:textId="77777777" w:rsidR="00CF2520" w:rsidRDefault="00CF2520" w:rsidP="00D119DA">
            <w:pPr>
              <w:jc w:val="center"/>
            </w:pPr>
            <w:r>
              <w:t>GUI Control Mapping</w:t>
            </w:r>
          </w:p>
        </w:tc>
      </w:tr>
      <w:tr w:rsidR="00CF2520" w14:paraId="4239F34E" w14:textId="77777777" w:rsidTr="0084140F">
        <w:tc>
          <w:tcPr>
            <w:tcW w:w="695" w:type="dxa"/>
            <w:shd w:val="clear" w:color="auto" w:fill="D9D9D9" w:themeFill="background1" w:themeFillShade="D9"/>
          </w:tcPr>
          <w:p w14:paraId="55727E3D" w14:textId="77777777" w:rsidR="00CF2520" w:rsidRDefault="00CF2520" w:rsidP="00D119DA">
            <w:r>
              <w:t>ID</w:t>
            </w:r>
          </w:p>
        </w:tc>
        <w:tc>
          <w:tcPr>
            <w:tcW w:w="1600" w:type="dxa"/>
            <w:shd w:val="clear" w:color="auto" w:fill="D9D9D9" w:themeFill="background1" w:themeFillShade="D9"/>
          </w:tcPr>
          <w:p w14:paraId="2461D71C" w14:textId="77777777" w:rsidR="00CF2520" w:rsidRDefault="00CF2520" w:rsidP="00D119DA">
            <w:r>
              <w:t>Control</w:t>
            </w:r>
          </w:p>
        </w:tc>
        <w:tc>
          <w:tcPr>
            <w:tcW w:w="4756" w:type="dxa"/>
            <w:shd w:val="clear" w:color="auto" w:fill="D9D9D9" w:themeFill="background1" w:themeFillShade="D9"/>
          </w:tcPr>
          <w:p w14:paraId="588604B1" w14:textId="77777777" w:rsidR="00CF2520" w:rsidRDefault="00CF2520" w:rsidP="00D119DA">
            <w:r>
              <w:t>Property</w:t>
            </w:r>
          </w:p>
        </w:tc>
        <w:tc>
          <w:tcPr>
            <w:tcW w:w="2299" w:type="dxa"/>
            <w:shd w:val="clear" w:color="auto" w:fill="D9D9D9" w:themeFill="background1" w:themeFillShade="D9"/>
          </w:tcPr>
          <w:p w14:paraId="286EEAFF" w14:textId="77777777" w:rsidR="00CF2520" w:rsidRDefault="00CF2520" w:rsidP="00D119DA">
            <w:r>
              <w:t>Data Source</w:t>
            </w:r>
          </w:p>
        </w:tc>
      </w:tr>
      <w:tr w:rsidR="00CF2520" w14:paraId="356FEEDF" w14:textId="77777777" w:rsidTr="00D119DA">
        <w:tc>
          <w:tcPr>
            <w:tcW w:w="695" w:type="dxa"/>
          </w:tcPr>
          <w:p w14:paraId="4437D9CB" w14:textId="77777777" w:rsidR="00CF2520" w:rsidRDefault="00CF2520" w:rsidP="00D119DA">
            <w:r>
              <w:t>1</w:t>
            </w:r>
          </w:p>
        </w:tc>
        <w:tc>
          <w:tcPr>
            <w:tcW w:w="1600" w:type="dxa"/>
          </w:tcPr>
          <w:p w14:paraId="2DAB0E26" w14:textId="729EAB88" w:rsidR="00CF2520" w:rsidRDefault="00DD6112" w:rsidP="00D119DA">
            <w:proofErr w:type="spellStart"/>
            <w:r>
              <w:t>MenuBar</w:t>
            </w:r>
            <w:proofErr w:type="spellEnd"/>
          </w:p>
        </w:tc>
        <w:tc>
          <w:tcPr>
            <w:tcW w:w="4756" w:type="dxa"/>
          </w:tcPr>
          <w:p w14:paraId="164A93A3" w14:textId="4C2CB80B" w:rsidR="00CF2520" w:rsidRDefault="00CF2520" w:rsidP="00D119DA">
            <w:r>
              <w:t>On</w:t>
            </w:r>
            <w:r w:rsidR="00A91179">
              <w:t xml:space="preserve"> click</w:t>
            </w:r>
            <w:r w:rsidR="00BB0868">
              <w:t>,</w:t>
            </w:r>
            <w:r>
              <w:t xml:space="preserve"> ope</w:t>
            </w:r>
            <w:r w:rsidR="00A91179">
              <w:t xml:space="preserve">n </w:t>
            </w:r>
            <w:r w:rsidR="00BB0868">
              <w:t xml:space="preserve">the </w:t>
            </w:r>
            <w:r w:rsidR="00A91179">
              <w:t>selected</w:t>
            </w:r>
            <w:r w:rsidR="002861A1">
              <w:t xml:space="preserve"> Menu</w:t>
            </w:r>
          </w:p>
        </w:tc>
        <w:tc>
          <w:tcPr>
            <w:tcW w:w="2299" w:type="dxa"/>
          </w:tcPr>
          <w:p w14:paraId="460E80CC" w14:textId="21E1B662" w:rsidR="00CF2520" w:rsidRDefault="009C2F18" w:rsidP="00D119DA">
            <w:r>
              <w:t>Selected Menu</w:t>
            </w:r>
          </w:p>
        </w:tc>
      </w:tr>
      <w:tr w:rsidR="00CF2520" w14:paraId="20FE2153" w14:textId="77777777" w:rsidTr="009557F6">
        <w:tc>
          <w:tcPr>
            <w:tcW w:w="695" w:type="dxa"/>
            <w:shd w:val="clear" w:color="auto" w:fill="BDD6EE" w:themeFill="accent1" w:themeFillTint="66"/>
          </w:tcPr>
          <w:p w14:paraId="222BB5E8" w14:textId="0BFD116F" w:rsidR="00CF2520" w:rsidRDefault="009C2F18" w:rsidP="00D119DA">
            <w:r>
              <w:t>2</w:t>
            </w:r>
          </w:p>
        </w:tc>
        <w:tc>
          <w:tcPr>
            <w:tcW w:w="1600" w:type="dxa"/>
            <w:shd w:val="clear" w:color="auto" w:fill="BDD6EE" w:themeFill="accent1" w:themeFillTint="66"/>
          </w:tcPr>
          <w:p w14:paraId="01EE5768" w14:textId="4CA2E5B5" w:rsidR="00CF2520" w:rsidRDefault="003F30D3" w:rsidP="00D119DA">
            <w:r>
              <w:t>Button</w:t>
            </w:r>
          </w:p>
        </w:tc>
        <w:tc>
          <w:tcPr>
            <w:tcW w:w="4756" w:type="dxa"/>
            <w:shd w:val="clear" w:color="auto" w:fill="BDD6EE" w:themeFill="accent1" w:themeFillTint="66"/>
          </w:tcPr>
          <w:p w14:paraId="2F9BE741" w14:textId="6A9D5CB4" w:rsidR="00CF2520" w:rsidRDefault="00CF2520" w:rsidP="00D119DA">
            <w:r>
              <w:t xml:space="preserve">On click of </w:t>
            </w:r>
            <w:r w:rsidR="00BB0868">
              <w:t>B</w:t>
            </w:r>
            <w:r>
              <w:t>utton</w:t>
            </w:r>
            <w:r w:rsidR="00BB0868">
              <w:t>,</w:t>
            </w:r>
            <w:r w:rsidR="003F30D3">
              <w:t xml:space="preserve"> change </w:t>
            </w:r>
            <w:r w:rsidR="00BB0868">
              <w:t xml:space="preserve">the </w:t>
            </w:r>
            <w:r w:rsidR="003F30D3">
              <w:t>view to Main Menu</w:t>
            </w:r>
          </w:p>
        </w:tc>
        <w:tc>
          <w:tcPr>
            <w:tcW w:w="2299" w:type="dxa"/>
            <w:shd w:val="clear" w:color="auto" w:fill="BDD6EE" w:themeFill="accent1" w:themeFillTint="66"/>
          </w:tcPr>
          <w:p w14:paraId="0B03847B" w14:textId="7D837699" w:rsidR="00CF2520" w:rsidRDefault="00CC2A4D" w:rsidP="00D119DA">
            <w:r>
              <w:t>View Controller</w:t>
            </w:r>
          </w:p>
        </w:tc>
      </w:tr>
      <w:tr w:rsidR="00CF2520" w14:paraId="1D3F8606" w14:textId="77777777" w:rsidTr="00D119DA">
        <w:tc>
          <w:tcPr>
            <w:tcW w:w="695" w:type="dxa"/>
          </w:tcPr>
          <w:p w14:paraId="5051414C" w14:textId="3F65BDA7" w:rsidR="00CF2520" w:rsidRDefault="008E3385" w:rsidP="00D119DA">
            <w:r>
              <w:t>3</w:t>
            </w:r>
          </w:p>
        </w:tc>
        <w:tc>
          <w:tcPr>
            <w:tcW w:w="1600" w:type="dxa"/>
          </w:tcPr>
          <w:p w14:paraId="5842D9C6" w14:textId="5BD952EF" w:rsidR="00CF2520" w:rsidRDefault="00B22939" w:rsidP="00D119DA">
            <w:proofErr w:type="spellStart"/>
            <w:r>
              <w:t>TextField</w:t>
            </w:r>
            <w:proofErr w:type="spellEnd"/>
          </w:p>
        </w:tc>
        <w:tc>
          <w:tcPr>
            <w:tcW w:w="4756" w:type="dxa"/>
          </w:tcPr>
          <w:p w14:paraId="17A9609E" w14:textId="02820573" w:rsidR="00CF2520" w:rsidRDefault="00CF2520" w:rsidP="00D119DA">
            <w:r>
              <w:t>On click</w:t>
            </w:r>
            <w:r w:rsidR="00BB0868">
              <w:t>,</w:t>
            </w:r>
            <w:r>
              <w:t xml:space="preserve"> </w:t>
            </w:r>
            <w:r w:rsidR="00C303C3">
              <w:t>place cursor in Search Field</w:t>
            </w:r>
          </w:p>
        </w:tc>
        <w:tc>
          <w:tcPr>
            <w:tcW w:w="2299" w:type="dxa"/>
          </w:tcPr>
          <w:p w14:paraId="57EC3F26" w14:textId="4DC5B02A" w:rsidR="00CF2520" w:rsidRDefault="00A5601E" w:rsidP="00D119DA">
            <w:r>
              <w:t>N/A</w:t>
            </w:r>
          </w:p>
        </w:tc>
      </w:tr>
      <w:tr w:rsidR="00CF2520" w14:paraId="5C1E1A91" w14:textId="77777777" w:rsidTr="009557F6">
        <w:tc>
          <w:tcPr>
            <w:tcW w:w="695" w:type="dxa"/>
            <w:shd w:val="clear" w:color="auto" w:fill="BDD6EE" w:themeFill="accent1" w:themeFillTint="66"/>
          </w:tcPr>
          <w:p w14:paraId="29055944" w14:textId="77777777" w:rsidR="00CF2520" w:rsidRDefault="00CF2520" w:rsidP="00D119DA">
            <w:r>
              <w:t>3</w:t>
            </w:r>
          </w:p>
        </w:tc>
        <w:tc>
          <w:tcPr>
            <w:tcW w:w="1600" w:type="dxa"/>
            <w:shd w:val="clear" w:color="auto" w:fill="BDD6EE" w:themeFill="accent1" w:themeFillTint="66"/>
          </w:tcPr>
          <w:p w14:paraId="4D3E4B50" w14:textId="668E8B23" w:rsidR="00CF2520" w:rsidRDefault="00C303C3" w:rsidP="00D119DA">
            <w:proofErr w:type="spellStart"/>
            <w:r>
              <w:t>TextField</w:t>
            </w:r>
            <w:proofErr w:type="spellEnd"/>
          </w:p>
        </w:tc>
        <w:tc>
          <w:tcPr>
            <w:tcW w:w="4756" w:type="dxa"/>
            <w:shd w:val="clear" w:color="auto" w:fill="BDD6EE" w:themeFill="accent1" w:themeFillTint="66"/>
          </w:tcPr>
          <w:p w14:paraId="69DC0C15" w14:textId="5EC4C38E" w:rsidR="00CF2520" w:rsidRDefault="00C303C3" w:rsidP="00D119DA">
            <w:r>
              <w:t xml:space="preserve">When </w:t>
            </w:r>
            <w:r w:rsidR="00BB0868">
              <w:t xml:space="preserve">the </w:t>
            </w:r>
            <w:r>
              <w:t xml:space="preserve">cursor is in </w:t>
            </w:r>
            <w:r w:rsidR="005C7C8C">
              <w:t xml:space="preserve">Search Field, </w:t>
            </w:r>
            <w:r w:rsidR="00977BB0">
              <w:t>o</w:t>
            </w:r>
            <w:r w:rsidR="005C7C8C">
              <w:t xml:space="preserve">n </w:t>
            </w:r>
            <w:r w:rsidR="00BB0868">
              <w:t xml:space="preserve">a </w:t>
            </w:r>
            <w:r w:rsidR="005C7C8C">
              <w:t>key</w:t>
            </w:r>
            <w:r w:rsidR="00BB0868">
              <w:t xml:space="preserve"> being</w:t>
            </w:r>
            <w:r w:rsidR="005C7C8C">
              <w:t xml:space="preserve"> pressed, begin searching all data for entered String</w:t>
            </w:r>
          </w:p>
        </w:tc>
        <w:tc>
          <w:tcPr>
            <w:tcW w:w="2299" w:type="dxa"/>
            <w:shd w:val="clear" w:color="auto" w:fill="BDD6EE" w:themeFill="accent1" w:themeFillTint="66"/>
          </w:tcPr>
          <w:p w14:paraId="39C88188" w14:textId="459D7539" w:rsidR="00CF2520" w:rsidRDefault="00F740F2" w:rsidP="00D119DA">
            <w:r>
              <w:t>Internal Variable</w:t>
            </w:r>
          </w:p>
        </w:tc>
      </w:tr>
      <w:tr w:rsidR="00B367EF" w14:paraId="4A52820F" w14:textId="77777777" w:rsidTr="00B12082">
        <w:tc>
          <w:tcPr>
            <w:tcW w:w="695" w:type="dxa"/>
          </w:tcPr>
          <w:p w14:paraId="7A9B93C9" w14:textId="651A21EA" w:rsidR="00B367EF" w:rsidRDefault="000C12F5" w:rsidP="00B12082">
            <w:r>
              <w:t>4</w:t>
            </w:r>
          </w:p>
        </w:tc>
        <w:tc>
          <w:tcPr>
            <w:tcW w:w="1600" w:type="dxa"/>
          </w:tcPr>
          <w:p w14:paraId="3D818253" w14:textId="5E904BD1" w:rsidR="00B367EF" w:rsidRDefault="000C12F5" w:rsidP="00B12082">
            <w:proofErr w:type="spellStart"/>
            <w:r>
              <w:t>TableView</w:t>
            </w:r>
            <w:proofErr w:type="spellEnd"/>
          </w:p>
        </w:tc>
        <w:tc>
          <w:tcPr>
            <w:tcW w:w="4756" w:type="dxa"/>
          </w:tcPr>
          <w:p w14:paraId="2C71912E" w14:textId="3791E675" w:rsidR="00B367EF" w:rsidRDefault="00B367EF" w:rsidP="00B12082">
            <w:r>
              <w:t xml:space="preserve">On </w:t>
            </w:r>
            <w:r w:rsidR="002B5E6D">
              <w:t xml:space="preserve">view open, populate </w:t>
            </w:r>
            <w:proofErr w:type="spellStart"/>
            <w:r w:rsidR="006F2CB9">
              <w:t>TableView</w:t>
            </w:r>
            <w:proofErr w:type="spellEnd"/>
            <w:r w:rsidR="002B5E6D">
              <w:t xml:space="preserve"> with all orders in the database</w:t>
            </w:r>
          </w:p>
        </w:tc>
        <w:tc>
          <w:tcPr>
            <w:tcW w:w="2299" w:type="dxa"/>
          </w:tcPr>
          <w:p w14:paraId="1BDB6230" w14:textId="45517805" w:rsidR="00B367EF" w:rsidRDefault="002B5E6D" w:rsidP="00B12082">
            <w:r>
              <w:t>Database</w:t>
            </w:r>
          </w:p>
        </w:tc>
      </w:tr>
      <w:tr w:rsidR="00B367EF" w14:paraId="4EC80573" w14:textId="77777777" w:rsidTr="00B12082">
        <w:tc>
          <w:tcPr>
            <w:tcW w:w="695" w:type="dxa"/>
            <w:shd w:val="clear" w:color="auto" w:fill="BDD6EE" w:themeFill="accent1" w:themeFillTint="66"/>
          </w:tcPr>
          <w:p w14:paraId="5A54633F" w14:textId="4DA11BCA" w:rsidR="00B367EF" w:rsidRDefault="00FB00EB" w:rsidP="00B12082">
            <w:r>
              <w:lastRenderedPageBreak/>
              <w:t>4</w:t>
            </w:r>
          </w:p>
        </w:tc>
        <w:tc>
          <w:tcPr>
            <w:tcW w:w="1600" w:type="dxa"/>
            <w:shd w:val="clear" w:color="auto" w:fill="BDD6EE" w:themeFill="accent1" w:themeFillTint="66"/>
          </w:tcPr>
          <w:p w14:paraId="72705401" w14:textId="03AB2777" w:rsidR="00B367EF" w:rsidRDefault="00B367EF" w:rsidP="00B12082">
            <w:proofErr w:type="spellStart"/>
            <w:r>
              <w:t>T</w:t>
            </w:r>
            <w:r w:rsidR="00FB00EB">
              <w:t>ableView</w:t>
            </w:r>
            <w:proofErr w:type="spellEnd"/>
          </w:p>
        </w:tc>
        <w:tc>
          <w:tcPr>
            <w:tcW w:w="4756" w:type="dxa"/>
            <w:shd w:val="clear" w:color="auto" w:fill="BDD6EE" w:themeFill="accent1" w:themeFillTint="66"/>
          </w:tcPr>
          <w:p w14:paraId="5A53AEAF" w14:textId="68115113" w:rsidR="00B367EF" w:rsidRDefault="00B367EF" w:rsidP="00B12082">
            <w:r>
              <w:t>On click of</w:t>
            </w:r>
            <w:r w:rsidR="00FB00EB">
              <w:t xml:space="preserve"> header button</w:t>
            </w:r>
            <w:r w:rsidR="00BB0868">
              <w:t>,</w:t>
            </w:r>
            <w:r w:rsidR="00C616D6">
              <w:t xml:space="preserve"> filter column in ascending/descending order</w:t>
            </w:r>
          </w:p>
        </w:tc>
        <w:tc>
          <w:tcPr>
            <w:tcW w:w="2299" w:type="dxa"/>
            <w:shd w:val="clear" w:color="auto" w:fill="BDD6EE" w:themeFill="accent1" w:themeFillTint="66"/>
          </w:tcPr>
          <w:p w14:paraId="57616762" w14:textId="600F466F" w:rsidR="00B367EF" w:rsidRDefault="00C616D6" w:rsidP="00B12082">
            <w:r>
              <w:t>Database</w:t>
            </w:r>
          </w:p>
        </w:tc>
      </w:tr>
      <w:tr w:rsidR="00B367EF" w14:paraId="2C779162" w14:textId="77777777" w:rsidTr="00B12082">
        <w:tc>
          <w:tcPr>
            <w:tcW w:w="695" w:type="dxa"/>
          </w:tcPr>
          <w:p w14:paraId="6A85E75D" w14:textId="00A2FF1A" w:rsidR="00B367EF" w:rsidRDefault="00745D1B" w:rsidP="00B12082">
            <w:r>
              <w:t>4</w:t>
            </w:r>
          </w:p>
        </w:tc>
        <w:tc>
          <w:tcPr>
            <w:tcW w:w="1600" w:type="dxa"/>
          </w:tcPr>
          <w:p w14:paraId="2E09CBC7" w14:textId="0ACF4413" w:rsidR="00B367EF" w:rsidRDefault="00745D1B" w:rsidP="00B12082">
            <w:proofErr w:type="spellStart"/>
            <w:r>
              <w:t>TableView</w:t>
            </w:r>
            <w:proofErr w:type="spellEnd"/>
          </w:p>
        </w:tc>
        <w:tc>
          <w:tcPr>
            <w:tcW w:w="4756" w:type="dxa"/>
          </w:tcPr>
          <w:p w14:paraId="48DB67D6" w14:textId="33D674DE" w:rsidR="00B367EF" w:rsidRDefault="00B367EF" w:rsidP="00B12082">
            <w:r>
              <w:t>On clic</w:t>
            </w:r>
            <w:r w:rsidR="00745D1B">
              <w:t>k of row</w:t>
            </w:r>
            <w:r w:rsidR="00BB0868">
              <w:t>,</w:t>
            </w:r>
            <w:r w:rsidR="00745D1B">
              <w:t xml:space="preserve"> display order information in various Labels</w:t>
            </w:r>
          </w:p>
        </w:tc>
        <w:tc>
          <w:tcPr>
            <w:tcW w:w="2299" w:type="dxa"/>
          </w:tcPr>
          <w:p w14:paraId="242B4EB7" w14:textId="79A3C2DE" w:rsidR="00B367EF" w:rsidRDefault="00745D1B" w:rsidP="00B12082">
            <w:r>
              <w:t>Database</w:t>
            </w:r>
          </w:p>
        </w:tc>
      </w:tr>
      <w:tr w:rsidR="00B367EF" w14:paraId="29C034E1" w14:textId="77777777" w:rsidTr="00B12082">
        <w:tc>
          <w:tcPr>
            <w:tcW w:w="695" w:type="dxa"/>
            <w:shd w:val="clear" w:color="auto" w:fill="BDD6EE" w:themeFill="accent1" w:themeFillTint="66"/>
          </w:tcPr>
          <w:p w14:paraId="02111A59" w14:textId="1983BE1F" w:rsidR="00B367EF" w:rsidRDefault="004901E2" w:rsidP="00B12082">
            <w:r>
              <w:t>5</w:t>
            </w:r>
          </w:p>
        </w:tc>
        <w:tc>
          <w:tcPr>
            <w:tcW w:w="1600" w:type="dxa"/>
            <w:shd w:val="clear" w:color="auto" w:fill="BDD6EE" w:themeFill="accent1" w:themeFillTint="66"/>
          </w:tcPr>
          <w:p w14:paraId="652C6F38" w14:textId="25AB3E87" w:rsidR="00B367EF" w:rsidRDefault="004901E2" w:rsidP="00B12082">
            <w:r>
              <w:t>Button</w:t>
            </w:r>
          </w:p>
        </w:tc>
        <w:tc>
          <w:tcPr>
            <w:tcW w:w="4756" w:type="dxa"/>
            <w:shd w:val="clear" w:color="auto" w:fill="BDD6EE" w:themeFill="accent1" w:themeFillTint="66"/>
          </w:tcPr>
          <w:p w14:paraId="74B39B99" w14:textId="44B67F5F" w:rsidR="00B367EF" w:rsidRDefault="004901E2" w:rsidP="00B12082">
            <w:r>
              <w:t>On click</w:t>
            </w:r>
            <w:r w:rsidR="00BB0868">
              <w:t>,</w:t>
            </w:r>
            <w:r>
              <w:t xml:space="preserve"> open a New Order Form</w:t>
            </w:r>
          </w:p>
        </w:tc>
        <w:tc>
          <w:tcPr>
            <w:tcW w:w="2299" w:type="dxa"/>
            <w:shd w:val="clear" w:color="auto" w:fill="BDD6EE" w:themeFill="accent1" w:themeFillTint="66"/>
          </w:tcPr>
          <w:p w14:paraId="29652EC6" w14:textId="50A8B974" w:rsidR="00B367EF" w:rsidRDefault="00CC2A4D" w:rsidP="00B12082">
            <w:r>
              <w:t>View Controller</w:t>
            </w:r>
          </w:p>
        </w:tc>
      </w:tr>
      <w:tr w:rsidR="00B367EF" w14:paraId="505DEAFE" w14:textId="77777777" w:rsidTr="00B12082">
        <w:tc>
          <w:tcPr>
            <w:tcW w:w="695" w:type="dxa"/>
          </w:tcPr>
          <w:p w14:paraId="4DB95223" w14:textId="34D1F1DE" w:rsidR="00B367EF" w:rsidRDefault="00D251C6" w:rsidP="00B12082">
            <w:r>
              <w:t>6</w:t>
            </w:r>
          </w:p>
        </w:tc>
        <w:tc>
          <w:tcPr>
            <w:tcW w:w="1600" w:type="dxa"/>
          </w:tcPr>
          <w:p w14:paraId="5990DD9B" w14:textId="572D8B82" w:rsidR="00B367EF" w:rsidRDefault="00D251C6" w:rsidP="00B12082">
            <w:r>
              <w:t>Button</w:t>
            </w:r>
          </w:p>
        </w:tc>
        <w:tc>
          <w:tcPr>
            <w:tcW w:w="4756" w:type="dxa"/>
          </w:tcPr>
          <w:p w14:paraId="25927BCC" w14:textId="5147A5F5" w:rsidR="00B367EF" w:rsidRDefault="00B367EF" w:rsidP="00B12082">
            <w:r>
              <w:t xml:space="preserve">On </w:t>
            </w:r>
            <w:r w:rsidR="00D251C6">
              <w:t>click</w:t>
            </w:r>
            <w:r w:rsidR="00BB0868">
              <w:t>,</w:t>
            </w:r>
            <w:r w:rsidR="005E2834">
              <w:t xml:space="preserve"> save information in Order Notes </w:t>
            </w:r>
            <w:proofErr w:type="spellStart"/>
            <w:r w:rsidR="005E2834">
              <w:t>TextArea</w:t>
            </w:r>
            <w:proofErr w:type="spellEnd"/>
            <w:r w:rsidR="00A77262">
              <w:t xml:space="preserve"> to Database</w:t>
            </w:r>
          </w:p>
        </w:tc>
        <w:tc>
          <w:tcPr>
            <w:tcW w:w="2299" w:type="dxa"/>
          </w:tcPr>
          <w:p w14:paraId="7FA3F794" w14:textId="16153DDF" w:rsidR="003445EB" w:rsidRDefault="00A77262" w:rsidP="00B12082">
            <w:r>
              <w:t>Database</w:t>
            </w:r>
          </w:p>
        </w:tc>
      </w:tr>
      <w:tr w:rsidR="00B367EF" w14:paraId="3BFD7FD0" w14:textId="77777777" w:rsidTr="00B12082">
        <w:tc>
          <w:tcPr>
            <w:tcW w:w="695" w:type="dxa"/>
            <w:shd w:val="clear" w:color="auto" w:fill="BDD6EE" w:themeFill="accent1" w:themeFillTint="66"/>
          </w:tcPr>
          <w:p w14:paraId="3E0CE06D" w14:textId="4CD6AED1" w:rsidR="00B367EF" w:rsidRDefault="00A77262" w:rsidP="00B12082">
            <w:r>
              <w:t>7</w:t>
            </w:r>
          </w:p>
        </w:tc>
        <w:tc>
          <w:tcPr>
            <w:tcW w:w="1600" w:type="dxa"/>
            <w:shd w:val="clear" w:color="auto" w:fill="BDD6EE" w:themeFill="accent1" w:themeFillTint="66"/>
          </w:tcPr>
          <w:p w14:paraId="0F0A7A63" w14:textId="5A958FF1" w:rsidR="00B367EF" w:rsidRDefault="00B367EF" w:rsidP="00B12082">
            <w:proofErr w:type="spellStart"/>
            <w:r>
              <w:t>Tex</w:t>
            </w:r>
            <w:r w:rsidR="00D14553">
              <w:t>tArea</w:t>
            </w:r>
            <w:proofErr w:type="spellEnd"/>
          </w:p>
        </w:tc>
        <w:tc>
          <w:tcPr>
            <w:tcW w:w="4756" w:type="dxa"/>
            <w:shd w:val="clear" w:color="auto" w:fill="BDD6EE" w:themeFill="accent1" w:themeFillTint="66"/>
          </w:tcPr>
          <w:p w14:paraId="2005D1B4" w14:textId="3D8F15CC" w:rsidR="00B367EF" w:rsidRDefault="001D2041" w:rsidP="00B12082">
            <w:r>
              <w:t xml:space="preserve">On view open, populate </w:t>
            </w:r>
            <w:proofErr w:type="spellStart"/>
            <w:r>
              <w:t>TextArea</w:t>
            </w:r>
            <w:proofErr w:type="spellEnd"/>
            <w:r>
              <w:t xml:space="preserve"> with appropriate data from </w:t>
            </w:r>
            <w:r w:rsidR="00BB0868">
              <w:t xml:space="preserve">the </w:t>
            </w:r>
            <w:r>
              <w:t>database</w:t>
            </w:r>
          </w:p>
        </w:tc>
        <w:tc>
          <w:tcPr>
            <w:tcW w:w="2299" w:type="dxa"/>
            <w:shd w:val="clear" w:color="auto" w:fill="BDD6EE" w:themeFill="accent1" w:themeFillTint="66"/>
          </w:tcPr>
          <w:p w14:paraId="1A4AA08A" w14:textId="409F394B" w:rsidR="00B367EF" w:rsidRDefault="001D2041" w:rsidP="00B12082">
            <w:r>
              <w:t>Database</w:t>
            </w:r>
          </w:p>
        </w:tc>
      </w:tr>
      <w:tr w:rsidR="00B367EF" w14:paraId="7CAD4822" w14:textId="77777777" w:rsidTr="00B12082">
        <w:tc>
          <w:tcPr>
            <w:tcW w:w="695" w:type="dxa"/>
          </w:tcPr>
          <w:p w14:paraId="071D1274" w14:textId="1EFAF53F" w:rsidR="00B367EF" w:rsidRDefault="000D2968" w:rsidP="00B12082">
            <w:r>
              <w:t>7</w:t>
            </w:r>
          </w:p>
        </w:tc>
        <w:tc>
          <w:tcPr>
            <w:tcW w:w="1600" w:type="dxa"/>
          </w:tcPr>
          <w:p w14:paraId="01598EFD" w14:textId="79A468B3" w:rsidR="00B367EF" w:rsidRDefault="000D2968" w:rsidP="00B12082">
            <w:proofErr w:type="spellStart"/>
            <w:r>
              <w:t>TextArea</w:t>
            </w:r>
            <w:proofErr w:type="spellEnd"/>
          </w:p>
        </w:tc>
        <w:tc>
          <w:tcPr>
            <w:tcW w:w="4756" w:type="dxa"/>
          </w:tcPr>
          <w:p w14:paraId="63CF1EC7" w14:textId="394CC5A9" w:rsidR="00B367EF" w:rsidRDefault="00AE517B" w:rsidP="00B12082">
            <w:r>
              <w:t>On click</w:t>
            </w:r>
            <w:r w:rsidR="00BB0868">
              <w:t>,</w:t>
            </w:r>
            <w:r>
              <w:t xml:space="preserve"> place cursor in </w:t>
            </w:r>
            <w:proofErr w:type="spellStart"/>
            <w:r>
              <w:t>TextArea</w:t>
            </w:r>
            <w:proofErr w:type="spellEnd"/>
          </w:p>
        </w:tc>
        <w:tc>
          <w:tcPr>
            <w:tcW w:w="2299" w:type="dxa"/>
          </w:tcPr>
          <w:p w14:paraId="1BDCB234" w14:textId="78C7A620" w:rsidR="00B367EF" w:rsidRDefault="00AE517B" w:rsidP="00B12082">
            <w:r>
              <w:t>N/A</w:t>
            </w:r>
          </w:p>
        </w:tc>
      </w:tr>
      <w:tr w:rsidR="00B367EF" w14:paraId="312ACCC4" w14:textId="77777777" w:rsidTr="00B12082">
        <w:tc>
          <w:tcPr>
            <w:tcW w:w="695" w:type="dxa"/>
            <w:shd w:val="clear" w:color="auto" w:fill="BDD6EE" w:themeFill="accent1" w:themeFillTint="66"/>
          </w:tcPr>
          <w:p w14:paraId="1EB538FD" w14:textId="0A36B370" w:rsidR="00B367EF" w:rsidRDefault="00E735D8" w:rsidP="00B12082">
            <w:r>
              <w:t>7</w:t>
            </w:r>
          </w:p>
        </w:tc>
        <w:tc>
          <w:tcPr>
            <w:tcW w:w="1600" w:type="dxa"/>
            <w:shd w:val="clear" w:color="auto" w:fill="BDD6EE" w:themeFill="accent1" w:themeFillTint="66"/>
          </w:tcPr>
          <w:p w14:paraId="29580679" w14:textId="328D325D" w:rsidR="00B367EF" w:rsidRDefault="00E735D8" w:rsidP="00B12082">
            <w:proofErr w:type="spellStart"/>
            <w:r>
              <w:t>TextArea</w:t>
            </w:r>
            <w:proofErr w:type="spellEnd"/>
          </w:p>
        </w:tc>
        <w:tc>
          <w:tcPr>
            <w:tcW w:w="4756" w:type="dxa"/>
            <w:shd w:val="clear" w:color="auto" w:fill="BDD6EE" w:themeFill="accent1" w:themeFillTint="66"/>
          </w:tcPr>
          <w:p w14:paraId="30FD0B27" w14:textId="446EF0F3" w:rsidR="00B367EF" w:rsidRDefault="00AE517B" w:rsidP="00B12082">
            <w:r>
              <w:t xml:space="preserve">When </w:t>
            </w:r>
            <w:r w:rsidR="00BB0868">
              <w:t xml:space="preserve">the </w:t>
            </w:r>
            <w:r>
              <w:t xml:space="preserve">cursor is in </w:t>
            </w:r>
            <w:proofErr w:type="spellStart"/>
            <w:r>
              <w:t>TextArea</w:t>
            </w:r>
            <w:proofErr w:type="spellEnd"/>
            <w:r>
              <w:t>, on</w:t>
            </w:r>
            <w:r w:rsidR="00BB0868">
              <w:t xml:space="preserve"> a</w:t>
            </w:r>
            <w:r>
              <w:t xml:space="preserve"> key</w:t>
            </w:r>
            <w:r w:rsidR="00BB0868">
              <w:t xml:space="preserve"> being</w:t>
            </w:r>
            <w:r>
              <w:t xml:space="preserve"> pressed</w:t>
            </w:r>
            <w:r w:rsidR="00BB0868">
              <w:t>,</w:t>
            </w:r>
            <w:r>
              <w:t xml:space="preserve"> enter keypress into </w:t>
            </w:r>
            <w:proofErr w:type="spellStart"/>
            <w:r>
              <w:t>TextArea</w:t>
            </w:r>
            <w:proofErr w:type="spellEnd"/>
          </w:p>
        </w:tc>
        <w:tc>
          <w:tcPr>
            <w:tcW w:w="2299" w:type="dxa"/>
            <w:shd w:val="clear" w:color="auto" w:fill="BDD6EE" w:themeFill="accent1" w:themeFillTint="66"/>
          </w:tcPr>
          <w:p w14:paraId="76A19DAC" w14:textId="05D31907" w:rsidR="00B367EF" w:rsidRDefault="00AE517B" w:rsidP="00B12082">
            <w:r>
              <w:t>Internal Variable</w:t>
            </w:r>
          </w:p>
        </w:tc>
      </w:tr>
      <w:tr w:rsidR="00A5601E" w14:paraId="56AFE4E8" w14:textId="77777777" w:rsidTr="00B12082">
        <w:tc>
          <w:tcPr>
            <w:tcW w:w="695" w:type="dxa"/>
          </w:tcPr>
          <w:p w14:paraId="1A991E0B" w14:textId="22FE29D7" w:rsidR="00A5601E" w:rsidRDefault="008D45CA" w:rsidP="00B12082">
            <w:r>
              <w:t>8</w:t>
            </w:r>
          </w:p>
        </w:tc>
        <w:tc>
          <w:tcPr>
            <w:tcW w:w="1600" w:type="dxa"/>
          </w:tcPr>
          <w:p w14:paraId="7F2246E3" w14:textId="66B00D0D" w:rsidR="00A5601E" w:rsidRDefault="008D45CA" w:rsidP="00B12082">
            <w:r>
              <w:t>Button</w:t>
            </w:r>
          </w:p>
        </w:tc>
        <w:tc>
          <w:tcPr>
            <w:tcW w:w="4756" w:type="dxa"/>
          </w:tcPr>
          <w:p w14:paraId="610669D3" w14:textId="7319A145" w:rsidR="00A5601E" w:rsidRDefault="00A5601E" w:rsidP="00B12082">
            <w:r>
              <w:t xml:space="preserve">On </w:t>
            </w:r>
            <w:r w:rsidR="008D45CA">
              <w:t>click</w:t>
            </w:r>
            <w:r w:rsidR="00BB0868">
              <w:t>,</w:t>
            </w:r>
            <w:r w:rsidR="008D45CA">
              <w:t xml:space="preserve"> open</w:t>
            </w:r>
            <w:r w:rsidR="00066634">
              <w:t xml:space="preserve"> </w:t>
            </w:r>
            <w:r w:rsidR="00A45D85">
              <w:t>New Order Form Populated with selected order data</w:t>
            </w:r>
          </w:p>
        </w:tc>
        <w:tc>
          <w:tcPr>
            <w:tcW w:w="2299" w:type="dxa"/>
          </w:tcPr>
          <w:p w14:paraId="4E16AB21" w14:textId="6A0B17AC" w:rsidR="00A5601E" w:rsidRDefault="00A45D85" w:rsidP="00B12082">
            <w:r>
              <w:t>View Controller</w:t>
            </w:r>
          </w:p>
        </w:tc>
      </w:tr>
      <w:tr w:rsidR="00A5601E" w14:paraId="673565A9" w14:textId="77777777" w:rsidTr="00B12082">
        <w:tc>
          <w:tcPr>
            <w:tcW w:w="695" w:type="dxa"/>
            <w:shd w:val="clear" w:color="auto" w:fill="BDD6EE" w:themeFill="accent1" w:themeFillTint="66"/>
          </w:tcPr>
          <w:p w14:paraId="34ED82E8" w14:textId="517FDA94" w:rsidR="00A5601E" w:rsidRDefault="00A45D85" w:rsidP="00B12082">
            <w:r>
              <w:t>9</w:t>
            </w:r>
          </w:p>
        </w:tc>
        <w:tc>
          <w:tcPr>
            <w:tcW w:w="1600" w:type="dxa"/>
            <w:shd w:val="clear" w:color="auto" w:fill="BDD6EE" w:themeFill="accent1" w:themeFillTint="66"/>
          </w:tcPr>
          <w:p w14:paraId="16C3C3F8" w14:textId="4D741EF0" w:rsidR="00A5601E" w:rsidRDefault="00A45D85" w:rsidP="00B12082">
            <w:r>
              <w:t>Button</w:t>
            </w:r>
          </w:p>
        </w:tc>
        <w:tc>
          <w:tcPr>
            <w:tcW w:w="4756" w:type="dxa"/>
            <w:shd w:val="clear" w:color="auto" w:fill="BDD6EE" w:themeFill="accent1" w:themeFillTint="66"/>
          </w:tcPr>
          <w:p w14:paraId="6F41B1B8" w14:textId="7BBB6537" w:rsidR="00A5601E" w:rsidRDefault="002C61EB" w:rsidP="00B12082">
            <w:r>
              <w:t>On click</w:t>
            </w:r>
            <w:r w:rsidR="00BB0868">
              <w:t>,</w:t>
            </w:r>
            <w:r>
              <w:t xml:space="preserve"> </w:t>
            </w:r>
            <w:r w:rsidR="00BB0868">
              <w:t xml:space="preserve">the </w:t>
            </w:r>
            <w:r>
              <w:t>order is duplicated</w:t>
            </w:r>
            <w:r w:rsidR="007449E4">
              <w:t xml:space="preserve"> exactly</w:t>
            </w:r>
            <w:r w:rsidR="00BB0868">
              <w:t xml:space="preserve"> and placed</w:t>
            </w:r>
            <w:r w:rsidR="007449E4">
              <w:t xml:space="preserve"> as </w:t>
            </w:r>
            <w:r w:rsidR="00BB0868">
              <w:t xml:space="preserve">a </w:t>
            </w:r>
            <w:r w:rsidR="007449E4">
              <w:t>new order</w:t>
            </w:r>
          </w:p>
        </w:tc>
        <w:tc>
          <w:tcPr>
            <w:tcW w:w="2299" w:type="dxa"/>
            <w:shd w:val="clear" w:color="auto" w:fill="BDD6EE" w:themeFill="accent1" w:themeFillTint="66"/>
          </w:tcPr>
          <w:p w14:paraId="464BDBA0" w14:textId="77777777" w:rsidR="00A5601E" w:rsidRDefault="00A5601E" w:rsidP="00B12082">
            <w:r>
              <w:t>Internal Variable</w:t>
            </w:r>
          </w:p>
        </w:tc>
      </w:tr>
      <w:tr w:rsidR="00A5601E" w14:paraId="47B9604E" w14:textId="77777777" w:rsidTr="00B12082">
        <w:tc>
          <w:tcPr>
            <w:tcW w:w="695" w:type="dxa"/>
          </w:tcPr>
          <w:p w14:paraId="0689EAC0" w14:textId="0CD4E909" w:rsidR="00A5601E" w:rsidRDefault="002E02B0" w:rsidP="00B12082">
            <w:r>
              <w:t>10</w:t>
            </w:r>
          </w:p>
        </w:tc>
        <w:tc>
          <w:tcPr>
            <w:tcW w:w="1600" w:type="dxa"/>
          </w:tcPr>
          <w:p w14:paraId="73FF7FDE" w14:textId="77777777" w:rsidR="00A5601E" w:rsidRDefault="00A5601E" w:rsidP="00B12082">
            <w:r>
              <w:t>Button</w:t>
            </w:r>
          </w:p>
        </w:tc>
        <w:tc>
          <w:tcPr>
            <w:tcW w:w="4756" w:type="dxa"/>
          </w:tcPr>
          <w:p w14:paraId="2BD969BA" w14:textId="114291BD" w:rsidR="00A5601E" w:rsidRDefault="00D26B97" w:rsidP="00B12082">
            <w:r>
              <w:t>On click</w:t>
            </w:r>
            <w:r w:rsidR="00BB0868">
              <w:t>,</w:t>
            </w:r>
            <w:r>
              <w:t xml:space="preserve"> o</w:t>
            </w:r>
            <w:r w:rsidR="00805D67">
              <w:t>pens</w:t>
            </w:r>
            <w:r w:rsidR="00BB0868">
              <w:t xml:space="preserve"> a</w:t>
            </w:r>
            <w:r w:rsidR="00805D67">
              <w:t xml:space="preserve"> map </w:t>
            </w:r>
            <w:proofErr w:type="gramStart"/>
            <w:r w:rsidR="00805D67">
              <w:t>application</w:t>
            </w:r>
            <w:proofErr w:type="gramEnd"/>
            <w:r w:rsidR="00805D67">
              <w:t xml:space="preserve"> and displays </w:t>
            </w:r>
            <w:r w:rsidR="002D6A31">
              <w:t>delivery location, stops, handoffs, and point of origin</w:t>
            </w:r>
          </w:p>
        </w:tc>
        <w:tc>
          <w:tcPr>
            <w:tcW w:w="2299" w:type="dxa"/>
          </w:tcPr>
          <w:p w14:paraId="4EB9C4A2" w14:textId="5BE7C6A9" w:rsidR="00A5601E" w:rsidRDefault="00D26B97" w:rsidP="00B12082">
            <w:r>
              <w:t>External Application</w:t>
            </w:r>
          </w:p>
        </w:tc>
      </w:tr>
      <w:tr w:rsidR="00A5601E" w14:paraId="3559DB5E" w14:textId="77777777" w:rsidTr="00B12082">
        <w:tc>
          <w:tcPr>
            <w:tcW w:w="695" w:type="dxa"/>
            <w:shd w:val="clear" w:color="auto" w:fill="BDD6EE" w:themeFill="accent1" w:themeFillTint="66"/>
          </w:tcPr>
          <w:p w14:paraId="2DB067EE" w14:textId="75A88545" w:rsidR="00A5601E" w:rsidRDefault="002E02B0" w:rsidP="00B12082">
            <w:r>
              <w:t>11</w:t>
            </w:r>
          </w:p>
        </w:tc>
        <w:tc>
          <w:tcPr>
            <w:tcW w:w="1600" w:type="dxa"/>
            <w:shd w:val="clear" w:color="auto" w:fill="BDD6EE" w:themeFill="accent1" w:themeFillTint="66"/>
          </w:tcPr>
          <w:p w14:paraId="638FD5E6" w14:textId="2234D20F" w:rsidR="00A5601E" w:rsidRDefault="00D26B97" w:rsidP="00B12082">
            <w:r>
              <w:t>Button</w:t>
            </w:r>
          </w:p>
        </w:tc>
        <w:tc>
          <w:tcPr>
            <w:tcW w:w="4756" w:type="dxa"/>
            <w:shd w:val="clear" w:color="auto" w:fill="BDD6EE" w:themeFill="accent1" w:themeFillTint="66"/>
          </w:tcPr>
          <w:p w14:paraId="200DBA7D" w14:textId="589F8B9A" w:rsidR="00A5601E" w:rsidRDefault="00D26B97" w:rsidP="00B12082">
            <w:r>
              <w:t>On click</w:t>
            </w:r>
            <w:r w:rsidR="00BB0868">
              <w:t>,</w:t>
            </w:r>
            <w:r>
              <w:t xml:space="preserve"> </w:t>
            </w:r>
            <w:proofErr w:type="gramStart"/>
            <w:r>
              <w:t>opens</w:t>
            </w:r>
            <w:proofErr w:type="gramEnd"/>
            <w:r>
              <w:t xml:space="preserve"> and populates a new email to </w:t>
            </w:r>
            <w:r w:rsidR="00BB0868">
              <w:t xml:space="preserve">the </w:t>
            </w:r>
            <w:r>
              <w:t xml:space="preserve">customer with relevant tracking information, email must then be sent from </w:t>
            </w:r>
            <w:r w:rsidR="00BB0868">
              <w:t xml:space="preserve">an </w:t>
            </w:r>
            <w:r>
              <w:t>external application</w:t>
            </w:r>
          </w:p>
        </w:tc>
        <w:tc>
          <w:tcPr>
            <w:tcW w:w="2299" w:type="dxa"/>
            <w:shd w:val="clear" w:color="auto" w:fill="BDD6EE" w:themeFill="accent1" w:themeFillTint="66"/>
          </w:tcPr>
          <w:p w14:paraId="49B81065" w14:textId="69C7BBBC" w:rsidR="00A5601E" w:rsidRDefault="00D26B97" w:rsidP="00B12082">
            <w:r>
              <w:t>External Application</w:t>
            </w:r>
          </w:p>
        </w:tc>
      </w:tr>
    </w:tbl>
    <w:p w14:paraId="09EE168E" w14:textId="77777777" w:rsidR="00CF2520" w:rsidRDefault="00CF2520" w:rsidP="00CF2520">
      <w:r>
        <w:br w:type="page"/>
      </w:r>
    </w:p>
    <w:p w14:paraId="0DE3EBF4" w14:textId="70F1B246" w:rsidR="00CF2520" w:rsidRDefault="00A5497E" w:rsidP="00E03FF4">
      <w:pPr>
        <w:pStyle w:val="Heading1"/>
        <w:numPr>
          <w:ilvl w:val="0"/>
          <w:numId w:val="1"/>
        </w:numPr>
      </w:pPr>
      <w:bookmarkStart w:id="21" w:name="_Toc108967378"/>
      <w:r>
        <w:lastRenderedPageBreak/>
        <w:t>TESTING</w:t>
      </w:r>
      <w:bookmarkEnd w:id="21"/>
    </w:p>
    <w:p w14:paraId="4D818792" w14:textId="60D5B278" w:rsidR="00CF2520" w:rsidRPr="00633FB1" w:rsidRDefault="00862467" w:rsidP="00CF2520">
      <w:r>
        <w:t>Below is a description of Black-Box Testing and 3 black-box tests.</w:t>
      </w:r>
    </w:p>
    <w:p w14:paraId="7D3AC593" w14:textId="6A1F99D2" w:rsidR="00CF2520" w:rsidRDefault="00EA7F70" w:rsidP="00E03FF4">
      <w:pPr>
        <w:pStyle w:val="Heading1"/>
        <w:numPr>
          <w:ilvl w:val="1"/>
          <w:numId w:val="1"/>
        </w:numPr>
      </w:pPr>
      <w:r>
        <w:t xml:space="preserve"> </w:t>
      </w:r>
      <w:bookmarkStart w:id="22" w:name="_Toc108967379"/>
      <w:r w:rsidR="004A227F">
        <w:t>Black-Box</w:t>
      </w:r>
      <w:r w:rsidR="00C44778">
        <w:t xml:space="preserve"> </w:t>
      </w:r>
      <w:r w:rsidR="00CF2520">
        <w:t>Testing</w:t>
      </w:r>
      <w:bookmarkEnd w:id="22"/>
    </w:p>
    <w:p w14:paraId="52BA9AED" w14:textId="25ABC2FC" w:rsidR="00CF2520" w:rsidRPr="00D21D8A" w:rsidRDefault="004A227F" w:rsidP="00CF2520">
      <w:r>
        <w:t>Black-Box Testing is done by pretending a method is a black box that you cannot look inside. We know what the method does, but not how it does it. Many inputs are given to the method and the results are evaluated for correctness</w:t>
      </w:r>
      <w:r w:rsidR="00862467">
        <w:t>.</w:t>
      </w:r>
    </w:p>
    <w:p w14:paraId="5BD6601F" w14:textId="44A5845A" w:rsidR="00CF2520" w:rsidRDefault="00EA7F70" w:rsidP="00E03FF4">
      <w:pPr>
        <w:pStyle w:val="Heading1"/>
        <w:numPr>
          <w:ilvl w:val="2"/>
          <w:numId w:val="1"/>
        </w:numPr>
      </w:pPr>
      <w:r>
        <w:t xml:space="preserve"> </w:t>
      </w:r>
      <w:bookmarkStart w:id="23" w:name="_Toc108967380"/>
      <w:r w:rsidR="005A3D78">
        <w:t>Add Contacts Test</w:t>
      </w:r>
      <w:bookmarkEnd w:id="23"/>
    </w:p>
    <w:p w14:paraId="4A325FED" w14:textId="77777777" w:rsidR="00CF2520" w:rsidRPr="00775FF6" w:rsidRDefault="00CF2520" w:rsidP="00CF2520">
      <w:pPr>
        <w:pStyle w:val="Heading2"/>
        <w:ind w:left="1080"/>
      </w:pP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10411CF1" w:rsidR="00CF2520" w:rsidRPr="00385322" w:rsidRDefault="005A3D78" w:rsidP="00D119DA">
            <w:r>
              <w:t xml:space="preserve">We will test that adding contacts to the system </w:t>
            </w:r>
            <w:r w:rsidR="00863076">
              <w:t>produces correct results</w:t>
            </w:r>
            <w:r>
              <w:t>.</w:t>
            </w:r>
          </w:p>
          <w:p w14:paraId="7B03F715" w14:textId="77777777" w:rsidR="00CF2520" w:rsidRPr="00385322" w:rsidRDefault="00CF2520" w:rsidP="00D119DA"/>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65E8D7EA" w14:textId="338E6F6B" w:rsidR="00CF2520" w:rsidRPr="00385322" w:rsidRDefault="00CF2520" w:rsidP="00D119DA">
            <w:r w:rsidRPr="00385322">
              <w:t>Preconditions:</w:t>
            </w:r>
            <w:r w:rsidR="00FB4D0A">
              <w:t xml:space="preserve"> </w:t>
            </w:r>
            <w:r w:rsidR="00863076">
              <w:t xml:space="preserve">Testing software must be loaded onto </w:t>
            </w:r>
            <w:r w:rsidR="00BB0868">
              <w:t xml:space="preserve">a </w:t>
            </w:r>
            <w:r w:rsidR="00863076">
              <w:t>capable machine, which must be connect</w:t>
            </w:r>
            <w:r w:rsidR="007823C4">
              <w:t>ed</w:t>
            </w:r>
            <w:r w:rsidR="00863076">
              <w:t xml:space="preserve"> to </w:t>
            </w:r>
            <w:r w:rsidR="00BB0868">
              <w:t xml:space="preserve">the </w:t>
            </w:r>
            <w:r w:rsidR="00863076">
              <w:t>intranet</w:t>
            </w:r>
            <w:r w:rsidR="00BB0868">
              <w:t>/</w:t>
            </w:r>
            <w:r w:rsidR="00863076">
              <w:t>internet and system database.</w:t>
            </w:r>
          </w:p>
          <w:p w14:paraId="30B01D60" w14:textId="77777777" w:rsidR="00CF2520" w:rsidRPr="00385322" w:rsidRDefault="00CF2520" w:rsidP="00D119DA"/>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4D8F5129" w:rsidR="00CF2520" w:rsidRPr="00385322" w:rsidRDefault="00CF2520" w:rsidP="00D119DA">
            <w:r w:rsidRPr="00385322">
              <w:t>Steps:</w:t>
            </w:r>
          </w:p>
          <w:p w14:paraId="66FE6A8F" w14:textId="7C71DD50" w:rsidR="00863076" w:rsidRDefault="00863076" w:rsidP="00863076">
            <w:pPr>
              <w:pStyle w:val="ListParagraph"/>
              <w:numPr>
                <w:ilvl w:val="0"/>
                <w:numId w:val="3"/>
              </w:numPr>
              <w:spacing w:after="0" w:line="240" w:lineRule="auto"/>
              <w:ind w:left="0" w:firstLine="0"/>
            </w:pPr>
            <w:r>
              <w:t>Test adding 100 randomly generated contacts</w:t>
            </w:r>
            <w:r w:rsidR="007823C4">
              <w:t>.</w:t>
            </w:r>
          </w:p>
          <w:p w14:paraId="392D3B31" w14:textId="218B3B93" w:rsidR="007823C4" w:rsidRDefault="007823C4" w:rsidP="00863076">
            <w:pPr>
              <w:pStyle w:val="ListParagraph"/>
              <w:numPr>
                <w:ilvl w:val="0"/>
                <w:numId w:val="3"/>
              </w:numPr>
              <w:spacing w:after="0" w:line="240" w:lineRule="auto"/>
              <w:ind w:left="0" w:firstLine="0"/>
            </w:pPr>
            <w:r>
              <w:t>Verify that each contact was added correctly without any errors or data corruption.</w:t>
            </w:r>
          </w:p>
          <w:p w14:paraId="757930C5" w14:textId="51C3E31C" w:rsidR="007823C4" w:rsidRDefault="007823C4" w:rsidP="00863076">
            <w:pPr>
              <w:pStyle w:val="ListParagraph"/>
              <w:numPr>
                <w:ilvl w:val="0"/>
                <w:numId w:val="3"/>
              </w:numPr>
              <w:spacing w:after="0" w:line="240" w:lineRule="auto"/>
              <w:ind w:left="0" w:firstLine="0"/>
            </w:pPr>
            <w:r>
              <w:t>Attempt to submit</w:t>
            </w:r>
            <w:r w:rsidR="000A4CAE">
              <w:t xml:space="preserve"> multiple</w:t>
            </w:r>
            <w:r>
              <w:t xml:space="preserve"> contacts </w:t>
            </w:r>
            <w:r w:rsidR="000A4CAE">
              <w:t>with bad data (missing names, non-existent businesses, etc.)</w:t>
            </w:r>
          </w:p>
          <w:p w14:paraId="43EB5CC6" w14:textId="25961B49" w:rsidR="000A4CAE" w:rsidRDefault="000A4CAE" w:rsidP="00863076">
            <w:pPr>
              <w:pStyle w:val="ListParagraph"/>
              <w:numPr>
                <w:ilvl w:val="0"/>
                <w:numId w:val="3"/>
              </w:numPr>
              <w:spacing w:after="0" w:line="240" w:lineRule="auto"/>
              <w:ind w:left="0" w:firstLine="0"/>
            </w:pPr>
            <w:r>
              <w:t>Verify that each contact was not added to and blocked by the system.</w:t>
            </w:r>
          </w:p>
          <w:p w14:paraId="65BD0D70" w14:textId="75F956B7" w:rsidR="00CF2520" w:rsidRPr="00385322" w:rsidRDefault="005F1961" w:rsidP="00A503D3">
            <w:pPr>
              <w:pStyle w:val="ListParagraph"/>
              <w:spacing w:after="0" w:line="240" w:lineRule="auto"/>
              <w:ind w:left="0"/>
            </w:pPr>
            <w:r>
              <w:t xml:space="preserve"> </w:t>
            </w:r>
          </w:p>
        </w:tc>
      </w:tr>
      <w:tr w:rsidR="00CF2520" w:rsidRPr="00385322" w14:paraId="6D8A6186" w14:textId="77777777" w:rsidTr="00D119DA">
        <w:trPr>
          <w:trHeight w:val="705"/>
        </w:trPr>
        <w:tc>
          <w:tcPr>
            <w:tcW w:w="9390" w:type="dxa"/>
          </w:tcPr>
          <w:p w14:paraId="02CAF247" w14:textId="560A2CCA" w:rsidR="00CF2520" w:rsidRPr="00385322" w:rsidRDefault="00CF2520" w:rsidP="00D119DA">
            <w:r w:rsidRPr="00385322">
              <w:t xml:space="preserve">Expected results: </w:t>
            </w:r>
            <w:r w:rsidR="000A4CAE">
              <w:t>The system is expected to handle all 100 contact adds without issue. The system is expected to reject all contacts submitted with bad data.</w:t>
            </w:r>
          </w:p>
          <w:p w14:paraId="3EBD46E4" w14:textId="77777777" w:rsidR="00CF2520" w:rsidRPr="00385322" w:rsidRDefault="00CF2520" w:rsidP="00D119DA"/>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620F326E" w:rsidR="00CF2520" w:rsidRPr="00385322" w:rsidRDefault="00CF2520" w:rsidP="00D119DA">
            <w:r w:rsidRPr="00385322">
              <w:t xml:space="preserve">Pass/Fail: </w:t>
            </w:r>
            <w:r w:rsidR="000A4CAE">
              <w:t>Pass.</w:t>
            </w:r>
          </w:p>
          <w:p w14:paraId="69264027" w14:textId="77777777" w:rsidR="00CF2520" w:rsidRPr="00385322" w:rsidRDefault="00CF2520" w:rsidP="00D119DA"/>
        </w:tc>
      </w:tr>
    </w:tbl>
    <w:p w14:paraId="49854399" w14:textId="3ED65CAA" w:rsidR="00CF2520" w:rsidRDefault="00EA7F70" w:rsidP="00E03FF4">
      <w:pPr>
        <w:pStyle w:val="Heading1"/>
        <w:numPr>
          <w:ilvl w:val="2"/>
          <w:numId w:val="1"/>
        </w:numPr>
      </w:pPr>
      <w:r>
        <w:lastRenderedPageBreak/>
        <w:t xml:space="preserve"> </w:t>
      </w:r>
      <w:bookmarkStart w:id="24" w:name="_Toc108967381"/>
      <w:r w:rsidR="00283A74">
        <w:t>Reorder Testing</w:t>
      </w:r>
      <w:bookmarkEnd w:id="24"/>
    </w:p>
    <w:p w14:paraId="187F186E" w14:textId="77777777" w:rsidR="00CF2520" w:rsidRPr="00775FF6" w:rsidRDefault="00CF2520" w:rsidP="00CF2520">
      <w:pPr>
        <w:pStyle w:val="Heading2"/>
        <w:ind w:left="1080"/>
      </w:pP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7A5531D0" w:rsidR="00CF2520" w:rsidRPr="00385322" w:rsidRDefault="00283A74" w:rsidP="00D119DA">
            <w:r>
              <w:t xml:space="preserve">We will test that reordering using the system produces </w:t>
            </w:r>
            <w:r w:rsidR="00BB0868">
              <w:t xml:space="preserve">the </w:t>
            </w:r>
            <w:r>
              <w:t>expected results.</w:t>
            </w:r>
          </w:p>
          <w:p w14:paraId="43AC146B" w14:textId="77777777" w:rsidR="00CF2520" w:rsidRPr="00385322" w:rsidRDefault="00CF2520" w:rsidP="00D119DA"/>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5664ADAB" w:rsidR="00CF2520" w:rsidRPr="00385322" w:rsidRDefault="00CF2520" w:rsidP="00D119DA">
            <w:r w:rsidRPr="00385322">
              <w:t xml:space="preserve">Preconditions: </w:t>
            </w:r>
            <w:r w:rsidR="00BB0868">
              <w:t xml:space="preserve">The </w:t>
            </w:r>
            <w:r w:rsidR="00C96E1C">
              <w:t>CRM application is loaded onto</w:t>
            </w:r>
            <w:r w:rsidR="004E7370">
              <w:t xml:space="preserve"> a</w:t>
            </w:r>
            <w:r w:rsidR="00C96E1C">
              <w:t xml:space="preserve"> standard company desktop and connected to </w:t>
            </w:r>
            <w:r w:rsidR="00BB0868">
              <w:t xml:space="preserve">a </w:t>
            </w:r>
            <w:r w:rsidR="00C96E1C">
              <w:t>dummy</w:t>
            </w:r>
            <w:r w:rsidR="00BB0868">
              <w:t>/</w:t>
            </w:r>
            <w:r w:rsidR="00C96E1C">
              <w:t>test database filled with dummy</w:t>
            </w:r>
            <w:r w:rsidR="00BB0868">
              <w:t>/</w:t>
            </w:r>
            <w:r w:rsidR="00C96E1C">
              <w:t>test order data (thousands of orders).</w:t>
            </w:r>
          </w:p>
          <w:p w14:paraId="4094B470" w14:textId="77777777" w:rsidR="00CF2520" w:rsidRPr="00385322" w:rsidRDefault="00CF2520" w:rsidP="00D119DA"/>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016DA302" w:rsidR="00CF2520" w:rsidRPr="00385322" w:rsidRDefault="00CF2520" w:rsidP="00D119DA">
            <w:r w:rsidRPr="00385322">
              <w:t xml:space="preserve">Steps: </w:t>
            </w:r>
          </w:p>
          <w:p w14:paraId="418E7FFD" w14:textId="6F676EE8" w:rsidR="00CF2520" w:rsidRDefault="00C96E1C" w:rsidP="003D0974">
            <w:pPr>
              <w:pStyle w:val="ListParagraph"/>
              <w:numPr>
                <w:ilvl w:val="0"/>
                <w:numId w:val="4"/>
              </w:numPr>
              <w:spacing w:after="0" w:line="240" w:lineRule="auto"/>
              <w:ind w:left="0" w:firstLine="0"/>
            </w:pPr>
            <w:r>
              <w:t xml:space="preserve">Tester logs into </w:t>
            </w:r>
            <w:r w:rsidR="00BB0868">
              <w:t xml:space="preserve">the </w:t>
            </w:r>
            <w:r>
              <w:t>application.</w:t>
            </w:r>
          </w:p>
          <w:p w14:paraId="0D7D60EB" w14:textId="76569750" w:rsidR="00C96E1C" w:rsidRDefault="00C96E1C" w:rsidP="003D0974">
            <w:pPr>
              <w:pStyle w:val="ListParagraph"/>
              <w:numPr>
                <w:ilvl w:val="0"/>
                <w:numId w:val="4"/>
              </w:numPr>
              <w:spacing w:after="0" w:line="240" w:lineRule="auto"/>
              <w:ind w:left="0" w:firstLine="0"/>
            </w:pPr>
            <w:r>
              <w:t>T</w:t>
            </w:r>
            <w:r w:rsidR="00BB0868">
              <w:t>he t</w:t>
            </w:r>
            <w:r>
              <w:t xml:space="preserve">ester reorders all orders in </w:t>
            </w:r>
            <w:r w:rsidR="00BB0868">
              <w:t xml:space="preserve">the </w:t>
            </w:r>
            <w:r>
              <w:t>system that meet the criteria for reordering (using automated scr</w:t>
            </w:r>
            <w:r w:rsidR="00450630">
              <w:t>ipts)</w:t>
            </w:r>
            <w:r>
              <w:t>.</w:t>
            </w:r>
          </w:p>
          <w:p w14:paraId="4E12FE21" w14:textId="77777777" w:rsidR="00450630" w:rsidRDefault="00450630" w:rsidP="003D0974">
            <w:pPr>
              <w:pStyle w:val="ListParagraph"/>
              <w:numPr>
                <w:ilvl w:val="0"/>
                <w:numId w:val="4"/>
              </w:numPr>
              <w:spacing w:after="0" w:line="240" w:lineRule="auto"/>
              <w:ind w:left="0" w:firstLine="0"/>
            </w:pPr>
            <w:r>
              <w:t>Verify that all reorders were successfully placed as new orders.</w:t>
            </w:r>
          </w:p>
          <w:p w14:paraId="7BE91B43" w14:textId="77777777" w:rsidR="00450630" w:rsidRDefault="00450630" w:rsidP="003D0974">
            <w:pPr>
              <w:pStyle w:val="ListParagraph"/>
              <w:numPr>
                <w:ilvl w:val="0"/>
                <w:numId w:val="4"/>
              </w:numPr>
              <w:spacing w:after="0" w:line="240" w:lineRule="auto"/>
              <w:ind w:left="0" w:firstLine="0"/>
            </w:pPr>
            <w:r>
              <w:t>Tester attempts to reorder all orders that do not meet the criteria for reordering (using automated scripts).</w:t>
            </w:r>
          </w:p>
          <w:p w14:paraId="7035C8CA" w14:textId="06F19874" w:rsidR="00450630" w:rsidRPr="00385322" w:rsidRDefault="00450630" w:rsidP="003D0974">
            <w:pPr>
              <w:pStyle w:val="ListParagraph"/>
              <w:numPr>
                <w:ilvl w:val="0"/>
                <w:numId w:val="4"/>
              </w:numPr>
              <w:spacing w:after="0" w:line="240" w:lineRule="auto"/>
              <w:ind w:left="0" w:firstLine="0"/>
            </w:pPr>
            <w:r>
              <w:t>Verify that the system does not allow the tester to reorder any of the attempted reorders that do not meet reordering criteria.</w:t>
            </w:r>
          </w:p>
        </w:tc>
      </w:tr>
      <w:tr w:rsidR="00CF2520" w:rsidRPr="00385322" w14:paraId="39F87609" w14:textId="77777777" w:rsidTr="00E03FF4">
        <w:trPr>
          <w:trHeight w:val="2510"/>
        </w:trPr>
        <w:tc>
          <w:tcPr>
            <w:tcW w:w="9390" w:type="dxa"/>
          </w:tcPr>
          <w:p w14:paraId="6DB35CF6" w14:textId="26731A02" w:rsidR="00CF2520" w:rsidRPr="00385322" w:rsidRDefault="00CF2520" w:rsidP="00D119DA">
            <w:r w:rsidRPr="00385322">
              <w:t>Expected results:</w:t>
            </w:r>
            <w:r w:rsidR="003D0974">
              <w:t xml:space="preserve"> </w:t>
            </w:r>
            <w:r w:rsidR="00E90E50">
              <w:t>All</w:t>
            </w:r>
            <w:r w:rsidR="00450630">
              <w:t xml:space="preserve"> the reorders that </w:t>
            </w:r>
            <w:r w:rsidR="00E90E50">
              <w:t>were placed that meet the criteria for reordering are expected to be placed as new orders without any errors or issues. All the reorders that were placed that do not meet the criteria for reordering are expected to be rejected by the application and</w:t>
            </w:r>
            <w:r w:rsidR="00BB0868">
              <w:t>/</w:t>
            </w:r>
            <w:r w:rsidR="00E90E50">
              <w:t>or system.</w:t>
            </w:r>
          </w:p>
          <w:p w14:paraId="15022E86" w14:textId="77777777" w:rsidR="00CF2520" w:rsidRPr="00385322" w:rsidRDefault="00CF2520" w:rsidP="00D119DA"/>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1647E138" w:rsidR="00CF2520" w:rsidRPr="00385322" w:rsidRDefault="00CF2520" w:rsidP="00D119DA">
            <w:r w:rsidRPr="00385322">
              <w:t xml:space="preserve">Pass/Fail: </w:t>
            </w:r>
            <w:r w:rsidR="00E90E50">
              <w:t>Fail.</w:t>
            </w:r>
          </w:p>
          <w:p w14:paraId="06CA9EAF" w14:textId="77777777" w:rsidR="00CF2520" w:rsidRPr="00385322" w:rsidRDefault="00CF2520" w:rsidP="00D119DA"/>
        </w:tc>
      </w:tr>
    </w:tbl>
    <w:p w14:paraId="0FE2EB74" w14:textId="3070C80B" w:rsidR="00CF2520" w:rsidRDefault="00EA7F70" w:rsidP="00E03FF4">
      <w:pPr>
        <w:pStyle w:val="Heading1"/>
        <w:numPr>
          <w:ilvl w:val="2"/>
          <w:numId w:val="1"/>
        </w:numPr>
      </w:pPr>
      <w:r>
        <w:lastRenderedPageBreak/>
        <w:t xml:space="preserve"> </w:t>
      </w:r>
      <w:bookmarkStart w:id="25" w:name="_Toc108967382"/>
      <w:r w:rsidR="004E7370">
        <w:t>Contract Termination Testing</w:t>
      </w:r>
      <w:bookmarkEnd w:id="25"/>
    </w:p>
    <w:p w14:paraId="0F6F8614" w14:textId="77777777" w:rsidR="00CF2520" w:rsidRPr="00775FF6" w:rsidRDefault="00CF2520" w:rsidP="00CF2520">
      <w:pPr>
        <w:pStyle w:val="Heading2"/>
        <w:ind w:left="1080"/>
      </w:pP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CD07B55" w:rsidR="00CF2520" w:rsidRPr="00385322" w:rsidRDefault="004E7370" w:rsidP="00D119DA">
            <w:r>
              <w:t>We will test that contracts are terminated on time automatically and can be terminated manually.</w:t>
            </w:r>
          </w:p>
          <w:p w14:paraId="33682374" w14:textId="77777777" w:rsidR="00CF2520" w:rsidRPr="00385322" w:rsidRDefault="00CF2520" w:rsidP="00D119DA"/>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28B980E4" w:rsidR="00CF2520" w:rsidRPr="00385322" w:rsidRDefault="00CF2520" w:rsidP="00D119DA">
            <w:r w:rsidRPr="00385322">
              <w:t xml:space="preserve">Preconditions: </w:t>
            </w:r>
            <w:r w:rsidR="00BB0868">
              <w:t xml:space="preserve">The </w:t>
            </w:r>
            <w:r w:rsidR="004E7370">
              <w:t>CRM application is loaded onto a standard company desktop and connected to the test database.</w:t>
            </w:r>
          </w:p>
          <w:p w14:paraId="406EAFAA" w14:textId="77777777" w:rsidR="00CF2520" w:rsidRPr="00385322" w:rsidRDefault="00CF2520" w:rsidP="00D119DA"/>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6AA3366" w:rsidR="00CF2520" w:rsidRPr="00385322" w:rsidRDefault="00CF2520" w:rsidP="00D119DA">
            <w:r w:rsidRPr="00385322">
              <w:t>Steps:</w:t>
            </w:r>
          </w:p>
          <w:p w14:paraId="7F2185C6" w14:textId="25800B7F" w:rsidR="00F32828" w:rsidRDefault="006C280B" w:rsidP="003D0974">
            <w:pPr>
              <w:pStyle w:val="ListParagraph"/>
              <w:numPr>
                <w:ilvl w:val="0"/>
                <w:numId w:val="5"/>
              </w:numPr>
              <w:spacing w:after="0" w:line="240" w:lineRule="auto"/>
              <w:ind w:left="0" w:firstLine="0"/>
            </w:pPr>
            <w:r>
              <w:t>Add 1000 contracts to the system, each with a termination time 6 hours later than the last beginning with 6 hours from the current time (using automated scripts).</w:t>
            </w:r>
          </w:p>
          <w:p w14:paraId="1BED8AD4" w14:textId="6F926D36" w:rsidR="006C280B" w:rsidRDefault="006C280B" w:rsidP="003D0974">
            <w:pPr>
              <w:pStyle w:val="ListParagraph"/>
              <w:numPr>
                <w:ilvl w:val="0"/>
                <w:numId w:val="5"/>
              </w:numPr>
              <w:spacing w:after="0" w:line="240" w:lineRule="auto"/>
              <w:ind w:left="0" w:firstLine="0"/>
            </w:pPr>
            <w:r>
              <w:t>Change the time of the test database to 6000 hours in the future.</w:t>
            </w:r>
          </w:p>
          <w:p w14:paraId="458B54ED" w14:textId="77777777" w:rsidR="006C280B" w:rsidRDefault="006C280B" w:rsidP="003D0974">
            <w:pPr>
              <w:pStyle w:val="ListParagraph"/>
              <w:numPr>
                <w:ilvl w:val="0"/>
                <w:numId w:val="5"/>
              </w:numPr>
              <w:spacing w:after="0" w:line="240" w:lineRule="auto"/>
              <w:ind w:left="0" w:firstLine="0"/>
            </w:pPr>
            <w:r>
              <w:t>Verify that all 1000 added contracts were successfully terminated.</w:t>
            </w:r>
          </w:p>
          <w:p w14:paraId="5FE25B95" w14:textId="77777777" w:rsidR="006C280B" w:rsidRDefault="006C280B" w:rsidP="003D0974">
            <w:pPr>
              <w:pStyle w:val="ListParagraph"/>
              <w:numPr>
                <w:ilvl w:val="0"/>
                <w:numId w:val="5"/>
              </w:numPr>
              <w:spacing w:after="0" w:line="240" w:lineRule="auto"/>
              <w:ind w:left="0" w:firstLine="0"/>
            </w:pPr>
            <w:r>
              <w:t xml:space="preserve">Add another 1000 contracts to the system, </w:t>
            </w:r>
            <w:r w:rsidR="000231D8">
              <w:t>each with a termination time 6 hours later than the last beginning with 6 hours from the current time (using automated scripts).</w:t>
            </w:r>
          </w:p>
          <w:p w14:paraId="2819E4D9" w14:textId="77777777" w:rsidR="000231D8" w:rsidRDefault="000231D8" w:rsidP="003D0974">
            <w:pPr>
              <w:pStyle w:val="ListParagraph"/>
              <w:numPr>
                <w:ilvl w:val="0"/>
                <w:numId w:val="5"/>
              </w:numPr>
              <w:spacing w:after="0" w:line="240" w:lineRule="auto"/>
              <w:ind w:left="0" w:firstLine="0"/>
            </w:pPr>
            <w:r>
              <w:t>Terminate all 1000 contracts manually (using automated scripts).</w:t>
            </w:r>
          </w:p>
          <w:p w14:paraId="62952F23" w14:textId="2CF92FE0" w:rsidR="000231D8" w:rsidRPr="00385322" w:rsidRDefault="000231D8" w:rsidP="000231D8">
            <w:pPr>
              <w:pStyle w:val="ListParagraph"/>
              <w:numPr>
                <w:ilvl w:val="0"/>
                <w:numId w:val="5"/>
              </w:numPr>
              <w:spacing w:after="0" w:line="240" w:lineRule="auto"/>
              <w:ind w:left="0" w:firstLine="0"/>
            </w:pPr>
            <w:r>
              <w:t>Verify that all 1000 added contracts were successfully terminated.</w:t>
            </w:r>
          </w:p>
        </w:tc>
      </w:tr>
      <w:tr w:rsidR="00CF2520" w:rsidRPr="00385322" w14:paraId="0953C908" w14:textId="77777777" w:rsidTr="00D119DA">
        <w:trPr>
          <w:trHeight w:val="705"/>
        </w:trPr>
        <w:tc>
          <w:tcPr>
            <w:tcW w:w="9390" w:type="dxa"/>
          </w:tcPr>
          <w:p w14:paraId="3E2D8055" w14:textId="4855498C" w:rsidR="00CF2520" w:rsidRPr="00385322" w:rsidRDefault="00CF2520" w:rsidP="00D119DA">
            <w:r w:rsidRPr="00385322">
              <w:t xml:space="preserve">Expected results: </w:t>
            </w:r>
            <w:r w:rsidR="000231D8">
              <w:t>All the first 1000 added contracts are expected to terminate on time without issue. All the second 1000 added contracts are expected to be terminated manually without issue.</w:t>
            </w:r>
          </w:p>
          <w:p w14:paraId="72A11B23" w14:textId="77777777" w:rsidR="00CF2520" w:rsidRPr="00385322" w:rsidRDefault="00CF2520" w:rsidP="00D119DA"/>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2320DFDA" w:rsidR="00CF2520" w:rsidRPr="00385322" w:rsidRDefault="00CF2520" w:rsidP="00D119DA">
            <w:r w:rsidRPr="00385322">
              <w:t>Pass/Fail</w:t>
            </w:r>
            <w:r w:rsidR="000D0247">
              <w:t xml:space="preserve">: </w:t>
            </w:r>
            <w:r w:rsidR="000231D8">
              <w:t>Pass.</w:t>
            </w:r>
          </w:p>
          <w:p w14:paraId="251AD908" w14:textId="77777777" w:rsidR="00CF2520" w:rsidRPr="00385322" w:rsidRDefault="00CF2520" w:rsidP="00D119DA"/>
        </w:tc>
      </w:tr>
    </w:tbl>
    <w:p w14:paraId="1387D827" w14:textId="323B5360" w:rsidR="00CF2520" w:rsidRDefault="00CF2520" w:rsidP="00CF2520">
      <w:pPr>
        <w:rPr>
          <w:caps/>
          <w:color w:val="FFFFFF" w:themeColor="background1"/>
          <w:spacing w:val="15"/>
        </w:rPr>
      </w:pPr>
    </w:p>
    <w:sectPr w:rsidR="00CF2520"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D6AFFA" w14:textId="77777777" w:rsidR="00D44B30" w:rsidRDefault="00D44B30" w:rsidP="00862194">
      <w:pPr>
        <w:spacing w:after="0" w:line="240" w:lineRule="auto"/>
      </w:pPr>
      <w:r>
        <w:separator/>
      </w:r>
    </w:p>
  </w:endnote>
  <w:endnote w:type="continuationSeparator" w:id="0">
    <w:p w14:paraId="703E738B" w14:textId="77777777" w:rsidR="00D44B30" w:rsidRDefault="00D44B30"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1580E5" w14:textId="77777777" w:rsidR="00D44B30" w:rsidRDefault="00D44B30" w:rsidP="00862194">
      <w:pPr>
        <w:spacing w:after="0" w:line="240" w:lineRule="auto"/>
      </w:pPr>
      <w:r>
        <w:separator/>
      </w:r>
    </w:p>
  </w:footnote>
  <w:footnote w:type="continuationSeparator" w:id="0">
    <w:p w14:paraId="407526BD" w14:textId="77777777" w:rsidR="00D44B30" w:rsidRDefault="00D44B30"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60C8EF" w14:textId="77777777" w:rsidR="00D119DA" w:rsidRPr="00A77F02" w:rsidRDefault="00D119DA">
    <w:pPr>
      <w:pStyle w:val="Header"/>
      <w:rPr>
        <w:rFonts w:ascii="Verdana" w:eastAsiaTheme="majorEastAsia" w:hAnsi="Verdana" w:cstheme="majorBidi"/>
        <w:sz w:val="20"/>
        <w:szCs w:val="20"/>
      </w:rPr>
    </w:pPr>
    <w:r>
      <w:rPr>
        <w:rFonts w:ascii="Verdana" w:eastAsiaTheme="majorEastAsia" w:hAnsi="Verdana" w:cstheme="majorBidi"/>
        <w:i/>
        <w:sz w:val="20"/>
        <w:szCs w:val="20"/>
      </w:rPr>
      <w:t>NUP1: Software Solution</w:t>
    </w:r>
    <w:r w:rsidRPr="00095BF9">
      <w:rPr>
        <w:rFonts w:ascii="Verdana" w:eastAsiaTheme="majorEastAsia" w:hAnsi="Verdana" w:cstheme="majorBidi"/>
        <w:sz w:val="20"/>
        <w:szCs w:val="20"/>
      </w:rPr>
      <w:ptab w:relativeTo="margin" w:alignment="right" w:leader="none"/>
    </w:r>
    <w:r>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DAE144" w14:textId="77777777" w:rsidR="00D119DA" w:rsidRDefault="00D119DA">
    <w:pPr>
      <w:pStyle w:val="Header"/>
    </w:pPr>
    <w:r>
      <w:rPr>
        <w:rFonts w:ascii="Verdana" w:eastAsiaTheme="majorEastAsia" w:hAnsi="Verdana" w:cstheme="majorBidi"/>
        <w:i/>
        <w:sz w:val="20"/>
        <w:szCs w:val="20"/>
      </w:rPr>
      <w:t>NUP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C527C"/>
    <w:multiLevelType w:val="hybridMultilevel"/>
    <w:tmpl w:val="69264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D4C60"/>
    <w:multiLevelType w:val="hybridMultilevel"/>
    <w:tmpl w:val="76647B54"/>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06D24876"/>
    <w:multiLevelType w:val="hybridMultilevel"/>
    <w:tmpl w:val="3B14F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5012B"/>
    <w:multiLevelType w:val="hybridMultilevel"/>
    <w:tmpl w:val="EA685B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A970EB"/>
    <w:multiLevelType w:val="hybridMultilevel"/>
    <w:tmpl w:val="73585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A01A91"/>
    <w:multiLevelType w:val="hybridMultilevel"/>
    <w:tmpl w:val="C9D224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3B8B7831"/>
    <w:multiLevelType w:val="hybridMultilevel"/>
    <w:tmpl w:val="8ED63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DE6622"/>
    <w:multiLevelType w:val="hybridMultilevel"/>
    <w:tmpl w:val="C7547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460162F9"/>
    <w:multiLevelType w:val="multilevel"/>
    <w:tmpl w:val="8C1A6E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6F26C9D"/>
    <w:multiLevelType w:val="hybridMultilevel"/>
    <w:tmpl w:val="2828DC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D777BF"/>
    <w:multiLevelType w:val="hybridMultilevel"/>
    <w:tmpl w:val="4A201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380269"/>
    <w:multiLevelType w:val="hybridMultilevel"/>
    <w:tmpl w:val="2F6A7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5"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7" w15:restartNumberingAfterBreak="0">
    <w:nsid w:val="66E53EBD"/>
    <w:multiLevelType w:val="hybridMultilevel"/>
    <w:tmpl w:val="303CD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9" w15:restartNumberingAfterBreak="0">
    <w:nsid w:val="747D3931"/>
    <w:multiLevelType w:val="hybridMultilevel"/>
    <w:tmpl w:val="A69C24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0F565E"/>
    <w:multiLevelType w:val="hybridMultilevel"/>
    <w:tmpl w:val="5D981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3A4BD4"/>
    <w:multiLevelType w:val="hybridMultilevel"/>
    <w:tmpl w:val="B066E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4813410">
    <w:abstractNumId w:val="14"/>
  </w:num>
  <w:num w:numId="2" w16cid:durableId="447821799">
    <w:abstractNumId w:val="15"/>
  </w:num>
  <w:num w:numId="3" w16cid:durableId="1725331613">
    <w:abstractNumId w:val="9"/>
  </w:num>
  <w:num w:numId="4" w16cid:durableId="1478106046">
    <w:abstractNumId w:val="18"/>
  </w:num>
  <w:num w:numId="5" w16cid:durableId="1359890836">
    <w:abstractNumId w:val="6"/>
  </w:num>
  <w:num w:numId="6" w16cid:durableId="364911550">
    <w:abstractNumId w:val="16"/>
  </w:num>
  <w:num w:numId="7" w16cid:durableId="1468623638">
    <w:abstractNumId w:val="10"/>
  </w:num>
  <w:num w:numId="8" w16cid:durableId="350374333">
    <w:abstractNumId w:val="4"/>
  </w:num>
  <w:num w:numId="9" w16cid:durableId="1103454917">
    <w:abstractNumId w:val="21"/>
  </w:num>
  <w:num w:numId="10" w16cid:durableId="1977948324">
    <w:abstractNumId w:val="20"/>
  </w:num>
  <w:num w:numId="11" w16cid:durableId="487550828">
    <w:abstractNumId w:val="13"/>
  </w:num>
  <w:num w:numId="12" w16cid:durableId="1983608841">
    <w:abstractNumId w:val="12"/>
  </w:num>
  <w:num w:numId="13" w16cid:durableId="519665863">
    <w:abstractNumId w:val="8"/>
  </w:num>
  <w:num w:numId="14" w16cid:durableId="200243898">
    <w:abstractNumId w:val="1"/>
  </w:num>
  <w:num w:numId="15" w16cid:durableId="246766087">
    <w:abstractNumId w:val="3"/>
  </w:num>
  <w:num w:numId="16" w16cid:durableId="418989572">
    <w:abstractNumId w:val="7"/>
  </w:num>
  <w:num w:numId="17" w16cid:durableId="284851077">
    <w:abstractNumId w:val="0"/>
  </w:num>
  <w:num w:numId="18" w16cid:durableId="884876272">
    <w:abstractNumId w:val="19"/>
  </w:num>
  <w:num w:numId="19" w16cid:durableId="1776748081">
    <w:abstractNumId w:val="11"/>
  </w:num>
  <w:num w:numId="20" w16cid:durableId="66611123">
    <w:abstractNumId w:val="2"/>
  </w:num>
  <w:num w:numId="21" w16cid:durableId="1832864238">
    <w:abstractNumId w:val="17"/>
  </w:num>
  <w:num w:numId="22" w16cid:durableId="128111165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IwMDMwMrY0tTQxMzVV0lEKTi0uzszPAykwrAUAL1SrMSwAAAA="/>
  </w:docVars>
  <w:rsids>
    <w:rsidRoot w:val="00862194"/>
    <w:rsid w:val="00006FE1"/>
    <w:rsid w:val="00012A5F"/>
    <w:rsid w:val="00015974"/>
    <w:rsid w:val="000231D8"/>
    <w:rsid w:val="00023FC6"/>
    <w:rsid w:val="000252E7"/>
    <w:rsid w:val="00030027"/>
    <w:rsid w:val="0003135E"/>
    <w:rsid w:val="0003355A"/>
    <w:rsid w:val="00035A91"/>
    <w:rsid w:val="00045824"/>
    <w:rsid w:val="00046A60"/>
    <w:rsid w:val="00050032"/>
    <w:rsid w:val="00056CCE"/>
    <w:rsid w:val="00066634"/>
    <w:rsid w:val="00071DC1"/>
    <w:rsid w:val="00076303"/>
    <w:rsid w:val="00084421"/>
    <w:rsid w:val="00087D65"/>
    <w:rsid w:val="00091E58"/>
    <w:rsid w:val="00095BF9"/>
    <w:rsid w:val="00096A68"/>
    <w:rsid w:val="00097B7C"/>
    <w:rsid w:val="000A41F9"/>
    <w:rsid w:val="000A4CAE"/>
    <w:rsid w:val="000C12F5"/>
    <w:rsid w:val="000C5B13"/>
    <w:rsid w:val="000D0247"/>
    <w:rsid w:val="000D2968"/>
    <w:rsid w:val="000F327D"/>
    <w:rsid w:val="00106CED"/>
    <w:rsid w:val="00107797"/>
    <w:rsid w:val="001124E1"/>
    <w:rsid w:val="00127011"/>
    <w:rsid w:val="00127722"/>
    <w:rsid w:val="001302F1"/>
    <w:rsid w:val="00134E54"/>
    <w:rsid w:val="001356E1"/>
    <w:rsid w:val="001375B6"/>
    <w:rsid w:val="001375D9"/>
    <w:rsid w:val="00143993"/>
    <w:rsid w:val="00144CD7"/>
    <w:rsid w:val="00147397"/>
    <w:rsid w:val="00160127"/>
    <w:rsid w:val="00160383"/>
    <w:rsid w:val="00163230"/>
    <w:rsid w:val="001675B7"/>
    <w:rsid w:val="00172292"/>
    <w:rsid w:val="0017615A"/>
    <w:rsid w:val="001A5BE8"/>
    <w:rsid w:val="001B185F"/>
    <w:rsid w:val="001C0DCA"/>
    <w:rsid w:val="001C78AB"/>
    <w:rsid w:val="001D0901"/>
    <w:rsid w:val="001D2041"/>
    <w:rsid w:val="001D2BDD"/>
    <w:rsid w:val="001E66D6"/>
    <w:rsid w:val="001F30FE"/>
    <w:rsid w:val="002008C7"/>
    <w:rsid w:val="00203D7A"/>
    <w:rsid w:val="002062A2"/>
    <w:rsid w:val="00206E06"/>
    <w:rsid w:val="00230A88"/>
    <w:rsid w:val="002340AA"/>
    <w:rsid w:val="00244198"/>
    <w:rsid w:val="002538FC"/>
    <w:rsid w:val="00255A6D"/>
    <w:rsid w:val="00262C90"/>
    <w:rsid w:val="00265068"/>
    <w:rsid w:val="002670DC"/>
    <w:rsid w:val="00280829"/>
    <w:rsid w:val="00282F41"/>
    <w:rsid w:val="00283A74"/>
    <w:rsid w:val="00285137"/>
    <w:rsid w:val="002861A1"/>
    <w:rsid w:val="00286F2A"/>
    <w:rsid w:val="0028701A"/>
    <w:rsid w:val="00294CB3"/>
    <w:rsid w:val="002A17DB"/>
    <w:rsid w:val="002A478A"/>
    <w:rsid w:val="002A5856"/>
    <w:rsid w:val="002B3BFE"/>
    <w:rsid w:val="002B5516"/>
    <w:rsid w:val="002B5E6D"/>
    <w:rsid w:val="002B6D24"/>
    <w:rsid w:val="002C61EB"/>
    <w:rsid w:val="002D6A31"/>
    <w:rsid w:val="002E001B"/>
    <w:rsid w:val="002E02B0"/>
    <w:rsid w:val="00300618"/>
    <w:rsid w:val="0030234A"/>
    <w:rsid w:val="00302F40"/>
    <w:rsid w:val="0030386C"/>
    <w:rsid w:val="00306EA8"/>
    <w:rsid w:val="00324D20"/>
    <w:rsid w:val="0033312C"/>
    <w:rsid w:val="00334B0D"/>
    <w:rsid w:val="00334FDF"/>
    <w:rsid w:val="003375EA"/>
    <w:rsid w:val="00340799"/>
    <w:rsid w:val="00341A26"/>
    <w:rsid w:val="003445EB"/>
    <w:rsid w:val="003472BF"/>
    <w:rsid w:val="003519B6"/>
    <w:rsid w:val="00362206"/>
    <w:rsid w:val="00370C0E"/>
    <w:rsid w:val="00374122"/>
    <w:rsid w:val="00375084"/>
    <w:rsid w:val="00375B4A"/>
    <w:rsid w:val="00376E1D"/>
    <w:rsid w:val="00380B5E"/>
    <w:rsid w:val="00383DDB"/>
    <w:rsid w:val="00392C31"/>
    <w:rsid w:val="0039527E"/>
    <w:rsid w:val="003B3D5E"/>
    <w:rsid w:val="003B673F"/>
    <w:rsid w:val="003C4A9B"/>
    <w:rsid w:val="003D0974"/>
    <w:rsid w:val="003D0DAD"/>
    <w:rsid w:val="003D14A2"/>
    <w:rsid w:val="003E4E2D"/>
    <w:rsid w:val="003E6673"/>
    <w:rsid w:val="003F30D3"/>
    <w:rsid w:val="003F3E29"/>
    <w:rsid w:val="00401A7C"/>
    <w:rsid w:val="00405B30"/>
    <w:rsid w:val="00435410"/>
    <w:rsid w:val="00436FA7"/>
    <w:rsid w:val="00446A38"/>
    <w:rsid w:val="00450630"/>
    <w:rsid w:val="0046099C"/>
    <w:rsid w:val="00463B8A"/>
    <w:rsid w:val="004673D9"/>
    <w:rsid w:val="004678E4"/>
    <w:rsid w:val="00470EB1"/>
    <w:rsid w:val="00471D9F"/>
    <w:rsid w:val="00480EB8"/>
    <w:rsid w:val="00484450"/>
    <w:rsid w:val="00487788"/>
    <w:rsid w:val="004901E2"/>
    <w:rsid w:val="00494926"/>
    <w:rsid w:val="004A227F"/>
    <w:rsid w:val="004A64AF"/>
    <w:rsid w:val="004A6F66"/>
    <w:rsid w:val="004B696D"/>
    <w:rsid w:val="004C1981"/>
    <w:rsid w:val="004C363D"/>
    <w:rsid w:val="004D0A67"/>
    <w:rsid w:val="004D6951"/>
    <w:rsid w:val="004E3314"/>
    <w:rsid w:val="004E7370"/>
    <w:rsid w:val="004F233D"/>
    <w:rsid w:val="004F36A9"/>
    <w:rsid w:val="004F581E"/>
    <w:rsid w:val="005017EA"/>
    <w:rsid w:val="00510F2A"/>
    <w:rsid w:val="0051160B"/>
    <w:rsid w:val="00517C89"/>
    <w:rsid w:val="00517E49"/>
    <w:rsid w:val="005237CC"/>
    <w:rsid w:val="00527A6A"/>
    <w:rsid w:val="0054539C"/>
    <w:rsid w:val="005510E2"/>
    <w:rsid w:val="00555593"/>
    <w:rsid w:val="005607BE"/>
    <w:rsid w:val="00571BEF"/>
    <w:rsid w:val="00596A6B"/>
    <w:rsid w:val="005A158B"/>
    <w:rsid w:val="005A171A"/>
    <w:rsid w:val="005A3D78"/>
    <w:rsid w:val="005A6685"/>
    <w:rsid w:val="005B4F85"/>
    <w:rsid w:val="005C46A4"/>
    <w:rsid w:val="005C7C8C"/>
    <w:rsid w:val="005D2E75"/>
    <w:rsid w:val="005E0BE6"/>
    <w:rsid w:val="005E2834"/>
    <w:rsid w:val="005F0B71"/>
    <w:rsid w:val="005F1961"/>
    <w:rsid w:val="005F2F17"/>
    <w:rsid w:val="00603202"/>
    <w:rsid w:val="006220AD"/>
    <w:rsid w:val="00623305"/>
    <w:rsid w:val="006257C5"/>
    <w:rsid w:val="006335CF"/>
    <w:rsid w:val="006335FA"/>
    <w:rsid w:val="00633FB1"/>
    <w:rsid w:val="006547B8"/>
    <w:rsid w:val="00667AA1"/>
    <w:rsid w:val="00673DC4"/>
    <w:rsid w:val="00674E50"/>
    <w:rsid w:val="00677E0F"/>
    <w:rsid w:val="0068713F"/>
    <w:rsid w:val="00687C6A"/>
    <w:rsid w:val="00691ECD"/>
    <w:rsid w:val="006A11D2"/>
    <w:rsid w:val="006A32C7"/>
    <w:rsid w:val="006B0A0E"/>
    <w:rsid w:val="006B2640"/>
    <w:rsid w:val="006B3189"/>
    <w:rsid w:val="006B31B1"/>
    <w:rsid w:val="006C1CE7"/>
    <w:rsid w:val="006C280B"/>
    <w:rsid w:val="006C75D2"/>
    <w:rsid w:val="006D4FC3"/>
    <w:rsid w:val="006E100E"/>
    <w:rsid w:val="006F2CB9"/>
    <w:rsid w:val="007069E7"/>
    <w:rsid w:val="00707E15"/>
    <w:rsid w:val="0071105E"/>
    <w:rsid w:val="00711A43"/>
    <w:rsid w:val="00711D1F"/>
    <w:rsid w:val="007238D9"/>
    <w:rsid w:val="00735E67"/>
    <w:rsid w:val="007449E4"/>
    <w:rsid w:val="00745D1B"/>
    <w:rsid w:val="00757D00"/>
    <w:rsid w:val="00767141"/>
    <w:rsid w:val="00771F4E"/>
    <w:rsid w:val="007727A4"/>
    <w:rsid w:val="00774454"/>
    <w:rsid w:val="00775FAA"/>
    <w:rsid w:val="00776261"/>
    <w:rsid w:val="007805ED"/>
    <w:rsid w:val="007823C4"/>
    <w:rsid w:val="00783F0A"/>
    <w:rsid w:val="00785A91"/>
    <w:rsid w:val="00785C2A"/>
    <w:rsid w:val="00787097"/>
    <w:rsid w:val="007A49ED"/>
    <w:rsid w:val="007A51C3"/>
    <w:rsid w:val="007B7630"/>
    <w:rsid w:val="007C233C"/>
    <w:rsid w:val="007D0DAB"/>
    <w:rsid w:val="007D112B"/>
    <w:rsid w:val="007D7057"/>
    <w:rsid w:val="007E2D3D"/>
    <w:rsid w:val="007E7352"/>
    <w:rsid w:val="007F1B6B"/>
    <w:rsid w:val="007F3521"/>
    <w:rsid w:val="00800D2D"/>
    <w:rsid w:val="008013A6"/>
    <w:rsid w:val="00805D67"/>
    <w:rsid w:val="0081408A"/>
    <w:rsid w:val="00822533"/>
    <w:rsid w:val="008244E8"/>
    <w:rsid w:val="00824597"/>
    <w:rsid w:val="00825DA0"/>
    <w:rsid w:val="0082684E"/>
    <w:rsid w:val="00834881"/>
    <w:rsid w:val="0084140F"/>
    <w:rsid w:val="0084211C"/>
    <w:rsid w:val="00845F4F"/>
    <w:rsid w:val="00854885"/>
    <w:rsid w:val="00856639"/>
    <w:rsid w:val="00862194"/>
    <w:rsid w:val="00862467"/>
    <w:rsid w:val="00863076"/>
    <w:rsid w:val="00863355"/>
    <w:rsid w:val="00863E2F"/>
    <w:rsid w:val="00864D5D"/>
    <w:rsid w:val="00865F1A"/>
    <w:rsid w:val="008704AF"/>
    <w:rsid w:val="00870519"/>
    <w:rsid w:val="00870981"/>
    <w:rsid w:val="00883465"/>
    <w:rsid w:val="00885ACC"/>
    <w:rsid w:val="0088719B"/>
    <w:rsid w:val="008A433C"/>
    <w:rsid w:val="008A6767"/>
    <w:rsid w:val="008A7613"/>
    <w:rsid w:val="008A7A32"/>
    <w:rsid w:val="008B0C03"/>
    <w:rsid w:val="008C11DF"/>
    <w:rsid w:val="008C5F3F"/>
    <w:rsid w:val="008C7108"/>
    <w:rsid w:val="008D2D39"/>
    <w:rsid w:val="008D45CA"/>
    <w:rsid w:val="008D4F30"/>
    <w:rsid w:val="008E3385"/>
    <w:rsid w:val="008F2B34"/>
    <w:rsid w:val="008F67E7"/>
    <w:rsid w:val="00901D4B"/>
    <w:rsid w:val="00906313"/>
    <w:rsid w:val="009108D3"/>
    <w:rsid w:val="00911556"/>
    <w:rsid w:val="009344C3"/>
    <w:rsid w:val="00937182"/>
    <w:rsid w:val="009372FA"/>
    <w:rsid w:val="00937991"/>
    <w:rsid w:val="009465CB"/>
    <w:rsid w:val="009557F6"/>
    <w:rsid w:val="00955CFF"/>
    <w:rsid w:val="00955D76"/>
    <w:rsid w:val="00960144"/>
    <w:rsid w:val="009677CE"/>
    <w:rsid w:val="00974D1A"/>
    <w:rsid w:val="00976B3A"/>
    <w:rsid w:val="00977BB0"/>
    <w:rsid w:val="009817C7"/>
    <w:rsid w:val="0098753C"/>
    <w:rsid w:val="00992029"/>
    <w:rsid w:val="009923E0"/>
    <w:rsid w:val="0099592B"/>
    <w:rsid w:val="00996D42"/>
    <w:rsid w:val="00997B10"/>
    <w:rsid w:val="009A55E9"/>
    <w:rsid w:val="009B6FD9"/>
    <w:rsid w:val="009C2F18"/>
    <w:rsid w:val="009D4F4B"/>
    <w:rsid w:val="009E54F3"/>
    <w:rsid w:val="009F4308"/>
    <w:rsid w:val="009F6C77"/>
    <w:rsid w:val="00A12A2F"/>
    <w:rsid w:val="00A12D04"/>
    <w:rsid w:val="00A14F85"/>
    <w:rsid w:val="00A1563C"/>
    <w:rsid w:val="00A22119"/>
    <w:rsid w:val="00A25AEA"/>
    <w:rsid w:val="00A30984"/>
    <w:rsid w:val="00A37DCC"/>
    <w:rsid w:val="00A37E64"/>
    <w:rsid w:val="00A40785"/>
    <w:rsid w:val="00A4480E"/>
    <w:rsid w:val="00A45D85"/>
    <w:rsid w:val="00A503D3"/>
    <w:rsid w:val="00A5497E"/>
    <w:rsid w:val="00A5601E"/>
    <w:rsid w:val="00A57261"/>
    <w:rsid w:val="00A60E84"/>
    <w:rsid w:val="00A616E9"/>
    <w:rsid w:val="00A64DD6"/>
    <w:rsid w:val="00A66E5B"/>
    <w:rsid w:val="00A70615"/>
    <w:rsid w:val="00A757C0"/>
    <w:rsid w:val="00A77262"/>
    <w:rsid w:val="00A77F02"/>
    <w:rsid w:val="00A85999"/>
    <w:rsid w:val="00A91179"/>
    <w:rsid w:val="00A949AC"/>
    <w:rsid w:val="00AA0157"/>
    <w:rsid w:val="00AA2577"/>
    <w:rsid w:val="00AA644B"/>
    <w:rsid w:val="00AB6F1F"/>
    <w:rsid w:val="00AC1972"/>
    <w:rsid w:val="00AD2523"/>
    <w:rsid w:val="00AD260B"/>
    <w:rsid w:val="00AE0EF9"/>
    <w:rsid w:val="00AE4E4B"/>
    <w:rsid w:val="00AE4E83"/>
    <w:rsid w:val="00AE517B"/>
    <w:rsid w:val="00AE6AFF"/>
    <w:rsid w:val="00AE7710"/>
    <w:rsid w:val="00AF62BE"/>
    <w:rsid w:val="00B22939"/>
    <w:rsid w:val="00B27A03"/>
    <w:rsid w:val="00B367EF"/>
    <w:rsid w:val="00B4310E"/>
    <w:rsid w:val="00B538A4"/>
    <w:rsid w:val="00B57292"/>
    <w:rsid w:val="00B65CFF"/>
    <w:rsid w:val="00B70D6E"/>
    <w:rsid w:val="00B714CC"/>
    <w:rsid w:val="00B75CB2"/>
    <w:rsid w:val="00B80474"/>
    <w:rsid w:val="00B83B04"/>
    <w:rsid w:val="00B85B8A"/>
    <w:rsid w:val="00B87277"/>
    <w:rsid w:val="00B91B60"/>
    <w:rsid w:val="00BA4CE3"/>
    <w:rsid w:val="00BB0868"/>
    <w:rsid w:val="00BB4115"/>
    <w:rsid w:val="00BB4269"/>
    <w:rsid w:val="00BB4756"/>
    <w:rsid w:val="00BB72FB"/>
    <w:rsid w:val="00BC4523"/>
    <w:rsid w:val="00BC72E0"/>
    <w:rsid w:val="00BE0AC5"/>
    <w:rsid w:val="00C05C54"/>
    <w:rsid w:val="00C06D56"/>
    <w:rsid w:val="00C13D85"/>
    <w:rsid w:val="00C21F4F"/>
    <w:rsid w:val="00C23A64"/>
    <w:rsid w:val="00C303C3"/>
    <w:rsid w:val="00C34A49"/>
    <w:rsid w:val="00C44778"/>
    <w:rsid w:val="00C44C87"/>
    <w:rsid w:val="00C53477"/>
    <w:rsid w:val="00C539AC"/>
    <w:rsid w:val="00C616D6"/>
    <w:rsid w:val="00C665A3"/>
    <w:rsid w:val="00C76DA1"/>
    <w:rsid w:val="00C77DEE"/>
    <w:rsid w:val="00C80D62"/>
    <w:rsid w:val="00C96E1C"/>
    <w:rsid w:val="00CA4887"/>
    <w:rsid w:val="00CC1899"/>
    <w:rsid w:val="00CC2A4D"/>
    <w:rsid w:val="00CC5A8A"/>
    <w:rsid w:val="00CE2A76"/>
    <w:rsid w:val="00CE4DD7"/>
    <w:rsid w:val="00CF2520"/>
    <w:rsid w:val="00CF3E90"/>
    <w:rsid w:val="00D119DA"/>
    <w:rsid w:val="00D14553"/>
    <w:rsid w:val="00D232C6"/>
    <w:rsid w:val="00D251C6"/>
    <w:rsid w:val="00D263FE"/>
    <w:rsid w:val="00D26B97"/>
    <w:rsid w:val="00D27F11"/>
    <w:rsid w:val="00D32026"/>
    <w:rsid w:val="00D34991"/>
    <w:rsid w:val="00D44B30"/>
    <w:rsid w:val="00D50CC4"/>
    <w:rsid w:val="00D5690F"/>
    <w:rsid w:val="00D5697D"/>
    <w:rsid w:val="00D61A4E"/>
    <w:rsid w:val="00D75BEB"/>
    <w:rsid w:val="00D95F76"/>
    <w:rsid w:val="00DC5E07"/>
    <w:rsid w:val="00DC5EB3"/>
    <w:rsid w:val="00DD1CCC"/>
    <w:rsid w:val="00DD6112"/>
    <w:rsid w:val="00DE259B"/>
    <w:rsid w:val="00DE5008"/>
    <w:rsid w:val="00DE5C3E"/>
    <w:rsid w:val="00DE5FBE"/>
    <w:rsid w:val="00E03FF4"/>
    <w:rsid w:val="00E2314C"/>
    <w:rsid w:val="00E26657"/>
    <w:rsid w:val="00E313C3"/>
    <w:rsid w:val="00E34D90"/>
    <w:rsid w:val="00E46485"/>
    <w:rsid w:val="00E62698"/>
    <w:rsid w:val="00E71A60"/>
    <w:rsid w:val="00E735D8"/>
    <w:rsid w:val="00E7534E"/>
    <w:rsid w:val="00E81C9E"/>
    <w:rsid w:val="00E83254"/>
    <w:rsid w:val="00E90E50"/>
    <w:rsid w:val="00EA3CEF"/>
    <w:rsid w:val="00EA7D8D"/>
    <w:rsid w:val="00EA7F70"/>
    <w:rsid w:val="00EB0815"/>
    <w:rsid w:val="00EB1F14"/>
    <w:rsid w:val="00EC369B"/>
    <w:rsid w:val="00ED6BA3"/>
    <w:rsid w:val="00ED7C92"/>
    <w:rsid w:val="00F02E4D"/>
    <w:rsid w:val="00F02F70"/>
    <w:rsid w:val="00F0624F"/>
    <w:rsid w:val="00F106D3"/>
    <w:rsid w:val="00F10980"/>
    <w:rsid w:val="00F15A2C"/>
    <w:rsid w:val="00F23D2D"/>
    <w:rsid w:val="00F26F4A"/>
    <w:rsid w:val="00F31FD5"/>
    <w:rsid w:val="00F32828"/>
    <w:rsid w:val="00F357D2"/>
    <w:rsid w:val="00F40DE5"/>
    <w:rsid w:val="00F472DF"/>
    <w:rsid w:val="00F50D38"/>
    <w:rsid w:val="00F613BA"/>
    <w:rsid w:val="00F622A3"/>
    <w:rsid w:val="00F70D30"/>
    <w:rsid w:val="00F740F2"/>
    <w:rsid w:val="00F831D1"/>
    <w:rsid w:val="00F855CC"/>
    <w:rsid w:val="00F87F35"/>
    <w:rsid w:val="00F900F2"/>
    <w:rsid w:val="00F907A4"/>
    <w:rsid w:val="00FA4687"/>
    <w:rsid w:val="00FB00EB"/>
    <w:rsid w:val="00FB4D0A"/>
    <w:rsid w:val="00FB7A02"/>
    <w:rsid w:val="00FC70B4"/>
    <w:rsid w:val="00FF2E87"/>
    <w:rsid w:val="00FF74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0032"/>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D119DA"/>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818598">
      <w:bodyDiv w:val="1"/>
      <w:marLeft w:val="0"/>
      <w:marRight w:val="0"/>
      <w:marTop w:val="0"/>
      <w:marBottom w:val="0"/>
      <w:divBdr>
        <w:top w:val="none" w:sz="0" w:space="0" w:color="auto"/>
        <w:left w:val="none" w:sz="0" w:space="0" w:color="auto"/>
        <w:bottom w:val="none" w:sz="0" w:space="0" w:color="auto"/>
        <w:right w:val="none" w:sz="0" w:space="0" w:color="auto"/>
      </w:divBdr>
    </w:div>
    <w:div w:id="50208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2F5496"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4472C4"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2F5496"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4472C4"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4472C4"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1A4CD4"/>
    <w:rsid w:val="0047202C"/>
    <w:rsid w:val="004E4522"/>
    <w:rsid w:val="0094157A"/>
    <w:rsid w:val="009714D9"/>
    <w:rsid w:val="009D2E3B"/>
    <w:rsid w:val="00A9089F"/>
    <w:rsid w:val="00B606DC"/>
    <w:rsid w:val="00C40BDF"/>
    <w:rsid w:val="00C939B0"/>
    <w:rsid w:val="00E30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07-2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FFC7AEBE21FE4468778F86BE095CD45" ma:contentTypeVersion="4" ma:contentTypeDescription="Create a new document." ma:contentTypeScope="" ma:versionID="42b15bf50062ee4ce9c0723de72d2610">
  <xsd:schema xmlns:xsd="http://www.w3.org/2001/XMLSchema" xmlns:xs="http://www.w3.org/2001/XMLSchema" xmlns:p="http://schemas.microsoft.com/office/2006/metadata/properties" xmlns:ns3="e18348ed-f816-495c-b237-aa1afc1f781a" targetNamespace="http://schemas.microsoft.com/office/2006/metadata/properties" ma:root="true" ma:fieldsID="2b4b20892e547455a2c195cb7d04fe74" ns3:_="">
    <xsd:import namespace="e18348ed-f816-495c-b237-aa1afc1f78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8348ed-f816-495c-b237-aa1afc1f78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3.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4.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F220D1AE-6DB5-4F18-B7F8-BFBD6897AE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8348ed-f816-495c-b237-aa1afc1f78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14</Pages>
  <Words>2539</Words>
  <Characters>1447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Software Project</vt:lpstr>
    </vt:vector>
  </TitlesOfParts>
  <Company>American Video Game Company</Company>
  <LinksUpToDate>false</LinksUpToDate>
  <CharactersWithSpaces>1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dc:title>
  <dc:subject>C188 Performance Assessment</dc:subject>
  <dc:creator>Nicholas Fuller</dc:creator>
  <cp:keywords/>
  <dc:description/>
  <cp:lastModifiedBy>Nicholas Fuller</cp:lastModifiedBy>
  <cp:revision>4</cp:revision>
  <dcterms:created xsi:type="dcterms:W3CDTF">2022-07-14T16:27:00Z</dcterms:created>
  <dcterms:modified xsi:type="dcterms:W3CDTF">2022-07-2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FC7AEBE21FE4468778F86BE095CD45</vt:lpwstr>
  </property>
</Properties>
</file>